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343DC2" w:rsidRPr="00CA4F0A" w:rsidP="00CA4F0A" w14:paraId="62559438" w14:textId="7777777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43DC2" w:rsidRPr="00CA4F0A" w:rsidP="00CA4F0A" w14:paraId="6C686939" w14:textId="7777777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43DC2" w:rsidRPr="00CA4F0A" w:rsidP="00CA4F0A" w14:paraId="2A4145F8" w14:textId="7777777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43DC2" w:rsidP="00CA4F0A" w14:paraId="3E23C758" w14:textId="45B98906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A4F0A" w:rsidRPr="00CA4F0A" w:rsidP="00CA4F0A" w14:paraId="79CA9832" w14:textId="7777777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343DC2" w:rsidRPr="00CA4F0A" w:rsidP="00CA4F0A" w14:paraId="7F8BC8C3" w14:textId="7777777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43DC2" w:rsidRPr="00CA4F0A" w:rsidP="00CA4F0A" w14:paraId="70637945" w14:textId="7DA35F4B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Sociology Paper Summary</w:t>
      </w:r>
    </w:p>
    <w:p w:rsidR="00343DC2" w:rsidRPr="00CA4F0A" w:rsidP="00CA4F0A" w14:paraId="4CFE37D9" w14:textId="7777777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43DC2" w:rsidRPr="00CA4F0A" w:rsidP="00CA4F0A" w14:paraId="388F8D7F" w14:textId="30A1DF3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>Name</w:t>
      </w:r>
    </w:p>
    <w:p w:rsidR="00343DC2" w:rsidRPr="00CA4F0A" w:rsidP="00CA4F0A" w14:paraId="23435524" w14:textId="29E2044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>Institution</w:t>
      </w:r>
    </w:p>
    <w:p w:rsidR="00343DC2" w:rsidRPr="00CA4F0A" w:rsidP="00CA4F0A" w14:paraId="5ECBFDE0" w14:textId="74943F4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>Instructor</w:t>
      </w:r>
    </w:p>
    <w:p w:rsidR="00343DC2" w:rsidRPr="00CA4F0A" w:rsidP="00CA4F0A" w14:paraId="764C13E7" w14:textId="4E7B76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343DC2" w:rsidRPr="00CA4F0A" w:rsidP="00CA4F0A" w14:paraId="717A5FAD" w14:textId="0BDBDC7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>Date</w:t>
      </w:r>
    </w:p>
    <w:p w:rsidR="00343DC2" w:rsidRPr="00CA4F0A" w:rsidP="00CA4F0A" w14:paraId="3777344C" w14:textId="7777777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474FB2" w:rsidRPr="00CA4F0A" w:rsidP="00CA4F0A" w14:paraId="2411A048" w14:textId="0CA52B34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Managing the World</w:t>
      </w:r>
    </w:p>
    <w:p w:rsidR="003945D9" w:rsidRPr="00CA4F0A" w:rsidP="00CA4F0A" w14:paraId="23F6E2A3" w14:textId="06A7411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Introduction</w:t>
      </w:r>
      <w:r w:rsidRPr="00CA4F0A">
        <w:rPr>
          <w:rFonts w:ascii="Times New Roman" w:hAnsi="Times New Roman" w:cs="Times New Roman"/>
          <w:sz w:val="24"/>
          <w:szCs w:val="24"/>
        </w:rPr>
        <w:t>: the world comprises diverse groups with different social and cultural values. Therefore, the barriers in individuals</w:t>
      </w:r>
      <w:r w:rsidRPr="00CA4F0A" w:rsidR="00E544BC">
        <w:rPr>
          <w:rFonts w:ascii="Times New Roman" w:hAnsi="Times New Roman" w:cs="Times New Roman"/>
          <w:sz w:val="24"/>
          <w:szCs w:val="24"/>
        </w:rPr>
        <w:t>'</w:t>
      </w:r>
      <w:r w:rsidRPr="00CA4F0A">
        <w:rPr>
          <w:rFonts w:ascii="Times New Roman" w:hAnsi="Times New Roman" w:cs="Times New Roman"/>
          <w:sz w:val="24"/>
          <w:szCs w:val="24"/>
        </w:rPr>
        <w:t xml:space="preserve"> values may stop them from working together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>
        <w:rPr>
          <w:rFonts w:ascii="Times New Roman" w:hAnsi="Times New Roman" w:cs="Times New Roman"/>
          <w:sz w:val="24"/>
          <w:szCs w:val="24"/>
        </w:rPr>
        <w:t xml:space="preserve"> especially when the protection of their identity </w:t>
      </w:r>
      <w:r w:rsidRPr="00CA4F0A" w:rsidR="00343DC2">
        <w:rPr>
          <w:rFonts w:ascii="Times New Roman" w:hAnsi="Times New Roman" w:cs="Times New Roman"/>
          <w:sz w:val="24"/>
          <w:szCs w:val="24"/>
        </w:rPr>
        <w:t>has clashed</w:t>
      </w:r>
      <w:r w:rsidRPr="00CA4F0A">
        <w:rPr>
          <w:rFonts w:ascii="Times New Roman" w:hAnsi="Times New Roman" w:cs="Times New Roman"/>
          <w:sz w:val="24"/>
          <w:szCs w:val="24"/>
        </w:rPr>
        <w:t xml:space="preserve">. </w:t>
      </w:r>
      <w:r w:rsidRPr="00CA4F0A" w:rsidR="00343DC2">
        <w:rPr>
          <w:rFonts w:ascii="Times New Roman" w:hAnsi="Times New Roman" w:cs="Times New Roman"/>
          <w:sz w:val="24"/>
          <w:szCs w:val="24"/>
        </w:rPr>
        <w:t>I</w:t>
      </w:r>
      <w:r w:rsidRPr="00CA4F0A">
        <w:rPr>
          <w:rFonts w:ascii="Times New Roman" w:hAnsi="Times New Roman" w:cs="Times New Roman"/>
          <w:sz w:val="24"/>
          <w:szCs w:val="24"/>
        </w:rPr>
        <w:t>nternational law and organizations are created to address these problems a</w:t>
      </w:r>
      <w:r w:rsidRPr="00CA4F0A" w:rsidR="00343DC2">
        <w:rPr>
          <w:rFonts w:ascii="Times New Roman" w:hAnsi="Times New Roman" w:cs="Times New Roman"/>
          <w:sz w:val="24"/>
          <w:szCs w:val="24"/>
        </w:rPr>
        <w:t>nd</w:t>
      </w:r>
      <w:r w:rsidRPr="00CA4F0A">
        <w:rPr>
          <w:rFonts w:ascii="Times New Roman" w:hAnsi="Times New Roman" w:cs="Times New Roman"/>
          <w:sz w:val="24"/>
          <w:szCs w:val="24"/>
        </w:rPr>
        <w:t xml:space="preserve"> other serious human rights, poverty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>
        <w:rPr>
          <w:rFonts w:ascii="Times New Roman" w:hAnsi="Times New Roman" w:cs="Times New Roman"/>
          <w:sz w:val="24"/>
          <w:szCs w:val="24"/>
        </w:rPr>
        <w:t xml:space="preserve"> and environmental concerns.</w:t>
      </w:r>
    </w:p>
    <w:p w:rsidR="00E67622" w:rsidRPr="00CA4F0A" w:rsidP="00CA4F0A" w14:paraId="03585255" w14:textId="577E096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International Organizations</w:t>
      </w:r>
    </w:p>
    <w:p w:rsidR="00CB01ED" w:rsidRPr="00CA4F0A" w:rsidP="00CA4F0A" w14:paraId="193CB6E7" w14:textId="12EFD193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>I</w:t>
      </w:r>
      <w:r w:rsidRPr="00CA4F0A" w:rsidR="00586913">
        <w:rPr>
          <w:rFonts w:ascii="Times New Roman" w:hAnsi="Times New Roman" w:cs="Times New Roman"/>
          <w:sz w:val="24"/>
          <w:szCs w:val="24"/>
        </w:rPr>
        <w:t xml:space="preserve">nternational organizations play an influential role around the globe </w:t>
      </w:r>
      <w:r w:rsidRPr="00CA4F0A" w:rsidR="002D46B0">
        <w:rPr>
          <w:rFonts w:ascii="Times New Roman" w:hAnsi="Times New Roman" w:cs="Times New Roman"/>
          <w:sz w:val="24"/>
          <w:szCs w:val="24"/>
        </w:rPr>
        <w:t>because they are associated with the development of international law that they use to operate.</w:t>
      </w:r>
    </w:p>
    <w:p w:rsidR="002D46B0" w:rsidRPr="00CA4F0A" w:rsidP="00CA4F0A" w14:paraId="782B8E9A" w14:textId="7420B1F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Intergovernmental organizations (IGOs)</w:t>
      </w:r>
      <w:r w:rsidRPr="00CA4F0A" w:rsidR="00343DC2">
        <w:rPr>
          <w:rFonts w:ascii="Times New Roman" w:hAnsi="Times New Roman" w:cs="Times New Roman"/>
          <w:sz w:val="24"/>
          <w:szCs w:val="24"/>
        </w:rPr>
        <w:t xml:space="preserve"> comprise</w:t>
      </w:r>
      <w:r w:rsidRPr="00CA4F0A" w:rsidR="00E544BC">
        <w:rPr>
          <w:rFonts w:ascii="Times New Roman" w:hAnsi="Times New Roman" w:cs="Times New Roman"/>
          <w:sz w:val="24"/>
          <w:szCs w:val="24"/>
        </w:rPr>
        <w:t>.</w:t>
      </w:r>
      <w:r w:rsidRPr="00CA4F0A" w:rsidR="00033DC6">
        <w:rPr>
          <w:rFonts w:ascii="Times New Roman" w:hAnsi="Times New Roman" w:cs="Times New Roman"/>
          <w:sz w:val="24"/>
          <w:szCs w:val="24"/>
        </w:rPr>
        <w:t xml:space="preserve"> Therefore, they revolve around </w:t>
      </w:r>
      <w:r w:rsidRPr="00CA4F0A" w:rsidR="0013748D">
        <w:rPr>
          <w:rFonts w:ascii="Times New Roman" w:hAnsi="Times New Roman" w:cs="Times New Roman"/>
          <w:sz w:val="24"/>
          <w:szCs w:val="24"/>
        </w:rPr>
        <w:t>the</w:t>
      </w:r>
      <w:r w:rsidRPr="00CA4F0A" w:rsidR="00C74E67">
        <w:rPr>
          <w:rFonts w:ascii="Times New Roman" w:hAnsi="Times New Roman" w:cs="Times New Roman"/>
          <w:sz w:val="24"/>
          <w:szCs w:val="24"/>
        </w:rPr>
        <w:t xml:space="preserve"> joint objectives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C74E67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417189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CA4F0A" w:rsidR="00343DC2">
        <w:rPr>
          <w:rFonts w:ascii="Times New Roman" w:hAnsi="Times New Roman" w:cs="Times New Roman"/>
          <w:sz w:val="24"/>
          <w:szCs w:val="24"/>
        </w:rPr>
        <w:t>offering the method of cooperation for the nation and offering</w:t>
      </w:r>
      <w:r w:rsidRPr="00CA4F0A" w:rsidR="00E17941">
        <w:rPr>
          <w:rFonts w:ascii="Times New Roman" w:hAnsi="Times New Roman" w:cs="Times New Roman"/>
          <w:sz w:val="24"/>
          <w:szCs w:val="24"/>
        </w:rPr>
        <w:t xml:space="preserve"> a platform </w:t>
      </w:r>
      <w:r w:rsidRPr="00CA4F0A" w:rsidR="00DF6314">
        <w:rPr>
          <w:rFonts w:ascii="Times New Roman" w:hAnsi="Times New Roman" w:cs="Times New Roman"/>
          <w:sz w:val="24"/>
          <w:szCs w:val="24"/>
        </w:rPr>
        <w:t>where decisions on collaboration can be attained</w:t>
      </w:r>
      <w:r w:rsidRPr="00CA4F0A" w:rsidR="00457973">
        <w:rPr>
          <w:rFonts w:ascii="Times New Roman" w:hAnsi="Times New Roman" w:cs="Times New Roman"/>
          <w:sz w:val="24"/>
          <w:szCs w:val="24"/>
        </w:rPr>
        <w:t>.</w:t>
      </w:r>
    </w:p>
    <w:p w:rsidR="00457973" w:rsidRPr="00CA4F0A" w:rsidP="00CA4F0A" w14:paraId="74144519" w14:textId="44AD7A9C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Nongovernmental organizations (NGOs)</w:t>
      </w:r>
      <w:r w:rsidRPr="00CA4F0A">
        <w:rPr>
          <w:rFonts w:ascii="Times New Roman" w:hAnsi="Times New Roman" w:cs="Times New Roman"/>
          <w:sz w:val="24"/>
          <w:szCs w:val="24"/>
        </w:rPr>
        <w:t>:</w:t>
      </w:r>
      <w:r w:rsidRPr="00CA4F0A" w:rsidR="00BD4C27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FC3D09">
        <w:rPr>
          <w:rFonts w:ascii="Times New Roman" w:hAnsi="Times New Roman" w:cs="Times New Roman"/>
          <w:sz w:val="24"/>
          <w:szCs w:val="24"/>
        </w:rPr>
        <w:t>members comprise</w:t>
      </w:r>
      <w:r w:rsidRPr="00CA4F0A" w:rsidR="00343DC2">
        <w:rPr>
          <w:rFonts w:ascii="Times New Roman" w:hAnsi="Times New Roman" w:cs="Times New Roman"/>
          <w:sz w:val="24"/>
          <w:szCs w:val="24"/>
        </w:rPr>
        <w:t>d</w:t>
      </w:r>
      <w:r w:rsidRPr="00CA4F0A" w:rsidR="00FC3D09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D9213B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CA4F0A" w:rsidR="00DE5B83">
        <w:rPr>
          <w:rFonts w:ascii="Times New Roman" w:hAnsi="Times New Roman" w:cs="Times New Roman"/>
          <w:sz w:val="24"/>
          <w:szCs w:val="24"/>
        </w:rPr>
        <w:t xml:space="preserve">because they create a </w:t>
      </w:r>
      <w:r w:rsidRPr="00CA4F0A" w:rsidR="002205ED">
        <w:rPr>
          <w:rFonts w:ascii="Times New Roman" w:hAnsi="Times New Roman" w:cs="Times New Roman"/>
          <w:sz w:val="24"/>
          <w:szCs w:val="24"/>
        </w:rPr>
        <w:t xml:space="preserve">way </w:t>
      </w:r>
      <w:r w:rsidRPr="00CA4F0A" w:rsidR="00E544BC">
        <w:rPr>
          <w:rFonts w:ascii="Times New Roman" w:hAnsi="Times New Roman" w:cs="Times New Roman"/>
          <w:sz w:val="24"/>
          <w:szCs w:val="24"/>
        </w:rPr>
        <w:t>to cooperat</w:t>
      </w:r>
      <w:r w:rsidRPr="00CA4F0A" w:rsidR="00C64AA8">
        <w:rPr>
          <w:rFonts w:ascii="Times New Roman" w:hAnsi="Times New Roman" w:cs="Times New Roman"/>
          <w:sz w:val="24"/>
          <w:szCs w:val="24"/>
        </w:rPr>
        <w:t xml:space="preserve">e </w:t>
      </w:r>
      <w:r w:rsidRPr="00CA4F0A" w:rsidR="002400F6">
        <w:rPr>
          <w:rFonts w:ascii="Times New Roman" w:hAnsi="Times New Roman" w:cs="Times New Roman"/>
          <w:sz w:val="24"/>
          <w:szCs w:val="24"/>
        </w:rPr>
        <w:t xml:space="preserve">on </w:t>
      </w:r>
      <w:r w:rsidRPr="00CA4F0A" w:rsidR="00831832">
        <w:rPr>
          <w:rFonts w:ascii="Times New Roman" w:hAnsi="Times New Roman" w:cs="Times New Roman"/>
          <w:sz w:val="24"/>
          <w:szCs w:val="24"/>
        </w:rPr>
        <w:t>shared challenge</w:t>
      </w:r>
      <w:r w:rsidRPr="00CA4F0A" w:rsidR="00343DC2">
        <w:rPr>
          <w:rFonts w:ascii="Times New Roman" w:hAnsi="Times New Roman" w:cs="Times New Roman"/>
          <w:sz w:val="24"/>
          <w:szCs w:val="24"/>
        </w:rPr>
        <w:t>s</w:t>
      </w:r>
      <w:r w:rsidRPr="00CA4F0A" w:rsidR="00831832">
        <w:rPr>
          <w:rFonts w:ascii="Times New Roman" w:hAnsi="Times New Roman" w:cs="Times New Roman"/>
          <w:sz w:val="24"/>
          <w:szCs w:val="24"/>
        </w:rPr>
        <w:t xml:space="preserve"> and concerns. </w:t>
      </w:r>
      <w:r w:rsidRPr="00CA4F0A" w:rsidR="002138B1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760FCE">
        <w:rPr>
          <w:rFonts w:ascii="Times New Roman" w:hAnsi="Times New Roman" w:cs="Times New Roman"/>
          <w:sz w:val="24"/>
          <w:szCs w:val="24"/>
        </w:rPr>
        <w:t xml:space="preserve">capacity </w:t>
      </w:r>
      <w:r w:rsidRPr="00CA4F0A" w:rsidR="00343DC2">
        <w:rPr>
          <w:rFonts w:ascii="Times New Roman" w:hAnsi="Times New Roman" w:cs="Times New Roman"/>
          <w:sz w:val="24"/>
          <w:szCs w:val="24"/>
        </w:rPr>
        <w:t>of</w:t>
      </w:r>
      <w:r w:rsidRPr="00CA4F0A" w:rsidR="006A423D">
        <w:rPr>
          <w:rFonts w:ascii="Times New Roman" w:hAnsi="Times New Roman" w:cs="Times New Roman"/>
          <w:sz w:val="24"/>
          <w:szCs w:val="24"/>
        </w:rPr>
        <w:t xml:space="preserve"> this </w:t>
      </w:r>
      <w:r w:rsidRPr="00CA4F0A" w:rsidR="00C42371">
        <w:rPr>
          <w:rFonts w:ascii="Times New Roman" w:hAnsi="Times New Roman" w:cs="Times New Roman"/>
          <w:sz w:val="24"/>
          <w:szCs w:val="24"/>
        </w:rPr>
        <w:t>organiza</w:t>
      </w:r>
      <w:r w:rsidRPr="00CA4F0A" w:rsidR="004E11CD">
        <w:rPr>
          <w:rFonts w:ascii="Times New Roman" w:hAnsi="Times New Roman" w:cs="Times New Roman"/>
          <w:sz w:val="24"/>
          <w:szCs w:val="24"/>
        </w:rPr>
        <w:t xml:space="preserve">tion </w:t>
      </w:r>
      <w:r w:rsidRPr="00CA4F0A" w:rsidR="006D6039">
        <w:rPr>
          <w:rFonts w:ascii="Times New Roman" w:hAnsi="Times New Roman" w:cs="Times New Roman"/>
          <w:sz w:val="24"/>
          <w:szCs w:val="24"/>
        </w:rPr>
        <w:t xml:space="preserve">depends </w:t>
      </w:r>
      <w:r w:rsidRPr="00CA4F0A" w:rsidR="00343DC2">
        <w:rPr>
          <w:rFonts w:ascii="Times New Roman" w:hAnsi="Times New Roman" w:cs="Times New Roman"/>
          <w:sz w:val="24"/>
          <w:szCs w:val="24"/>
        </w:rPr>
        <w:t>on</w:t>
      </w:r>
      <w:r w:rsidRPr="00CA4F0A" w:rsidR="006D6039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343DC2">
        <w:rPr>
          <w:rFonts w:ascii="Times New Roman" w:hAnsi="Times New Roman" w:cs="Times New Roman"/>
          <w:sz w:val="24"/>
          <w:szCs w:val="24"/>
        </w:rPr>
        <w:t>its</w:t>
      </w:r>
      <w:r w:rsidRPr="00CA4F0A" w:rsidR="006D6039">
        <w:rPr>
          <w:rFonts w:ascii="Times New Roman" w:hAnsi="Times New Roman" w:cs="Times New Roman"/>
          <w:sz w:val="24"/>
          <w:szCs w:val="24"/>
        </w:rPr>
        <w:t xml:space="preserve"> capability to communicate </w:t>
      </w:r>
      <w:r w:rsidRPr="00CA4F0A" w:rsidR="00343DC2">
        <w:rPr>
          <w:rFonts w:ascii="Times New Roman" w:hAnsi="Times New Roman" w:cs="Times New Roman"/>
          <w:sz w:val="24"/>
          <w:szCs w:val="24"/>
        </w:rPr>
        <w:t>its</w:t>
      </w:r>
      <w:r w:rsidRPr="00CA4F0A" w:rsidR="006D6039">
        <w:rPr>
          <w:rFonts w:ascii="Times New Roman" w:hAnsi="Times New Roman" w:cs="Times New Roman"/>
          <w:sz w:val="24"/>
          <w:szCs w:val="24"/>
        </w:rPr>
        <w:t xml:space="preserve"> interests with no interference with the government.</w:t>
      </w:r>
    </w:p>
    <w:p w:rsidR="006D6039" w:rsidRPr="00CA4F0A" w:rsidP="00CA4F0A" w14:paraId="4968B7A5" w14:textId="57A90AE3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 xml:space="preserve">United Nations: </w:t>
      </w:r>
      <w:r w:rsidRPr="00CA4F0A" w:rsidR="00A57109">
        <w:rPr>
          <w:rFonts w:ascii="Times New Roman" w:hAnsi="Times New Roman" w:cs="Times New Roman"/>
          <w:sz w:val="24"/>
          <w:szCs w:val="24"/>
        </w:rPr>
        <w:t xml:space="preserve">there </w:t>
      </w:r>
      <w:r w:rsidRPr="00CA4F0A" w:rsidR="00343DC2">
        <w:rPr>
          <w:rFonts w:ascii="Times New Roman" w:hAnsi="Times New Roman" w:cs="Times New Roman"/>
          <w:sz w:val="24"/>
          <w:szCs w:val="24"/>
        </w:rPr>
        <w:t>has been</w:t>
      </w:r>
      <w:r w:rsidRPr="00CA4F0A" w:rsidR="00A57109">
        <w:rPr>
          <w:rFonts w:ascii="Times New Roman" w:hAnsi="Times New Roman" w:cs="Times New Roman"/>
          <w:sz w:val="24"/>
          <w:szCs w:val="24"/>
        </w:rPr>
        <w:t xml:space="preserve"> tremendous growth since </w:t>
      </w:r>
      <w:r w:rsidRPr="00CA4F0A" w:rsidR="0013748D">
        <w:rPr>
          <w:rFonts w:ascii="Times New Roman" w:hAnsi="Times New Roman" w:cs="Times New Roman"/>
          <w:sz w:val="24"/>
          <w:szCs w:val="24"/>
        </w:rPr>
        <w:t>World War II</w:t>
      </w:r>
      <w:r w:rsidRPr="00CA4F0A" w:rsidR="00A57109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CA4F0A" w:rsidR="006B5C9D">
        <w:rPr>
          <w:rFonts w:ascii="Times New Roman" w:hAnsi="Times New Roman" w:cs="Times New Roman"/>
          <w:sz w:val="24"/>
          <w:szCs w:val="24"/>
        </w:rPr>
        <w:t xml:space="preserve">members have grown </w:t>
      </w:r>
      <w:r w:rsidRPr="00CA4F0A" w:rsidR="00D06D92">
        <w:rPr>
          <w:rFonts w:ascii="Times New Roman" w:hAnsi="Times New Roman" w:cs="Times New Roman"/>
          <w:sz w:val="24"/>
          <w:szCs w:val="24"/>
        </w:rPr>
        <w:t xml:space="preserve">from </w:t>
      </w:r>
      <w:r w:rsidRPr="00CA4F0A" w:rsidR="0029325F">
        <w:rPr>
          <w:rFonts w:ascii="Times New Roman" w:hAnsi="Times New Roman" w:cs="Times New Roman"/>
          <w:sz w:val="24"/>
          <w:szCs w:val="24"/>
        </w:rPr>
        <w:t xml:space="preserve">51 to </w:t>
      </w:r>
      <w:r w:rsidRPr="00CA4F0A" w:rsidR="00433C03">
        <w:rPr>
          <w:rFonts w:ascii="Times New Roman" w:hAnsi="Times New Roman" w:cs="Times New Roman"/>
          <w:sz w:val="24"/>
          <w:szCs w:val="24"/>
        </w:rPr>
        <w:t xml:space="preserve">193. </w:t>
      </w:r>
      <w:r w:rsidRPr="00CA4F0A" w:rsidR="00237EAB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13748D">
        <w:rPr>
          <w:rFonts w:ascii="Times New Roman" w:hAnsi="Times New Roman" w:cs="Times New Roman"/>
          <w:sz w:val="24"/>
          <w:szCs w:val="24"/>
        </w:rPr>
        <w:t>International</w:t>
      </w:r>
      <w:r w:rsidRPr="00CA4F0A" w:rsidR="00237EAB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5B5011">
        <w:rPr>
          <w:rFonts w:ascii="Times New Roman" w:hAnsi="Times New Roman" w:cs="Times New Roman"/>
          <w:sz w:val="24"/>
          <w:szCs w:val="24"/>
        </w:rPr>
        <w:t xml:space="preserve">Court of Justice (ICJ) </w:t>
      </w:r>
      <w:r w:rsidRPr="00CA4F0A" w:rsidR="00327F36">
        <w:rPr>
          <w:rFonts w:ascii="Times New Roman" w:hAnsi="Times New Roman" w:cs="Times New Roman"/>
          <w:sz w:val="24"/>
          <w:szCs w:val="24"/>
        </w:rPr>
        <w:t>is the legal branch of the UN.</w:t>
      </w:r>
    </w:p>
    <w:p w:rsidR="00327F36" w:rsidRPr="00CA4F0A" w:rsidP="00CA4F0A" w14:paraId="4ADA7078" w14:textId="1603E42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Solution:</w:t>
      </w:r>
      <w:r w:rsidRPr="00CA4F0A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587781">
        <w:rPr>
          <w:rFonts w:ascii="Times New Roman" w:hAnsi="Times New Roman" w:cs="Times New Roman"/>
          <w:sz w:val="24"/>
          <w:szCs w:val="24"/>
        </w:rPr>
        <w:t>T</w:t>
      </w:r>
      <w:r w:rsidRPr="00CA4F0A" w:rsidR="0015465D">
        <w:rPr>
          <w:rFonts w:ascii="Times New Roman" w:hAnsi="Times New Roman" w:cs="Times New Roman"/>
          <w:sz w:val="24"/>
          <w:szCs w:val="24"/>
        </w:rPr>
        <w:t xml:space="preserve">he </w:t>
      </w:r>
      <w:r w:rsidRPr="00CA4F0A" w:rsidR="007F6C2E">
        <w:rPr>
          <w:rFonts w:ascii="Times New Roman" w:hAnsi="Times New Roman" w:cs="Times New Roman"/>
          <w:sz w:val="24"/>
          <w:szCs w:val="24"/>
        </w:rPr>
        <w:t>world co</w:t>
      </w:r>
      <w:r w:rsidRPr="00CA4F0A" w:rsidR="00032790">
        <w:rPr>
          <w:rFonts w:ascii="Times New Roman" w:hAnsi="Times New Roman" w:cs="Times New Roman"/>
          <w:sz w:val="24"/>
          <w:szCs w:val="24"/>
        </w:rPr>
        <w:t xml:space="preserve">mprises </w:t>
      </w:r>
      <w:r w:rsidRPr="00CA4F0A" w:rsidR="00343DC2">
        <w:rPr>
          <w:rFonts w:ascii="Times New Roman" w:hAnsi="Times New Roman" w:cs="Times New Roman"/>
          <w:sz w:val="24"/>
          <w:szCs w:val="24"/>
        </w:rPr>
        <w:t>people with different social and cultural backgrounds, resulting in</w:t>
      </w:r>
      <w:r w:rsidRPr="00CA4F0A" w:rsidR="00284D60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6363DE">
        <w:rPr>
          <w:rFonts w:ascii="Times New Roman" w:hAnsi="Times New Roman" w:cs="Times New Roman"/>
          <w:sz w:val="24"/>
          <w:szCs w:val="24"/>
        </w:rPr>
        <w:t xml:space="preserve">cooperation barriers. </w:t>
      </w:r>
      <w:r w:rsidRPr="00CA4F0A" w:rsidR="00136CA2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CA4F0A" w:rsidR="00FC0AEB">
        <w:rPr>
          <w:rFonts w:ascii="Times New Roman" w:hAnsi="Times New Roman" w:cs="Times New Roman"/>
          <w:sz w:val="24"/>
          <w:szCs w:val="24"/>
        </w:rPr>
        <w:t xml:space="preserve">organizations </w:t>
      </w:r>
      <w:r w:rsidRPr="00CA4F0A" w:rsidR="00E75FFD">
        <w:rPr>
          <w:rFonts w:ascii="Times New Roman" w:hAnsi="Times New Roman" w:cs="Times New Roman"/>
          <w:sz w:val="24"/>
          <w:szCs w:val="24"/>
        </w:rPr>
        <w:t xml:space="preserve">such as NGOs and </w:t>
      </w:r>
      <w:r w:rsidRPr="00CA4F0A" w:rsidR="00440B5F">
        <w:rPr>
          <w:rFonts w:ascii="Times New Roman" w:hAnsi="Times New Roman" w:cs="Times New Roman"/>
          <w:sz w:val="24"/>
          <w:szCs w:val="24"/>
        </w:rPr>
        <w:t xml:space="preserve">IGOs </w:t>
      </w:r>
      <w:r w:rsidRPr="00CA4F0A" w:rsidR="00272090">
        <w:rPr>
          <w:rFonts w:ascii="Times New Roman" w:hAnsi="Times New Roman" w:cs="Times New Roman"/>
          <w:sz w:val="24"/>
          <w:szCs w:val="24"/>
        </w:rPr>
        <w:t xml:space="preserve">are essential in facilitating </w:t>
      </w:r>
      <w:r w:rsidRPr="00CA4F0A" w:rsidR="00E20B57">
        <w:rPr>
          <w:rFonts w:ascii="Times New Roman" w:hAnsi="Times New Roman" w:cs="Times New Roman"/>
          <w:sz w:val="24"/>
          <w:szCs w:val="24"/>
        </w:rPr>
        <w:t xml:space="preserve">this. </w:t>
      </w:r>
      <w:r w:rsidRPr="00CA4F0A" w:rsidR="0033744B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CA4F0A" w:rsidR="00A73796">
        <w:rPr>
          <w:rFonts w:ascii="Times New Roman" w:hAnsi="Times New Roman" w:cs="Times New Roman"/>
          <w:sz w:val="24"/>
          <w:szCs w:val="24"/>
        </w:rPr>
        <w:t xml:space="preserve">NGOs </w:t>
      </w:r>
      <w:r w:rsidRPr="00CA4F0A" w:rsidR="00D04902">
        <w:rPr>
          <w:rFonts w:ascii="Times New Roman" w:hAnsi="Times New Roman" w:cs="Times New Roman"/>
          <w:sz w:val="24"/>
          <w:szCs w:val="24"/>
        </w:rPr>
        <w:t xml:space="preserve">have the capacity </w:t>
      </w:r>
      <w:r w:rsidRPr="00CA4F0A" w:rsidR="00BB6A13">
        <w:rPr>
          <w:rFonts w:ascii="Times New Roman" w:hAnsi="Times New Roman" w:cs="Times New Roman"/>
          <w:sz w:val="24"/>
          <w:szCs w:val="24"/>
        </w:rPr>
        <w:t>o</w:t>
      </w:r>
      <w:r w:rsidRPr="00CA4F0A" w:rsidR="00BB6A13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304815">
        <w:rPr>
          <w:rFonts w:ascii="Times New Roman" w:hAnsi="Times New Roman" w:cs="Times New Roman"/>
          <w:sz w:val="24"/>
          <w:szCs w:val="24"/>
        </w:rPr>
        <w:t xml:space="preserve">participate </w:t>
      </w:r>
      <w:r w:rsidRPr="00CA4F0A" w:rsidR="00E20F75">
        <w:rPr>
          <w:rFonts w:ascii="Times New Roman" w:hAnsi="Times New Roman" w:cs="Times New Roman"/>
          <w:sz w:val="24"/>
          <w:szCs w:val="24"/>
        </w:rPr>
        <w:t xml:space="preserve">in UN </w:t>
      </w:r>
      <w:r w:rsidRPr="00CA4F0A" w:rsidR="00E636AA">
        <w:rPr>
          <w:rFonts w:ascii="Times New Roman" w:hAnsi="Times New Roman" w:cs="Times New Roman"/>
          <w:sz w:val="24"/>
          <w:szCs w:val="24"/>
        </w:rPr>
        <w:t xml:space="preserve">conferences </w:t>
      </w:r>
      <w:r w:rsidRPr="00CA4F0A" w:rsidR="00CD0660">
        <w:rPr>
          <w:rFonts w:ascii="Times New Roman" w:hAnsi="Times New Roman" w:cs="Times New Roman"/>
          <w:sz w:val="24"/>
          <w:szCs w:val="24"/>
        </w:rPr>
        <w:t xml:space="preserve">on </w:t>
      </w:r>
      <w:r w:rsidRPr="00CA4F0A" w:rsidR="00606D57">
        <w:rPr>
          <w:rFonts w:ascii="Times New Roman" w:hAnsi="Times New Roman" w:cs="Times New Roman"/>
          <w:sz w:val="24"/>
          <w:szCs w:val="24"/>
        </w:rPr>
        <w:t xml:space="preserve">problems such as </w:t>
      </w:r>
      <w:r w:rsidRPr="00CA4F0A" w:rsidR="0042291C">
        <w:rPr>
          <w:rFonts w:ascii="Times New Roman" w:hAnsi="Times New Roman" w:cs="Times New Roman"/>
          <w:sz w:val="24"/>
          <w:szCs w:val="24"/>
        </w:rPr>
        <w:t xml:space="preserve">human rights, </w:t>
      </w:r>
      <w:r w:rsidRPr="00CA4F0A" w:rsidR="00F32D60">
        <w:rPr>
          <w:rFonts w:ascii="Times New Roman" w:hAnsi="Times New Roman" w:cs="Times New Roman"/>
          <w:sz w:val="24"/>
          <w:szCs w:val="24"/>
        </w:rPr>
        <w:t>gender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F32D60">
        <w:rPr>
          <w:rFonts w:ascii="Times New Roman" w:hAnsi="Times New Roman" w:cs="Times New Roman"/>
          <w:sz w:val="24"/>
          <w:szCs w:val="24"/>
        </w:rPr>
        <w:t xml:space="preserve"> and </w:t>
      </w:r>
      <w:r w:rsidRPr="00CA4F0A" w:rsidR="00D1341B">
        <w:rPr>
          <w:rFonts w:ascii="Times New Roman" w:hAnsi="Times New Roman" w:cs="Times New Roman"/>
          <w:sz w:val="24"/>
          <w:szCs w:val="24"/>
        </w:rPr>
        <w:t xml:space="preserve">sustainable </w:t>
      </w:r>
      <w:r w:rsidRPr="00CA4F0A" w:rsidR="009D1B6E">
        <w:rPr>
          <w:rFonts w:ascii="Times New Roman" w:hAnsi="Times New Roman" w:cs="Times New Roman"/>
          <w:sz w:val="24"/>
          <w:szCs w:val="24"/>
        </w:rPr>
        <w:t>development.</w:t>
      </w:r>
    </w:p>
    <w:p w:rsidR="001B5188" w:rsidRPr="00CA4F0A" w:rsidP="00CA4F0A" w14:paraId="122CE350" w14:textId="545C60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 xml:space="preserve">Conclusion: </w:t>
      </w:r>
      <w:r w:rsidRPr="00CA4F0A" w:rsidR="00611136">
        <w:rPr>
          <w:rFonts w:ascii="Times New Roman" w:hAnsi="Times New Roman" w:cs="Times New Roman"/>
          <w:sz w:val="24"/>
          <w:szCs w:val="24"/>
        </w:rPr>
        <w:t>The</w:t>
      </w:r>
      <w:r w:rsidRPr="00CA4F0A" w:rsidR="00EF7FDA">
        <w:rPr>
          <w:rFonts w:ascii="Times New Roman" w:hAnsi="Times New Roman" w:cs="Times New Roman"/>
          <w:sz w:val="24"/>
          <w:szCs w:val="24"/>
        </w:rPr>
        <w:t xml:space="preserve"> increasing </w:t>
      </w:r>
      <w:r w:rsidRPr="00CA4F0A" w:rsidR="00A25B1D">
        <w:rPr>
          <w:rFonts w:ascii="Times New Roman" w:hAnsi="Times New Roman" w:cs="Times New Roman"/>
          <w:sz w:val="24"/>
          <w:szCs w:val="24"/>
        </w:rPr>
        <w:t>sternness</w:t>
      </w:r>
      <w:r w:rsidRPr="00CA4F0A" w:rsidR="0083575C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0F6628">
        <w:rPr>
          <w:rFonts w:ascii="Times New Roman" w:hAnsi="Times New Roman" w:cs="Times New Roman"/>
          <w:sz w:val="24"/>
          <w:szCs w:val="24"/>
        </w:rPr>
        <w:t xml:space="preserve">of </w:t>
      </w:r>
      <w:r w:rsidRPr="00CA4F0A" w:rsidR="00C33218">
        <w:rPr>
          <w:rFonts w:ascii="Times New Roman" w:hAnsi="Times New Roman" w:cs="Times New Roman"/>
          <w:sz w:val="24"/>
          <w:szCs w:val="24"/>
        </w:rPr>
        <w:t xml:space="preserve">world </w:t>
      </w:r>
      <w:r w:rsidRPr="00CA4F0A" w:rsidR="009564C6">
        <w:rPr>
          <w:rFonts w:ascii="Times New Roman" w:hAnsi="Times New Roman" w:cs="Times New Roman"/>
          <w:sz w:val="24"/>
          <w:szCs w:val="24"/>
        </w:rPr>
        <w:t xml:space="preserve">problems </w:t>
      </w:r>
      <w:r w:rsidRPr="00CA4F0A" w:rsidR="003D02BA">
        <w:rPr>
          <w:rFonts w:ascii="Times New Roman" w:hAnsi="Times New Roman" w:cs="Times New Roman"/>
          <w:sz w:val="24"/>
          <w:szCs w:val="24"/>
        </w:rPr>
        <w:t xml:space="preserve">that </w:t>
      </w:r>
      <w:r w:rsidRPr="00CA4F0A" w:rsidR="004B5E62">
        <w:rPr>
          <w:rFonts w:ascii="Times New Roman" w:hAnsi="Times New Roman" w:cs="Times New Roman"/>
          <w:sz w:val="24"/>
          <w:szCs w:val="24"/>
        </w:rPr>
        <w:t>disobey</w:t>
      </w:r>
      <w:r w:rsidRPr="00CA4F0A" w:rsidR="00DD7324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4B09BF">
        <w:rPr>
          <w:rFonts w:ascii="Times New Roman" w:hAnsi="Times New Roman" w:cs="Times New Roman"/>
          <w:sz w:val="24"/>
          <w:szCs w:val="24"/>
        </w:rPr>
        <w:t xml:space="preserve">national </w:t>
      </w:r>
      <w:r w:rsidRPr="00CA4F0A" w:rsidR="00566D11">
        <w:rPr>
          <w:rFonts w:ascii="Times New Roman" w:hAnsi="Times New Roman" w:cs="Times New Roman"/>
          <w:sz w:val="24"/>
          <w:szCs w:val="24"/>
        </w:rPr>
        <w:t>boundaries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566D11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8C1210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CA4F0A" w:rsidR="00150393">
        <w:rPr>
          <w:rFonts w:ascii="Times New Roman" w:hAnsi="Times New Roman" w:cs="Times New Roman"/>
          <w:sz w:val="24"/>
          <w:szCs w:val="24"/>
        </w:rPr>
        <w:t>poverty</w:t>
      </w:r>
      <w:r w:rsidRPr="00CA4F0A" w:rsidR="00DC726A">
        <w:rPr>
          <w:rFonts w:ascii="Times New Roman" w:hAnsi="Times New Roman" w:cs="Times New Roman"/>
          <w:sz w:val="24"/>
          <w:szCs w:val="24"/>
        </w:rPr>
        <w:t xml:space="preserve"> and human rights</w:t>
      </w:r>
      <w:r w:rsidRPr="00CA4F0A" w:rsidR="00343DC2">
        <w:rPr>
          <w:rFonts w:ascii="Times New Roman" w:hAnsi="Times New Roman" w:cs="Times New Roman"/>
          <w:sz w:val="24"/>
          <w:szCs w:val="24"/>
        </w:rPr>
        <w:t>, needs international collaboration</w:t>
      </w:r>
      <w:r w:rsidRPr="00CA4F0A" w:rsidR="00542121">
        <w:rPr>
          <w:rFonts w:ascii="Times New Roman" w:hAnsi="Times New Roman" w:cs="Times New Roman"/>
          <w:sz w:val="24"/>
          <w:szCs w:val="24"/>
        </w:rPr>
        <w:t xml:space="preserve">. </w:t>
      </w:r>
      <w:r w:rsidRPr="00CA4F0A" w:rsidR="00982C35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033DA2">
        <w:rPr>
          <w:rFonts w:ascii="Times New Roman" w:hAnsi="Times New Roman" w:cs="Times New Roman"/>
          <w:sz w:val="24"/>
          <w:szCs w:val="24"/>
        </w:rPr>
        <w:t>development</w:t>
      </w:r>
      <w:r w:rsidRPr="00CA4F0A" w:rsidR="00A23F96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5E0C1F">
        <w:rPr>
          <w:rFonts w:ascii="Times New Roman" w:hAnsi="Times New Roman" w:cs="Times New Roman"/>
          <w:sz w:val="24"/>
          <w:szCs w:val="24"/>
        </w:rPr>
        <w:t xml:space="preserve">of </w:t>
      </w:r>
      <w:r w:rsidRPr="00CA4F0A" w:rsidR="00986879">
        <w:rPr>
          <w:rFonts w:ascii="Times New Roman" w:hAnsi="Times New Roman" w:cs="Times New Roman"/>
          <w:sz w:val="24"/>
          <w:szCs w:val="24"/>
        </w:rPr>
        <w:t xml:space="preserve">international law </w:t>
      </w:r>
      <w:r w:rsidRPr="00CA4F0A" w:rsidR="006657FF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597559">
        <w:rPr>
          <w:rFonts w:ascii="Times New Roman" w:hAnsi="Times New Roman" w:cs="Times New Roman"/>
          <w:sz w:val="24"/>
          <w:szCs w:val="24"/>
        </w:rPr>
        <w:t xml:space="preserve">its </w:t>
      </w:r>
      <w:r w:rsidRPr="00CA4F0A" w:rsidR="003D6F4F">
        <w:rPr>
          <w:rFonts w:ascii="Times New Roman" w:hAnsi="Times New Roman" w:cs="Times New Roman"/>
          <w:sz w:val="24"/>
          <w:szCs w:val="24"/>
        </w:rPr>
        <w:t>part</w:t>
      </w:r>
      <w:r w:rsidRPr="00CA4F0A" w:rsidR="002C6C2B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304ED">
        <w:rPr>
          <w:rFonts w:ascii="Times New Roman" w:hAnsi="Times New Roman" w:cs="Times New Roman"/>
          <w:sz w:val="24"/>
          <w:szCs w:val="24"/>
        </w:rPr>
        <w:t xml:space="preserve">in controlling </w:t>
      </w:r>
      <w:r w:rsidRPr="00CA4F0A" w:rsidR="001B03C6">
        <w:rPr>
          <w:rFonts w:ascii="Times New Roman" w:hAnsi="Times New Roman" w:cs="Times New Roman"/>
          <w:sz w:val="24"/>
          <w:szCs w:val="24"/>
        </w:rPr>
        <w:t>t</w:t>
      </w:r>
      <w:r w:rsidRPr="00CA4F0A" w:rsidR="005A6EAD">
        <w:rPr>
          <w:rFonts w:ascii="Times New Roman" w:hAnsi="Times New Roman" w:cs="Times New Roman"/>
          <w:sz w:val="24"/>
          <w:szCs w:val="24"/>
        </w:rPr>
        <w:t>he universal arena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914A64">
        <w:rPr>
          <w:rFonts w:ascii="Times New Roman" w:hAnsi="Times New Roman" w:cs="Times New Roman"/>
          <w:sz w:val="24"/>
          <w:szCs w:val="24"/>
        </w:rPr>
        <w:t xml:space="preserve"> including the </w:t>
      </w:r>
      <w:r w:rsidRPr="00CA4F0A" w:rsidR="0015173E">
        <w:rPr>
          <w:rFonts w:ascii="Times New Roman" w:hAnsi="Times New Roman" w:cs="Times New Roman"/>
          <w:sz w:val="24"/>
          <w:szCs w:val="24"/>
        </w:rPr>
        <w:t>IGOs and NGOs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15173E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F462A1">
        <w:rPr>
          <w:rFonts w:ascii="Times New Roman" w:hAnsi="Times New Roman" w:cs="Times New Roman"/>
          <w:sz w:val="24"/>
          <w:szCs w:val="24"/>
        </w:rPr>
        <w:t xml:space="preserve">is vital. </w:t>
      </w:r>
    </w:p>
    <w:p w:rsidR="00256F37" w:rsidRPr="00CA4F0A" w:rsidP="00CA4F0A" w14:paraId="3B94B0ED" w14:textId="08048189">
      <w:pPr>
        <w:spacing w:line="24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CA4F0A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G</w:t>
      </w:r>
      <w:r w:rsidRPr="00CA4F0A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 xml:space="preserve">lobal Economy Vulnerable </w:t>
      </w:r>
      <w:r w:rsidRPr="00CA4F0A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A</w:t>
      </w:r>
      <w:r w:rsidRPr="00CA4F0A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 xml:space="preserve"> </w:t>
      </w:r>
      <w:r w:rsidRPr="00CA4F0A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Decade After</w:t>
      </w:r>
    </w:p>
    <w:p w:rsidR="009923F0" w:rsidRPr="00CA4F0A" w:rsidP="00CA4F0A" w14:paraId="67CB0168" w14:textId="662F31C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 xml:space="preserve">Introduction: </w:t>
      </w:r>
      <w:r w:rsidRPr="00CA4F0A" w:rsidR="009A661A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CA4F0A" w:rsidR="008D5499">
        <w:rPr>
          <w:rFonts w:ascii="Times New Roman" w:hAnsi="Times New Roman" w:cs="Times New Roman"/>
          <w:sz w:val="24"/>
          <w:szCs w:val="24"/>
        </w:rPr>
        <w:t xml:space="preserve">economy </w:t>
      </w:r>
      <w:r w:rsidRPr="00CA4F0A" w:rsidR="00B02C3F">
        <w:rPr>
          <w:rFonts w:ascii="Times New Roman" w:hAnsi="Times New Roman" w:cs="Times New Roman"/>
          <w:sz w:val="24"/>
          <w:szCs w:val="24"/>
        </w:rPr>
        <w:t xml:space="preserve">will continue to </w:t>
      </w:r>
      <w:r w:rsidRPr="00CA4F0A" w:rsidR="00782645">
        <w:rPr>
          <w:rFonts w:ascii="Times New Roman" w:hAnsi="Times New Roman" w:cs="Times New Roman"/>
          <w:sz w:val="24"/>
          <w:szCs w:val="24"/>
        </w:rPr>
        <w:t xml:space="preserve">shrink </w:t>
      </w:r>
      <w:r w:rsidRPr="00CA4F0A" w:rsidR="004C2888">
        <w:rPr>
          <w:rFonts w:ascii="Times New Roman" w:hAnsi="Times New Roman" w:cs="Times New Roman"/>
          <w:sz w:val="24"/>
          <w:szCs w:val="24"/>
        </w:rPr>
        <w:t xml:space="preserve">and stagnate </w:t>
      </w:r>
      <w:r w:rsidRPr="00CA4F0A" w:rsidR="00457B56">
        <w:rPr>
          <w:rFonts w:ascii="Times New Roman" w:hAnsi="Times New Roman" w:cs="Times New Roman"/>
          <w:sz w:val="24"/>
          <w:szCs w:val="24"/>
        </w:rPr>
        <w:t xml:space="preserve">if proper reforms are not </w:t>
      </w:r>
      <w:r w:rsidRPr="00CA4F0A" w:rsidR="009607A1">
        <w:rPr>
          <w:rFonts w:ascii="Times New Roman" w:hAnsi="Times New Roman" w:cs="Times New Roman"/>
          <w:sz w:val="24"/>
          <w:szCs w:val="24"/>
        </w:rPr>
        <w:t xml:space="preserve">generated to </w:t>
      </w:r>
      <w:r w:rsidRPr="00CA4F0A" w:rsidR="00592236">
        <w:rPr>
          <w:rFonts w:ascii="Times New Roman" w:hAnsi="Times New Roman" w:cs="Times New Roman"/>
          <w:sz w:val="24"/>
          <w:szCs w:val="24"/>
        </w:rPr>
        <w:t xml:space="preserve">sustain it. </w:t>
      </w:r>
      <w:r w:rsidRPr="00CA4F0A" w:rsidR="007E64E7">
        <w:rPr>
          <w:rFonts w:ascii="Times New Roman" w:hAnsi="Times New Roman" w:cs="Times New Roman"/>
          <w:sz w:val="24"/>
          <w:szCs w:val="24"/>
        </w:rPr>
        <w:t>Robert Triffin</w:t>
      </w:r>
      <w:r w:rsidRPr="00CA4F0A" w:rsidR="00D107B2">
        <w:rPr>
          <w:rFonts w:ascii="Times New Roman" w:hAnsi="Times New Roman" w:cs="Times New Roman"/>
          <w:sz w:val="24"/>
          <w:szCs w:val="24"/>
        </w:rPr>
        <w:t xml:space="preserve">, the </w:t>
      </w:r>
      <w:r w:rsidRPr="00CA4F0A" w:rsidR="009211CC">
        <w:rPr>
          <w:rFonts w:ascii="Times New Roman" w:hAnsi="Times New Roman" w:cs="Times New Roman"/>
          <w:sz w:val="24"/>
          <w:szCs w:val="24"/>
        </w:rPr>
        <w:t>chief</w:t>
      </w:r>
      <w:r w:rsidRPr="00CA4F0A" w:rsidR="000A602A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FB53DF">
        <w:rPr>
          <w:rFonts w:ascii="Times New Roman" w:hAnsi="Times New Roman" w:cs="Times New Roman"/>
          <w:sz w:val="24"/>
          <w:szCs w:val="24"/>
        </w:rPr>
        <w:t xml:space="preserve">international </w:t>
      </w:r>
      <w:r w:rsidRPr="00CA4F0A" w:rsidR="00A83780">
        <w:rPr>
          <w:rFonts w:ascii="Times New Roman" w:hAnsi="Times New Roman" w:cs="Times New Roman"/>
          <w:sz w:val="24"/>
          <w:szCs w:val="24"/>
        </w:rPr>
        <w:t>financial</w:t>
      </w:r>
      <w:r w:rsidRPr="00CA4F0A" w:rsidR="00EC7B1D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57232B">
        <w:rPr>
          <w:rFonts w:ascii="Times New Roman" w:hAnsi="Times New Roman" w:cs="Times New Roman"/>
          <w:sz w:val="24"/>
          <w:szCs w:val="24"/>
        </w:rPr>
        <w:t>economi</w:t>
      </w:r>
      <w:r w:rsidRPr="00CA4F0A" w:rsidR="00770B0C">
        <w:rPr>
          <w:rFonts w:ascii="Times New Roman" w:hAnsi="Times New Roman" w:cs="Times New Roman"/>
          <w:sz w:val="24"/>
          <w:szCs w:val="24"/>
        </w:rPr>
        <w:t xml:space="preserve">st </w:t>
      </w:r>
      <w:r w:rsidRPr="00CA4F0A" w:rsidR="001E751F">
        <w:rPr>
          <w:rFonts w:ascii="Times New Roman" w:hAnsi="Times New Roman" w:cs="Times New Roman"/>
          <w:sz w:val="24"/>
          <w:szCs w:val="24"/>
        </w:rPr>
        <w:t xml:space="preserve">during their </w:t>
      </w:r>
      <w:r w:rsidRPr="00CA4F0A" w:rsidR="004D3863">
        <w:rPr>
          <w:rFonts w:ascii="Times New Roman" w:hAnsi="Times New Roman" w:cs="Times New Roman"/>
          <w:sz w:val="24"/>
          <w:szCs w:val="24"/>
        </w:rPr>
        <w:t>time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4D3863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E56408">
        <w:rPr>
          <w:rFonts w:ascii="Times New Roman" w:hAnsi="Times New Roman" w:cs="Times New Roman"/>
          <w:sz w:val="24"/>
          <w:szCs w:val="24"/>
        </w:rPr>
        <w:t xml:space="preserve">explained </w:t>
      </w:r>
      <w:r w:rsidRPr="00CA4F0A" w:rsidR="00826C44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930D23">
        <w:rPr>
          <w:rFonts w:ascii="Times New Roman" w:hAnsi="Times New Roman" w:cs="Times New Roman"/>
          <w:sz w:val="24"/>
          <w:szCs w:val="24"/>
        </w:rPr>
        <w:t xml:space="preserve">utilization of </w:t>
      </w:r>
      <w:r w:rsidRPr="00CA4F0A" w:rsidR="00C114DD">
        <w:rPr>
          <w:rFonts w:ascii="Times New Roman" w:hAnsi="Times New Roman" w:cs="Times New Roman"/>
          <w:sz w:val="24"/>
          <w:szCs w:val="24"/>
        </w:rPr>
        <w:t xml:space="preserve">national </w:t>
      </w:r>
      <w:r w:rsidRPr="00CA4F0A" w:rsidR="003D291F">
        <w:rPr>
          <w:rFonts w:ascii="Times New Roman" w:hAnsi="Times New Roman" w:cs="Times New Roman"/>
          <w:sz w:val="24"/>
          <w:szCs w:val="24"/>
        </w:rPr>
        <w:t xml:space="preserve">currency </w:t>
      </w:r>
      <w:r w:rsidRPr="00CA4F0A" w:rsidR="007131FB">
        <w:rPr>
          <w:rFonts w:ascii="Times New Roman" w:hAnsi="Times New Roman" w:cs="Times New Roman"/>
          <w:sz w:val="24"/>
          <w:szCs w:val="24"/>
        </w:rPr>
        <w:t xml:space="preserve">as the </w:t>
      </w:r>
      <w:r w:rsidRPr="00CA4F0A" w:rsidR="00343DC2">
        <w:rPr>
          <w:rFonts w:ascii="Times New Roman" w:hAnsi="Times New Roman" w:cs="Times New Roman"/>
          <w:sz w:val="24"/>
          <w:szCs w:val="24"/>
        </w:rPr>
        <w:t>primary</w:t>
      </w:r>
      <w:r w:rsidRPr="00CA4F0A" w:rsidR="007131FB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0833E6">
        <w:rPr>
          <w:rFonts w:ascii="Times New Roman" w:hAnsi="Times New Roman" w:cs="Times New Roman"/>
          <w:sz w:val="24"/>
          <w:szCs w:val="24"/>
        </w:rPr>
        <w:t xml:space="preserve">reserve </w:t>
      </w:r>
      <w:r w:rsidRPr="00CA4F0A" w:rsidR="00BB686B">
        <w:rPr>
          <w:rFonts w:ascii="Times New Roman" w:hAnsi="Times New Roman" w:cs="Times New Roman"/>
          <w:sz w:val="24"/>
          <w:szCs w:val="24"/>
        </w:rPr>
        <w:t>money</w:t>
      </w:r>
      <w:r w:rsidRPr="00CA4F0A" w:rsidR="00343DC2">
        <w:rPr>
          <w:rFonts w:ascii="Times New Roman" w:hAnsi="Times New Roman" w:cs="Times New Roman"/>
          <w:sz w:val="24"/>
          <w:szCs w:val="24"/>
        </w:rPr>
        <w:t xml:space="preserve"> s</w:t>
      </w:r>
      <w:r w:rsidRPr="00CA4F0A" w:rsidR="0055659B">
        <w:rPr>
          <w:rFonts w:ascii="Times New Roman" w:hAnsi="Times New Roman" w:cs="Times New Roman"/>
          <w:sz w:val="24"/>
          <w:szCs w:val="24"/>
        </w:rPr>
        <w:t>ta</w:t>
      </w:r>
      <w:r w:rsidRPr="00CA4F0A" w:rsidR="00343DC2">
        <w:rPr>
          <w:rFonts w:ascii="Times New Roman" w:hAnsi="Times New Roman" w:cs="Times New Roman"/>
          <w:sz w:val="24"/>
          <w:szCs w:val="24"/>
        </w:rPr>
        <w:t>r</w:t>
      </w:r>
      <w:r w:rsidRPr="00CA4F0A" w:rsidR="0055659B">
        <w:rPr>
          <w:rFonts w:ascii="Times New Roman" w:hAnsi="Times New Roman" w:cs="Times New Roman"/>
          <w:sz w:val="24"/>
          <w:szCs w:val="24"/>
        </w:rPr>
        <w:t xml:space="preserve">ting </w:t>
      </w:r>
      <w:r w:rsidRPr="00CA4F0A" w:rsidR="00313ED2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CA4F0A" w:rsidR="00EB4943">
        <w:rPr>
          <w:rFonts w:ascii="Times New Roman" w:hAnsi="Times New Roman" w:cs="Times New Roman"/>
          <w:sz w:val="24"/>
          <w:szCs w:val="24"/>
        </w:rPr>
        <w:t xml:space="preserve">financial </w:t>
      </w:r>
      <w:r w:rsidRPr="00CA4F0A" w:rsidR="00271628">
        <w:rPr>
          <w:rFonts w:ascii="Times New Roman" w:hAnsi="Times New Roman" w:cs="Times New Roman"/>
          <w:sz w:val="24"/>
          <w:szCs w:val="24"/>
        </w:rPr>
        <w:t xml:space="preserve">crisis </w:t>
      </w:r>
      <w:r w:rsidRPr="00CA4F0A" w:rsidR="00090F92">
        <w:rPr>
          <w:rFonts w:ascii="Times New Roman" w:hAnsi="Times New Roman" w:cs="Times New Roman"/>
          <w:sz w:val="24"/>
          <w:szCs w:val="24"/>
        </w:rPr>
        <w:t xml:space="preserve">in </w:t>
      </w:r>
      <w:r w:rsidRPr="00CA4F0A" w:rsidR="00DE0A59">
        <w:rPr>
          <w:rFonts w:ascii="Times New Roman" w:hAnsi="Times New Roman" w:cs="Times New Roman"/>
          <w:sz w:val="24"/>
          <w:szCs w:val="24"/>
        </w:rPr>
        <w:t>2008-2009.</w:t>
      </w:r>
    </w:p>
    <w:p w:rsidR="00203769" w:rsidRPr="00CA4F0A" w:rsidP="00CA4F0A" w14:paraId="052AFAAA" w14:textId="4744EE8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 xml:space="preserve">Issues of the International </w:t>
      </w:r>
      <w:r w:rsidRPr="00CA4F0A" w:rsidR="0015754C">
        <w:rPr>
          <w:rFonts w:ascii="Times New Roman" w:hAnsi="Times New Roman" w:cs="Times New Roman"/>
          <w:b/>
          <w:bCs/>
          <w:sz w:val="24"/>
          <w:szCs w:val="24"/>
        </w:rPr>
        <w:t xml:space="preserve">financial </w:t>
      </w:r>
      <w:r w:rsidRPr="00CA4F0A" w:rsidR="00660ECF">
        <w:rPr>
          <w:rFonts w:ascii="Times New Roman" w:hAnsi="Times New Roman" w:cs="Times New Roman"/>
          <w:b/>
          <w:bCs/>
          <w:sz w:val="24"/>
          <w:szCs w:val="24"/>
        </w:rPr>
        <w:t>non-system</w:t>
      </w:r>
    </w:p>
    <w:p w:rsidR="00660ECF" w:rsidRPr="00CA4F0A" w:rsidP="00CA4F0A" w14:paraId="3A7FDAFB" w14:textId="440B34DC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Triffin </w:t>
      </w:r>
      <w:r w:rsidRPr="00CA4F0A" w:rsidR="009A7285">
        <w:rPr>
          <w:rFonts w:ascii="Times New Roman" w:hAnsi="Times New Roman" w:cs="Times New Roman"/>
          <w:sz w:val="24"/>
          <w:szCs w:val="24"/>
        </w:rPr>
        <w:t xml:space="preserve">recognized </w:t>
      </w:r>
      <w:r w:rsidRPr="00CA4F0A" w:rsidR="0056524D">
        <w:rPr>
          <w:rFonts w:ascii="Times New Roman" w:hAnsi="Times New Roman" w:cs="Times New Roman"/>
          <w:sz w:val="24"/>
          <w:szCs w:val="24"/>
        </w:rPr>
        <w:t xml:space="preserve">three </w:t>
      </w:r>
      <w:r w:rsidRPr="00CA4F0A" w:rsidR="00F54F3C">
        <w:rPr>
          <w:rFonts w:ascii="Times New Roman" w:hAnsi="Times New Roman" w:cs="Times New Roman"/>
          <w:sz w:val="24"/>
          <w:szCs w:val="24"/>
        </w:rPr>
        <w:t>organized</w:t>
      </w:r>
      <w:r w:rsidRPr="00CA4F0A" w:rsidR="000A12A2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6E6612">
        <w:rPr>
          <w:rFonts w:ascii="Times New Roman" w:hAnsi="Times New Roman" w:cs="Times New Roman"/>
          <w:sz w:val="24"/>
          <w:szCs w:val="24"/>
        </w:rPr>
        <w:t xml:space="preserve">issues </w:t>
      </w:r>
      <w:r w:rsidRPr="00CA4F0A" w:rsidR="00377780">
        <w:rPr>
          <w:rFonts w:ascii="Times New Roman" w:hAnsi="Times New Roman" w:cs="Times New Roman"/>
          <w:sz w:val="24"/>
          <w:szCs w:val="24"/>
        </w:rPr>
        <w:t xml:space="preserve">of the </w:t>
      </w:r>
      <w:r w:rsidRPr="00CA4F0A" w:rsidR="00E77C44">
        <w:rPr>
          <w:rFonts w:ascii="Times New Roman" w:hAnsi="Times New Roman" w:cs="Times New Roman"/>
          <w:sz w:val="24"/>
          <w:szCs w:val="24"/>
        </w:rPr>
        <w:t xml:space="preserve">universal </w:t>
      </w:r>
      <w:r w:rsidRPr="00CA4F0A" w:rsidR="00C86436">
        <w:rPr>
          <w:rFonts w:ascii="Times New Roman" w:hAnsi="Times New Roman" w:cs="Times New Roman"/>
          <w:sz w:val="24"/>
          <w:szCs w:val="24"/>
        </w:rPr>
        <w:t>monetary</w:t>
      </w:r>
      <w:r w:rsidRPr="00CA4F0A" w:rsidR="007325FA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3E6693">
        <w:rPr>
          <w:rFonts w:ascii="Times New Roman" w:hAnsi="Times New Roman" w:cs="Times New Roman"/>
          <w:sz w:val="24"/>
          <w:szCs w:val="24"/>
        </w:rPr>
        <w:t xml:space="preserve">non-system </w:t>
      </w:r>
      <w:r w:rsidRPr="00CA4F0A" w:rsidR="009F3D01">
        <w:rPr>
          <w:rFonts w:ascii="Times New Roman" w:hAnsi="Times New Roman" w:cs="Times New Roman"/>
          <w:sz w:val="24"/>
          <w:szCs w:val="24"/>
        </w:rPr>
        <w:t>in 1985</w:t>
      </w:r>
      <w:r w:rsidRPr="00CA4F0A" w:rsidR="00393FA8">
        <w:rPr>
          <w:rFonts w:ascii="Times New Roman" w:hAnsi="Times New Roman" w:cs="Times New Roman"/>
          <w:sz w:val="24"/>
          <w:szCs w:val="24"/>
        </w:rPr>
        <w:t>.</w:t>
      </w:r>
    </w:p>
    <w:p w:rsidR="009F3D01" w:rsidRPr="00CA4F0A" w:rsidP="00CA4F0A" w14:paraId="4D3A1F56" w14:textId="2F9516B6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The first </w:t>
      </w:r>
      <w:r w:rsidRPr="00CA4F0A" w:rsidR="000378D5">
        <w:rPr>
          <w:rFonts w:ascii="Times New Roman" w:hAnsi="Times New Roman" w:cs="Times New Roman"/>
          <w:sz w:val="24"/>
          <w:szCs w:val="24"/>
        </w:rPr>
        <w:t xml:space="preserve">issue </w:t>
      </w:r>
      <w:r w:rsidRPr="00CA4F0A" w:rsidR="006F6632">
        <w:rPr>
          <w:rFonts w:ascii="Times New Roman" w:hAnsi="Times New Roman" w:cs="Times New Roman"/>
          <w:sz w:val="24"/>
          <w:szCs w:val="24"/>
        </w:rPr>
        <w:t xml:space="preserve">was </w:t>
      </w:r>
      <w:r w:rsidRPr="00CA4F0A" w:rsidR="00771708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4B4D26">
        <w:rPr>
          <w:rFonts w:ascii="Times New Roman" w:hAnsi="Times New Roman" w:cs="Times New Roman"/>
          <w:sz w:val="24"/>
          <w:szCs w:val="24"/>
        </w:rPr>
        <w:t>fanciful</w:t>
      </w:r>
      <w:r w:rsidRPr="00CA4F0A" w:rsidR="00771708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954E58">
        <w:rPr>
          <w:rFonts w:ascii="Times New Roman" w:hAnsi="Times New Roman" w:cs="Times New Roman"/>
          <w:sz w:val="24"/>
          <w:szCs w:val="24"/>
        </w:rPr>
        <w:t xml:space="preserve">inflationary </w:t>
      </w:r>
      <w:r w:rsidRPr="00CA4F0A" w:rsidR="00CB1C99">
        <w:rPr>
          <w:rFonts w:ascii="Times New Roman" w:hAnsi="Times New Roman" w:cs="Times New Roman"/>
          <w:sz w:val="24"/>
          <w:szCs w:val="24"/>
        </w:rPr>
        <w:t>inclinations</w:t>
      </w:r>
      <w:r w:rsidRPr="00CA4F0A" w:rsidR="003467CD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BC1C5F">
        <w:rPr>
          <w:rFonts w:ascii="Times New Roman" w:hAnsi="Times New Roman" w:cs="Times New Roman"/>
          <w:sz w:val="24"/>
          <w:szCs w:val="24"/>
        </w:rPr>
        <w:t xml:space="preserve">resulting </w:t>
      </w:r>
      <w:r w:rsidRPr="00CA4F0A" w:rsidR="00343DC2">
        <w:rPr>
          <w:rFonts w:ascii="Times New Roman" w:hAnsi="Times New Roman" w:cs="Times New Roman"/>
          <w:sz w:val="24"/>
          <w:szCs w:val="24"/>
        </w:rPr>
        <w:t>in global reserve surges eight times as great over</w:t>
      </w:r>
      <w:r w:rsidRPr="00CA4F0A" w:rsidR="00377A56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B5D9F">
        <w:rPr>
          <w:rFonts w:ascii="Times New Roman" w:hAnsi="Times New Roman" w:cs="Times New Roman"/>
          <w:sz w:val="24"/>
          <w:szCs w:val="24"/>
        </w:rPr>
        <w:t>15 years</w:t>
      </w:r>
      <w:r w:rsidRPr="00CA4F0A" w:rsidR="002324BB">
        <w:rPr>
          <w:rFonts w:ascii="Times New Roman" w:hAnsi="Times New Roman" w:cs="Times New Roman"/>
          <w:sz w:val="24"/>
          <w:szCs w:val="24"/>
        </w:rPr>
        <w:t xml:space="preserve"> since the </w:t>
      </w:r>
      <w:r w:rsidRPr="00CA4F0A" w:rsidR="00F77EF1">
        <w:rPr>
          <w:rFonts w:ascii="Times New Roman" w:hAnsi="Times New Roman" w:cs="Times New Roman"/>
          <w:sz w:val="24"/>
          <w:szCs w:val="24"/>
        </w:rPr>
        <w:t>collapse</w:t>
      </w:r>
      <w:r w:rsidRPr="00CA4F0A" w:rsidR="002324BB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D35B74">
        <w:rPr>
          <w:rFonts w:ascii="Times New Roman" w:hAnsi="Times New Roman" w:cs="Times New Roman"/>
          <w:sz w:val="24"/>
          <w:szCs w:val="24"/>
        </w:rPr>
        <w:t xml:space="preserve">of the Bretton </w:t>
      </w:r>
      <w:r w:rsidRPr="00CA4F0A" w:rsidR="00413E7C">
        <w:rPr>
          <w:rFonts w:ascii="Times New Roman" w:hAnsi="Times New Roman" w:cs="Times New Roman"/>
          <w:sz w:val="24"/>
          <w:szCs w:val="24"/>
        </w:rPr>
        <w:t>Woods system.</w:t>
      </w:r>
    </w:p>
    <w:p w:rsidR="00413E7C" w:rsidRPr="00CA4F0A" w:rsidP="00CA4F0A" w14:paraId="7FFCEFDD" w14:textId="2CC01616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Secondly, </w:t>
      </w:r>
      <w:r w:rsidRPr="00CA4F0A" w:rsidR="006D0D77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5C7B3C">
        <w:rPr>
          <w:rFonts w:ascii="Times New Roman" w:hAnsi="Times New Roman" w:cs="Times New Roman"/>
          <w:sz w:val="24"/>
          <w:szCs w:val="24"/>
        </w:rPr>
        <w:t>tilted</w:t>
      </w:r>
      <w:r w:rsidRPr="00CA4F0A" w:rsidR="007458BF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E6916">
        <w:rPr>
          <w:rFonts w:ascii="Times New Roman" w:hAnsi="Times New Roman" w:cs="Times New Roman"/>
          <w:sz w:val="24"/>
          <w:szCs w:val="24"/>
        </w:rPr>
        <w:t xml:space="preserve">investment </w:t>
      </w:r>
      <w:r w:rsidRPr="00CA4F0A" w:rsidR="0051315A">
        <w:rPr>
          <w:rFonts w:ascii="Times New Roman" w:hAnsi="Times New Roman" w:cs="Times New Roman"/>
          <w:sz w:val="24"/>
          <w:szCs w:val="24"/>
        </w:rPr>
        <w:t>design</w:t>
      </w:r>
      <w:r w:rsidRPr="00CA4F0A" w:rsidR="008F7314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E31A91">
        <w:rPr>
          <w:rFonts w:ascii="Times New Roman" w:hAnsi="Times New Roman" w:cs="Times New Roman"/>
          <w:sz w:val="24"/>
          <w:szCs w:val="24"/>
        </w:rPr>
        <w:t xml:space="preserve">of global reserves </w:t>
      </w:r>
      <w:r w:rsidRPr="00CA4F0A" w:rsidR="00490B0A">
        <w:rPr>
          <w:rFonts w:ascii="Times New Roman" w:hAnsi="Times New Roman" w:cs="Times New Roman"/>
          <w:sz w:val="24"/>
          <w:szCs w:val="24"/>
        </w:rPr>
        <w:t>caus</w:t>
      </w:r>
      <w:r w:rsidRPr="00CA4F0A" w:rsidR="00343DC2">
        <w:rPr>
          <w:rFonts w:ascii="Times New Roman" w:hAnsi="Times New Roman" w:cs="Times New Roman"/>
          <w:sz w:val="24"/>
          <w:szCs w:val="24"/>
        </w:rPr>
        <w:t>ed</w:t>
      </w:r>
      <w:r w:rsidRPr="00CA4F0A" w:rsidR="00490B0A">
        <w:rPr>
          <w:rFonts w:ascii="Times New Roman" w:hAnsi="Times New Roman" w:cs="Times New Roman"/>
          <w:sz w:val="24"/>
          <w:szCs w:val="24"/>
        </w:rPr>
        <w:t xml:space="preserve"> the </w:t>
      </w:r>
      <w:r w:rsidRPr="00CA4F0A" w:rsidR="00015998">
        <w:rPr>
          <w:rFonts w:ascii="Times New Roman" w:hAnsi="Times New Roman" w:cs="Times New Roman"/>
          <w:sz w:val="24"/>
          <w:szCs w:val="24"/>
        </w:rPr>
        <w:t xml:space="preserve">less developed </w:t>
      </w:r>
      <w:r w:rsidRPr="00CA4F0A" w:rsidR="00AA776D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E96830">
        <w:rPr>
          <w:rFonts w:ascii="Times New Roman" w:hAnsi="Times New Roman" w:cs="Times New Roman"/>
          <w:sz w:val="24"/>
          <w:szCs w:val="24"/>
        </w:rPr>
        <w:t xml:space="preserve">capitalized </w:t>
      </w:r>
      <w:r w:rsidRPr="00CA4F0A" w:rsidR="000D04B7">
        <w:rPr>
          <w:rFonts w:ascii="Times New Roman" w:hAnsi="Times New Roman" w:cs="Times New Roman"/>
          <w:sz w:val="24"/>
          <w:szCs w:val="24"/>
        </w:rPr>
        <w:t xml:space="preserve">nations </w:t>
      </w:r>
      <w:r w:rsidRPr="00CA4F0A" w:rsidR="002725B4">
        <w:rPr>
          <w:rFonts w:ascii="Times New Roman" w:hAnsi="Times New Roman" w:cs="Times New Roman"/>
          <w:sz w:val="24"/>
          <w:szCs w:val="24"/>
        </w:rPr>
        <w:t>to be the</w:t>
      </w:r>
      <w:r w:rsidRPr="00CA4F0A" w:rsidR="00D33847">
        <w:rPr>
          <w:rFonts w:ascii="Times New Roman" w:hAnsi="Times New Roman" w:cs="Times New Roman"/>
          <w:sz w:val="24"/>
          <w:szCs w:val="24"/>
        </w:rPr>
        <w:t xml:space="preserve"> primary </w:t>
      </w:r>
      <w:r w:rsidRPr="00CA4F0A" w:rsidR="00AB2EC3">
        <w:rPr>
          <w:rFonts w:ascii="Times New Roman" w:hAnsi="Times New Roman" w:cs="Times New Roman"/>
          <w:sz w:val="24"/>
          <w:szCs w:val="24"/>
        </w:rPr>
        <w:t xml:space="preserve">reserve </w:t>
      </w:r>
      <w:r w:rsidRPr="00CA4F0A" w:rsidR="00672630">
        <w:rPr>
          <w:rFonts w:ascii="Times New Roman" w:hAnsi="Times New Roman" w:cs="Times New Roman"/>
          <w:sz w:val="24"/>
          <w:szCs w:val="24"/>
        </w:rPr>
        <w:t xml:space="preserve">creditors and the wealthier </w:t>
      </w:r>
      <w:r w:rsidRPr="00CA4F0A" w:rsidR="007E7AC7">
        <w:rPr>
          <w:rFonts w:ascii="Times New Roman" w:hAnsi="Times New Roman" w:cs="Times New Roman"/>
          <w:sz w:val="24"/>
          <w:szCs w:val="24"/>
        </w:rPr>
        <w:t xml:space="preserve">and more capitalized </w:t>
      </w:r>
      <w:r w:rsidRPr="00CA4F0A" w:rsidR="00343DC2">
        <w:rPr>
          <w:rFonts w:ascii="Times New Roman" w:hAnsi="Times New Roman" w:cs="Times New Roman"/>
          <w:sz w:val="24"/>
          <w:szCs w:val="24"/>
        </w:rPr>
        <w:t>countrie</w:t>
      </w:r>
      <w:r w:rsidRPr="00CA4F0A" w:rsidR="00CE6287">
        <w:rPr>
          <w:rFonts w:ascii="Times New Roman" w:hAnsi="Times New Roman" w:cs="Times New Roman"/>
          <w:sz w:val="24"/>
          <w:szCs w:val="24"/>
        </w:rPr>
        <w:t xml:space="preserve">s </w:t>
      </w:r>
      <w:r w:rsidRPr="00CA4F0A" w:rsidR="00F101E3">
        <w:rPr>
          <w:rFonts w:ascii="Times New Roman" w:hAnsi="Times New Roman" w:cs="Times New Roman"/>
          <w:sz w:val="24"/>
          <w:szCs w:val="24"/>
        </w:rPr>
        <w:t xml:space="preserve">the major </w:t>
      </w:r>
      <w:r w:rsidRPr="00CA4F0A" w:rsidR="00CE4BB2">
        <w:rPr>
          <w:rFonts w:ascii="Times New Roman" w:hAnsi="Times New Roman" w:cs="Times New Roman"/>
          <w:sz w:val="24"/>
          <w:szCs w:val="24"/>
        </w:rPr>
        <w:t xml:space="preserve">reserve </w:t>
      </w:r>
      <w:r w:rsidRPr="00CA4F0A" w:rsidR="00050E6B">
        <w:rPr>
          <w:rFonts w:ascii="Times New Roman" w:hAnsi="Times New Roman" w:cs="Times New Roman"/>
          <w:sz w:val="24"/>
          <w:szCs w:val="24"/>
        </w:rPr>
        <w:t>debtors</w:t>
      </w:r>
      <w:r w:rsidRPr="00CA4F0A" w:rsidR="00B361AD">
        <w:rPr>
          <w:rFonts w:ascii="Times New Roman" w:hAnsi="Times New Roman" w:cs="Times New Roman"/>
          <w:sz w:val="24"/>
          <w:szCs w:val="24"/>
        </w:rPr>
        <w:t>.</w:t>
      </w:r>
    </w:p>
    <w:p w:rsidR="00B361AD" w:rsidRPr="00CA4F0A" w:rsidP="00CA4F0A" w14:paraId="0FE1EB44" w14:textId="2D356FF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Finally, </w:t>
      </w:r>
      <w:r w:rsidRPr="00CA4F0A" w:rsidR="005004F0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264420">
        <w:rPr>
          <w:rFonts w:ascii="Times New Roman" w:hAnsi="Times New Roman" w:cs="Times New Roman"/>
          <w:sz w:val="24"/>
          <w:szCs w:val="24"/>
        </w:rPr>
        <w:t>catastrophe</w:t>
      </w:r>
      <w:r w:rsidRPr="00CA4F0A" w:rsidR="00BB7F86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64420">
        <w:rPr>
          <w:rFonts w:ascii="Times New Roman" w:hAnsi="Times New Roman" w:cs="Times New Roman"/>
          <w:sz w:val="24"/>
          <w:szCs w:val="24"/>
        </w:rPr>
        <w:t>disposed to</w:t>
      </w:r>
      <w:r w:rsidRPr="00CA4F0A" w:rsidR="00BB7F86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EE2F82">
        <w:rPr>
          <w:rFonts w:ascii="Times New Roman" w:hAnsi="Times New Roman" w:cs="Times New Roman"/>
          <w:sz w:val="24"/>
          <w:szCs w:val="24"/>
        </w:rPr>
        <w:t>tendencies</w:t>
      </w:r>
      <w:r w:rsidRPr="00CA4F0A" w:rsidR="00264420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87F01">
        <w:rPr>
          <w:rFonts w:ascii="Times New Roman" w:hAnsi="Times New Roman" w:cs="Times New Roman"/>
          <w:sz w:val="24"/>
          <w:szCs w:val="24"/>
        </w:rPr>
        <w:t xml:space="preserve">mirrored </w:t>
      </w:r>
      <w:r w:rsidRPr="00CA4F0A" w:rsidR="0014158C">
        <w:rPr>
          <w:rFonts w:ascii="Times New Roman" w:hAnsi="Times New Roman" w:cs="Times New Roman"/>
          <w:sz w:val="24"/>
          <w:szCs w:val="24"/>
        </w:rPr>
        <w:t>in t</w:t>
      </w:r>
      <w:r w:rsidRPr="00CA4F0A" w:rsidR="00036DBE">
        <w:rPr>
          <w:rFonts w:ascii="Times New Roman" w:hAnsi="Times New Roman" w:cs="Times New Roman"/>
          <w:sz w:val="24"/>
          <w:szCs w:val="24"/>
        </w:rPr>
        <w:t>h</w:t>
      </w:r>
      <w:r w:rsidRPr="00CA4F0A" w:rsidR="0014158C">
        <w:rPr>
          <w:rFonts w:ascii="Times New Roman" w:hAnsi="Times New Roman" w:cs="Times New Roman"/>
          <w:sz w:val="24"/>
          <w:szCs w:val="24"/>
        </w:rPr>
        <w:t xml:space="preserve">e </w:t>
      </w:r>
      <w:r w:rsidRPr="00CA4F0A" w:rsidR="00036DBE">
        <w:rPr>
          <w:rFonts w:ascii="Times New Roman" w:hAnsi="Times New Roman" w:cs="Times New Roman"/>
          <w:sz w:val="24"/>
          <w:szCs w:val="24"/>
        </w:rPr>
        <w:t>plenty</w:t>
      </w:r>
      <w:r w:rsidRPr="00CA4F0A" w:rsidR="0014158C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036DBE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BF1860">
        <w:rPr>
          <w:rFonts w:ascii="Times New Roman" w:hAnsi="Times New Roman" w:cs="Times New Roman"/>
          <w:sz w:val="24"/>
          <w:szCs w:val="24"/>
        </w:rPr>
        <w:t>occurrence</w:t>
      </w:r>
      <w:r w:rsidRPr="00CA4F0A" w:rsidR="00FF590F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BF1860">
        <w:rPr>
          <w:rFonts w:ascii="Times New Roman" w:hAnsi="Times New Roman" w:cs="Times New Roman"/>
          <w:sz w:val="24"/>
          <w:szCs w:val="24"/>
        </w:rPr>
        <w:t xml:space="preserve">of </w:t>
      </w:r>
      <w:r w:rsidRPr="00CA4F0A" w:rsidR="005C0755">
        <w:rPr>
          <w:rFonts w:ascii="Times New Roman" w:hAnsi="Times New Roman" w:cs="Times New Roman"/>
          <w:sz w:val="24"/>
          <w:szCs w:val="24"/>
        </w:rPr>
        <w:t xml:space="preserve">monetary </w:t>
      </w:r>
      <w:r w:rsidRPr="00CA4F0A" w:rsidR="004B5CA8">
        <w:rPr>
          <w:rFonts w:ascii="Times New Roman" w:hAnsi="Times New Roman" w:cs="Times New Roman"/>
          <w:sz w:val="24"/>
          <w:szCs w:val="24"/>
        </w:rPr>
        <w:t>calamities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9C032D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F96308">
        <w:rPr>
          <w:rFonts w:ascii="Times New Roman" w:hAnsi="Times New Roman" w:cs="Times New Roman"/>
          <w:sz w:val="24"/>
          <w:szCs w:val="24"/>
        </w:rPr>
        <w:t xml:space="preserve">including the </w:t>
      </w:r>
      <w:r w:rsidRPr="00CA4F0A" w:rsidR="00327088">
        <w:rPr>
          <w:rFonts w:ascii="Times New Roman" w:hAnsi="Times New Roman" w:cs="Times New Roman"/>
          <w:sz w:val="24"/>
          <w:szCs w:val="24"/>
        </w:rPr>
        <w:t xml:space="preserve">1980s </w:t>
      </w:r>
      <w:r w:rsidRPr="00CA4F0A" w:rsidR="005D4846">
        <w:rPr>
          <w:rFonts w:ascii="Times New Roman" w:hAnsi="Times New Roman" w:cs="Times New Roman"/>
          <w:sz w:val="24"/>
          <w:szCs w:val="24"/>
        </w:rPr>
        <w:t xml:space="preserve">debt </w:t>
      </w:r>
      <w:r w:rsidRPr="00CA4F0A" w:rsidR="0049762F">
        <w:rPr>
          <w:rFonts w:ascii="Times New Roman" w:hAnsi="Times New Roman" w:cs="Times New Roman"/>
          <w:sz w:val="24"/>
          <w:szCs w:val="24"/>
        </w:rPr>
        <w:t>issue</w:t>
      </w:r>
      <w:r w:rsidRPr="00CA4F0A" w:rsidR="005B55E9">
        <w:rPr>
          <w:rFonts w:ascii="Times New Roman" w:hAnsi="Times New Roman" w:cs="Times New Roman"/>
          <w:sz w:val="24"/>
          <w:szCs w:val="24"/>
        </w:rPr>
        <w:t>.</w:t>
      </w:r>
    </w:p>
    <w:p w:rsidR="005B55E9" w:rsidRPr="00CA4F0A" w:rsidP="00CA4F0A" w14:paraId="3E64EB30" w14:textId="29D3363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Solution:</w:t>
      </w:r>
      <w:r w:rsidRPr="00CA4F0A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92684D">
        <w:rPr>
          <w:rFonts w:ascii="Times New Roman" w:hAnsi="Times New Roman" w:cs="Times New Roman"/>
          <w:sz w:val="24"/>
          <w:szCs w:val="24"/>
        </w:rPr>
        <w:t xml:space="preserve">the world will continue to </w:t>
      </w:r>
      <w:r w:rsidRPr="00CA4F0A" w:rsidR="002E55B3">
        <w:rPr>
          <w:rFonts w:ascii="Times New Roman" w:hAnsi="Times New Roman" w:cs="Times New Roman"/>
          <w:sz w:val="24"/>
          <w:szCs w:val="24"/>
        </w:rPr>
        <w:t xml:space="preserve">suffer </w:t>
      </w:r>
      <w:r w:rsidRPr="00CA4F0A" w:rsidR="00FE5AD5">
        <w:rPr>
          <w:rFonts w:ascii="Times New Roman" w:hAnsi="Times New Roman" w:cs="Times New Roman"/>
          <w:sz w:val="24"/>
          <w:szCs w:val="24"/>
        </w:rPr>
        <w:t>from financial cris</w:t>
      </w:r>
      <w:r w:rsidRPr="00CA4F0A" w:rsidR="00343DC2">
        <w:rPr>
          <w:rFonts w:ascii="Times New Roman" w:hAnsi="Times New Roman" w:cs="Times New Roman"/>
          <w:sz w:val="24"/>
          <w:szCs w:val="24"/>
        </w:rPr>
        <w:t>e</w:t>
      </w:r>
      <w:r w:rsidRPr="00CA4F0A" w:rsidR="00FE5AD5">
        <w:rPr>
          <w:rFonts w:ascii="Times New Roman" w:hAnsi="Times New Roman" w:cs="Times New Roman"/>
          <w:sz w:val="24"/>
          <w:szCs w:val="24"/>
        </w:rPr>
        <w:t xml:space="preserve">s </w:t>
      </w:r>
      <w:r w:rsidRPr="00CA4F0A" w:rsidR="0097350F">
        <w:rPr>
          <w:rFonts w:ascii="Times New Roman" w:hAnsi="Times New Roman" w:cs="Times New Roman"/>
          <w:sz w:val="24"/>
          <w:szCs w:val="24"/>
        </w:rPr>
        <w:t xml:space="preserve">if they do not change the </w:t>
      </w:r>
      <w:r w:rsidRPr="00CA4F0A" w:rsidR="00D65A8D">
        <w:rPr>
          <w:rFonts w:ascii="Times New Roman" w:hAnsi="Times New Roman" w:cs="Times New Roman"/>
          <w:sz w:val="24"/>
          <w:szCs w:val="24"/>
        </w:rPr>
        <w:t xml:space="preserve">global reforms. </w:t>
      </w:r>
      <w:r w:rsidRPr="00CA4F0A" w:rsidR="00E544BC">
        <w:rPr>
          <w:rFonts w:ascii="Times New Roman" w:hAnsi="Times New Roman" w:cs="Times New Roman"/>
          <w:sz w:val="24"/>
          <w:szCs w:val="24"/>
        </w:rPr>
        <w:t>F</w:t>
      </w:r>
      <w:r w:rsidRPr="00CA4F0A" w:rsidR="00BE0E50">
        <w:rPr>
          <w:rFonts w:ascii="Times New Roman" w:hAnsi="Times New Roman" w:cs="Times New Roman"/>
          <w:sz w:val="24"/>
          <w:szCs w:val="24"/>
        </w:rPr>
        <w:t xml:space="preserve">or instance, </w:t>
      </w:r>
      <w:r w:rsidRPr="00CA4F0A" w:rsidR="004A5FD2">
        <w:rPr>
          <w:rFonts w:ascii="Times New Roman" w:hAnsi="Times New Roman" w:cs="Times New Roman"/>
          <w:sz w:val="24"/>
          <w:szCs w:val="24"/>
        </w:rPr>
        <w:t xml:space="preserve">the wealthiest </w:t>
      </w:r>
      <w:r w:rsidRPr="00CA4F0A" w:rsidR="00D61CD7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D67D3F">
        <w:rPr>
          <w:rFonts w:ascii="Times New Roman" w:hAnsi="Times New Roman" w:cs="Times New Roman"/>
          <w:sz w:val="24"/>
          <w:szCs w:val="24"/>
        </w:rPr>
        <w:t>industrialized</w:t>
      </w:r>
      <w:r w:rsidRPr="00CA4F0A" w:rsidR="00177B94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22A42">
        <w:rPr>
          <w:rFonts w:ascii="Times New Roman" w:hAnsi="Times New Roman" w:cs="Times New Roman"/>
          <w:sz w:val="24"/>
          <w:szCs w:val="24"/>
        </w:rPr>
        <w:t xml:space="preserve">nations should </w:t>
      </w:r>
      <w:r w:rsidRPr="00CA4F0A" w:rsidR="004B50AA">
        <w:rPr>
          <w:rFonts w:ascii="Times New Roman" w:hAnsi="Times New Roman" w:cs="Times New Roman"/>
          <w:sz w:val="24"/>
          <w:szCs w:val="24"/>
        </w:rPr>
        <w:t xml:space="preserve">not </w:t>
      </w:r>
      <w:r w:rsidRPr="00CA4F0A" w:rsidR="00592EB2">
        <w:rPr>
          <w:rFonts w:ascii="Times New Roman" w:hAnsi="Times New Roman" w:cs="Times New Roman"/>
          <w:sz w:val="24"/>
          <w:szCs w:val="24"/>
        </w:rPr>
        <w:t xml:space="preserve">import </w:t>
      </w:r>
      <w:r w:rsidRPr="00CA4F0A" w:rsidR="007473F9">
        <w:rPr>
          <w:rFonts w:ascii="Times New Roman" w:hAnsi="Times New Roman" w:cs="Times New Roman"/>
          <w:sz w:val="24"/>
          <w:szCs w:val="24"/>
        </w:rPr>
        <w:t xml:space="preserve">but </w:t>
      </w:r>
      <w:r w:rsidRPr="00CA4F0A" w:rsidR="00743B4A">
        <w:rPr>
          <w:rFonts w:ascii="Times New Roman" w:hAnsi="Times New Roman" w:cs="Times New Roman"/>
          <w:sz w:val="24"/>
          <w:szCs w:val="24"/>
        </w:rPr>
        <w:t xml:space="preserve">export </w:t>
      </w:r>
      <w:r w:rsidRPr="00CA4F0A" w:rsidR="00EF3784">
        <w:rPr>
          <w:rFonts w:ascii="Times New Roman" w:hAnsi="Times New Roman" w:cs="Times New Roman"/>
          <w:sz w:val="24"/>
          <w:szCs w:val="24"/>
        </w:rPr>
        <w:t xml:space="preserve">capital </w:t>
      </w:r>
      <w:r w:rsidRPr="00CA4F0A" w:rsidR="00890BC4">
        <w:rPr>
          <w:rFonts w:ascii="Times New Roman" w:hAnsi="Times New Roman" w:cs="Times New Roman"/>
          <w:sz w:val="24"/>
          <w:szCs w:val="24"/>
        </w:rPr>
        <w:t xml:space="preserve">to enhance </w:t>
      </w:r>
      <w:r w:rsidRPr="00CA4F0A" w:rsidR="005B4708">
        <w:rPr>
          <w:rFonts w:ascii="Times New Roman" w:hAnsi="Times New Roman" w:cs="Times New Roman"/>
          <w:sz w:val="24"/>
          <w:szCs w:val="24"/>
        </w:rPr>
        <w:t xml:space="preserve">productive </w:t>
      </w:r>
      <w:r w:rsidRPr="00CA4F0A" w:rsidR="002B7194">
        <w:rPr>
          <w:rFonts w:ascii="Times New Roman" w:hAnsi="Times New Roman" w:cs="Times New Roman"/>
          <w:sz w:val="24"/>
          <w:szCs w:val="24"/>
        </w:rPr>
        <w:t xml:space="preserve">investment </w:t>
      </w:r>
      <w:r w:rsidRPr="00CA4F0A" w:rsidR="00F13058">
        <w:rPr>
          <w:rFonts w:ascii="Times New Roman" w:hAnsi="Times New Roman" w:cs="Times New Roman"/>
          <w:sz w:val="24"/>
          <w:szCs w:val="24"/>
        </w:rPr>
        <w:t xml:space="preserve">in </w:t>
      </w:r>
      <w:r w:rsidRPr="00CA4F0A" w:rsidR="00CF733A">
        <w:rPr>
          <w:rFonts w:ascii="Times New Roman" w:hAnsi="Times New Roman" w:cs="Times New Roman"/>
          <w:sz w:val="24"/>
          <w:szCs w:val="24"/>
        </w:rPr>
        <w:t>poorer</w:t>
      </w:r>
      <w:r w:rsidRPr="00CA4F0A" w:rsidR="006D67DC">
        <w:rPr>
          <w:rFonts w:ascii="Times New Roman" w:hAnsi="Times New Roman" w:cs="Times New Roman"/>
          <w:sz w:val="24"/>
          <w:szCs w:val="24"/>
        </w:rPr>
        <w:t xml:space="preserve"> and less established </w:t>
      </w:r>
      <w:r w:rsidRPr="00CA4F0A" w:rsidR="00D03B20">
        <w:rPr>
          <w:rFonts w:ascii="Times New Roman" w:hAnsi="Times New Roman" w:cs="Times New Roman"/>
          <w:sz w:val="24"/>
          <w:szCs w:val="24"/>
        </w:rPr>
        <w:t>countries.</w:t>
      </w:r>
    </w:p>
    <w:p w:rsidR="00CF733A" w:rsidRPr="00CA4F0A" w:rsidP="00CA4F0A" w14:paraId="6C94E179" w14:textId="7F9A685B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Con</w:t>
      </w:r>
      <w:r w:rsidRPr="00CA4F0A" w:rsidR="00B41267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CA4F0A">
        <w:rPr>
          <w:rFonts w:ascii="Times New Roman" w:hAnsi="Times New Roman" w:cs="Times New Roman"/>
          <w:b/>
          <w:bCs/>
          <w:sz w:val="24"/>
          <w:szCs w:val="24"/>
        </w:rPr>
        <w:t>lusion:</w:t>
      </w:r>
      <w:r w:rsidRPr="00CA4F0A" w:rsidR="009D54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A4F0A" w:rsidR="00E544BC">
        <w:rPr>
          <w:rFonts w:ascii="Times New Roman" w:hAnsi="Times New Roman" w:cs="Times New Roman"/>
          <w:sz w:val="24"/>
          <w:szCs w:val="24"/>
        </w:rPr>
        <w:t>T</w:t>
      </w:r>
      <w:r w:rsidRPr="00CA4F0A" w:rsidR="00800B6C">
        <w:rPr>
          <w:rFonts w:ascii="Times New Roman" w:hAnsi="Times New Roman" w:cs="Times New Roman"/>
          <w:sz w:val="24"/>
          <w:szCs w:val="24"/>
        </w:rPr>
        <w:t xml:space="preserve">he </w:t>
      </w:r>
      <w:r w:rsidRPr="00CA4F0A" w:rsidR="00EF4C1C">
        <w:rPr>
          <w:rFonts w:ascii="Times New Roman" w:hAnsi="Times New Roman" w:cs="Times New Roman"/>
          <w:sz w:val="24"/>
          <w:szCs w:val="24"/>
        </w:rPr>
        <w:t>continue</w:t>
      </w:r>
      <w:r w:rsidRPr="00CA4F0A" w:rsidR="00343DC2">
        <w:rPr>
          <w:rFonts w:ascii="Times New Roman" w:hAnsi="Times New Roman" w:cs="Times New Roman"/>
          <w:sz w:val="24"/>
          <w:szCs w:val="24"/>
        </w:rPr>
        <w:t>d</w:t>
      </w:r>
      <w:r w:rsidRPr="00CA4F0A" w:rsidR="00191D5E">
        <w:rPr>
          <w:rFonts w:ascii="Times New Roman" w:hAnsi="Times New Roman" w:cs="Times New Roman"/>
          <w:sz w:val="24"/>
          <w:szCs w:val="24"/>
        </w:rPr>
        <w:t xml:space="preserve"> borrowing of the </w:t>
      </w:r>
      <w:r w:rsidRPr="00CA4F0A" w:rsidR="002D31F9">
        <w:rPr>
          <w:rFonts w:ascii="Times New Roman" w:hAnsi="Times New Roman" w:cs="Times New Roman"/>
          <w:sz w:val="24"/>
          <w:szCs w:val="24"/>
        </w:rPr>
        <w:t xml:space="preserve">most developed </w:t>
      </w:r>
      <w:r w:rsidRPr="00CA4F0A" w:rsidR="00AD6938">
        <w:rPr>
          <w:rFonts w:ascii="Times New Roman" w:hAnsi="Times New Roman" w:cs="Times New Roman"/>
          <w:sz w:val="24"/>
          <w:szCs w:val="24"/>
        </w:rPr>
        <w:t xml:space="preserve">countries </w:t>
      </w:r>
      <w:r w:rsidRPr="00CA4F0A" w:rsidR="00782305">
        <w:rPr>
          <w:rFonts w:ascii="Times New Roman" w:hAnsi="Times New Roman" w:cs="Times New Roman"/>
          <w:sz w:val="24"/>
          <w:szCs w:val="24"/>
        </w:rPr>
        <w:t>ha</w:t>
      </w:r>
      <w:r w:rsidRPr="00CA4F0A" w:rsidR="00E544BC">
        <w:rPr>
          <w:rFonts w:ascii="Times New Roman" w:hAnsi="Times New Roman" w:cs="Times New Roman"/>
          <w:sz w:val="24"/>
          <w:szCs w:val="24"/>
        </w:rPr>
        <w:t>d</w:t>
      </w:r>
      <w:r w:rsidRPr="00CA4F0A" w:rsidR="00C335AE">
        <w:rPr>
          <w:rFonts w:ascii="Times New Roman" w:hAnsi="Times New Roman" w:cs="Times New Roman"/>
          <w:sz w:val="24"/>
          <w:szCs w:val="24"/>
        </w:rPr>
        <w:t xml:space="preserve"> made them </w:t>
      </w:r>
      <w:r w:rsidRPr="00CA4F0A" w:rsidR="002E117E">
        <w:rPr>
          <w:rFonts w:ascii="Times New Roman" w:hAnsi="Times New Roman" w:cs="Times New Roman"/>
          <w:sz w:val="24"/>
          <w:szCs w:val="24"/>
        </w:rPr>
        <w:t>profoundly</w:t>
      </w:r>
      <w:r w:rsidRPr="00CA4F0A" w:rsidR="00033D03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E117E">
        <w:rPr>
          <w:rFonts w:ascii="Times New Roman" w:hAnsi="Times New Roman" w:cs="Times New Roman"/>
          <w:sz w:val="24"/>
          <w:szCs w:val="24"/>
        </w:rPr>
        <w:t>indebted</w:t>
      </w:r>
      <w:r w:rsidRPr="00CA4F0A" w:rsidR="00F71B14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9D1087">
        <w:rPr>
          <w:rFonts w:ascii="Times New Roman" w:hAnsi="Times New Roman" w:cs="Times New Roman"/>
          <w:sz w:val="24"/>
          <w:szCs w:val="24"/>
        </w:rPr>
        <w:t xml:space="preserve">than in </w:t>
      </w:r>
      <w:r w:rsidRPr="00CA4F0A" w:rsidR="00AD4F54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1742E2">
        <w:rPr>
          <w:rFonts w:ascii="Times New Roman" w:hAnsi="Times New Roman" w:cs="Times New Roman"/>
          <w:sz w:val="24"/>
          <w:szCs w:val="24"/>
        </w:rPr>
        <w:t xml:space="preserve">financial </w:t>
      </w:r>
      <w:r w:rsidRPr="00CA4F0A" w:rsidR="00BF3219">
        <w:rPr>
          <w:rFonts w:ascii="Times New Roman" w:hAnsi="Times New Roman" w:cs="Times New Roman"/>
          <w:sz w:val="24"/>
          <w:szCs w:val="24"/>
        </w:rPr>
        <w:t>crisi</w:t>
      </w:r>
      <w:r w:rsidRPr="00CA4F0A" w:rsidR="00666EBC">
        <w:rPr>
          <w:rFonts w:ascii="Times New Roman" w:hAnsi="Times New Roman" w:cs="Times New Roman"/>
          <w:sz w:val="24"/>
          <w:szCs w:val="24"/>
        </w:rPr>
        <w:t xml:space="preserve">s of 2008 </w:t>
      </w:r>
      <w:r w:rsidRPr="00CA4F0A" w:rsidR="00B33D73">
        <w:rPr>
          <w:rFonts w:ascii="Times New Roman" w:hAnsi="Times New Roman" w:cs="Times New Roman"/>
          <w:sz w:val="24"/>
          <w:szCs w:val="24"/>
        </w:rPr>
        <w:t xml:space="preserve">when they </w:t>
      </w:r>
      <w:r w:rsidRPr="00CA4F0A" w:rsidR="00191041">
        <w:rPr>
          <w:rFonts w:ascii="Times New Roman" w:hAnsi="Times New Roman" w:cs="Times New Roman"/>
          <w:sz w:val="24"/>
          <w:szCs w:val="24"/>
        </w:rPr>
        <w:t xml:space="preserve">bailed </w:t>
      </w:r>
      <w:r w:rsidRPr="00CA4F0A" w:rsidR="00B363E8">
        <w:rPr>
          <w:rFonts w:ascii="Times New Roman" w:hAnsi="Times New Roman" w:cs="Times New Roman"/>
          <w:sz w:val="24"/>
          <w:szCs w:val="24"/>
        </w:rPr>
        <w:t xml:space="preserve">great </w:t>
      </w:r>
      <w:r w:rsidRPr="00CA4F0A" w:rsidR="000D7067">
        <w:rPr>
          <w:rFonts w:ascii="Times New Roman" w:hAnsi="Times New Roman" w:cs="Times New Roman"/>
          <w:sz w:val="24"/>
          <w:szCs w:val="24"/>
        </w:rPr>
        <w:t xml:space="preserve">monetary </w:t>
      </w:r>
      <w:r w:rsidRPr="00CA4F0A" w:rsidR="00EC19E2">
        <w:rPr>
          <w:rFonts w:ascii="Times New Roman" w:hAnsi="Times New Roman" w:cs="Times New Roman"/>
          <w:sz w:val="24"/>
          <w:szCs w:val="24"/>
        </w:rPr>
        <w:t xml:space="preserve">institutions </w:t>
      </w:r>
      <w:r w:rsidRPr="00CA4F0A" w:rsidR="00C13BDE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D87FEC">
        <w:rPr>
          <w:rFonts w:ascii="Times New Roman" w:hAnsi="Times New Roman" w:cs="Times New Roman"/>
          <w:sz w:val="24"/>
          <w:szCs w:val="24"/>
        </w:rPr>
        <w:t xml:space="preserve">did not manage to </w:t>
      </w:r>
      <w:r w:rsidRPr="00CA4F0A" w:rsidR="00F53587">
        <w:rPr>
          <w:rFonts w:ascii="Times New Roman" w:hAnsi="Times New Roman" w:cs="Times New Roman"/>
          <w:sz w:val="24"/>
          <w:szCs w:val="24"/>
        </w:rPr>
        <w:t>recover</w:t>
      </w:r>
      <w:r w:rsidRPr="00CA4F0A" w:rsidR="00715531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F53587">
        <w:rPr>
          <w:rFonts w:ascii="Times New Roman" w:hAnsi="Times New Roman" w:cs="Times New Roman"/>
          <w:sz w:val="24"/>
          <w:szCs w:val="24"/>
        </w:rPr>
        <w:t xml:space="preserve">the economy. </w:t>
      </w:r>
    </w:p>
    <w:p w:rsidR="00256F37" w:rsidRPr="00CA4F0A" w:rsidP="00CA4F0A" w14:paraId="32E78E3F" w14:textId="0549F17D">
      <w:pPr>
        <w:pStyle w:val="ListParagraph"/>
        <w:spacing w:line="240" w:lineRule="auto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CA4F0A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Equality, Solidarity, Sustainability</w:t>
      </w:r>
    </w:p>
    <w:p w:rsidR="005956C6" w:rsidRPr="00CA4F0A" w:rsidP="00CA4F0A" w14:paraId="0392BE52" w14:textId="2748E78B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 xml:space="preserve">Introduction: </w:t>
      </w:r>
      <w:r w:rsidRPr="00CA4F0A" w:rsidR="00E544BC">
        <w:rPr>
          <w:rFonts w:ascii="Times New Roman" w:hAnsi="Times New Roman" w:cs="Times New Roman"/>
          <w:sz w:val="24"/>
          <w:szCs w:val="24"/>
        </w:rPr>
        <w:t>T</w:t>
      </w:r>
      <w:r w:rsidRPr="00CA4F0A" w:rsidR="0094106E">
        <w:rPr>
          <w:rFonts w:ascii="Times New Roman" w:hAnsi="Times New Roman" w:cs="Times New Roman"/>
          <w:sz w:val="24"/>
          <w:szCs w:val="24"/>
        </w:rPr>
        <w:t xml:space="preserve">he </w:t>
      </w:r>
      <w:r w:rsidRPr="00CA4F0A" w:rsidR="001E2D76">
        <w:rPr>
          <w:rFonts w:ascii="Times New Roman" w:hAnsi="Times New Roman" w:cs="Times New Roman"/>
          <w:sz w:val="24"/>
          <w:szCs w:val="24"/>
        </w:rPr>
        <w:t>worl</w:t>
      </w:r>
      <w:r w:rsidRPr="00CA4F0A" w:rsidR="00C97BCE">
        <w:rPr>
          <w:rFonts w:ascii="Times New Roman" w:hAnsi="Times New Roman" w:cs="Times New Roman"/>
          <w:sz w:val="24"/>
          <w:szCs w:val="24"/>
        </w:rPr>
        <w:t xml:space="preserve">d is facing </w:t>
      </w:r>
      <w:r w:rsidRPr="00CA4F0A" w:rsidR="00707757">
        <w:rPr>
          <w:rFonts w:ascii="Times New Roman" w:hAnsi="Times New Roman" w:cs="Times New Roman"/>
          <w:sz w:val="24"/>
          <w:szCs w:val="24"/>
        </w:rPr>
        <w:t xml:space="preserve">substantial </w:t>
      </w:r>
      <w:r w:rsidRPr="00CA4F0A" w:rsidR="009B2DD3">
        <w:rPr>
          <w:rFonts w:ascii="Times New Roman" w:hAnsi="Times New Roman" w:cs="Times New Roman"/>
          <w:sz w:val="24"/>
          <w:szCs w:val="24"/>
        </w:rPr>
        <w:t xml:space="preserve">changes </w:t>
      </w:r>
      <w:r w:rsidRPr="00CA4F0A" w:rsidR="0001498D">
        <w:rPr>
          <w:rFonts w:ascii="Times New Roman" w:hAnsi="Times New Roman" w:cs="Times New Roman"/>
          <w:sz w:val="24"/>
          <w:szCs w:val="24"/>
        </w:rPr>
        <w:t xml:space="preserve">that </w:t>
      </w:r>
      <w:r w:rsidRPr="00CA4F0A" w:rsidR="00E544BC">
        <w:rPr>
          <w:rFonts w:ascii="Times New Roman" w:hAnsi="Times New Roman" w:cs="Times New Roman"/>
          <w:sz w:val="24"/>
          <w:szCs w:val="24"/>
        </w:rPr>
        <w:t>focus on addressing the issues of equality, unity, and sustainability—the significant challenges in transforming</w:t>
      </w:r>
      <w:r w:rsidRPr="00CA4F0A" w:rsidR="002A5B07">
        <w:rPr>
          <w:rFonts w:ascii="Times New Roman" w:hAnsi="Times New Roman" w:cs="Times New Roman"/>
          <w:sz w:val="24"/>
          <w:szCs w:val="24"/>
        </w:rPr>
        <w:t xml:space="preserve"> the </w:t>
      </w:r>
      <w:r w:rsidRPr="00CA4F0A" w:rsidR="008E3B61">
        <w:rPr>
          <w:rFonts w:ascii="Times New Roman" w:hAnsi="Times New Roman" w:cs="Times New Roman"/>
          <w:sz w:val="24"/>
          <w:szCs w:val="24"/>
        </w:rPr>
        <w:t xml:space="preserve">global </w:t>
      </w:r>
      <w:r w:rsidRPr="00CA4F0A" w:rsidR="003218DD">
        <w:rPr>
          <w:rFonts w:ascii="Times New Roman" w:hAnsi="Times New Roman" w:cs="Times New Roman"/>
          <w:sz w:val="24"/>
          <w:szCs w:val="24"/>
        </w:rPr>
        <w:t xml:space="preserve">capitalist </w:t>
      </w:r>
      <w:r w:rsidRPr="00CA4F0A" w:rsidR="00AB4026">
        <w:rPr>
          <w:rFonts w:ascii="Times New Roman" w:hAnsi="Times New Roman" w:cs="Times New Roman"/>
          <w:sz w:val="24"/>
          <w:szCs w:val="24"/>
        </w:rPr>
        <w:t xml:space="preserve">economy </w:t>
      </w:r>
      <w:r w:rsidRPr="00CA4F0A" w:rsidR="00C177C6">
        <w:rPr>
          <w:rFonts w:ascii="Times New Roman" w:hAnsi="Times New Roman" w:cs="Times New Roman"/>
          <w:sz w:val="24"/>
          <w:szCs w:val="24"/>
        </w:rPr>
        <w:t xml:space="preserve">and the </w:t>
      </w:r>
      <w:r w:rsidRPr="00CA4F0A" w:rsidR="00FA0C83">
        <w:rPr>
          <w:rFonts w:ascii="Times New Roman" w:hAnsi="Times New Roman" w:cs="Times New Roman"/>
          <w:sz w:val="24"/>
          <w:szCs w:val="24"/>
        </w:rPr>
        <w:t xml:space="preserve">revival of </w:t>
      </w:r>
      <w:r w:rsidRPr="00CA4F0A" w:rsidR="004B1398">
        <w:rPr>
          <w:rFonts w:ascii="Times New Roman" w:hAnsi="Times New Roman" w:cs="Times New Roman"/>
          <w:sz w:val="24"/>
          <w:szCs w:val="24"/>
        </w:rPr>
        <w:t>socialism</w:t>
      </w:r>
      <w:r w:rsidRPr="00CA4F0A" w:rsidR="001C643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B7E72" w:rsidRPr="00CA4F0A" w:rsidP="00CA4F0A" w14:paraId="681298DF" w14:textId="31F65CE1">
      <w:pPr>
        <w:pStyle w:val="ListParagraph"/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CA4F0A" w:rsidR="00903756">
        <w:rPr>
          <w:rFonts w:ascii="Times New Roman" w:hAnsi="Times New Roman" w:cs="Times New Roman"/>
          <w:b/>
          <w:bCs/>
          <w:sz w:val="24"/>
          <w:szCs w:val="24"/>
        </w:rPr>
        <w:t>quality</w:t>
      </w:r>
      <w:r w:rsidRPr="00CA4F0A" w:rsidR="00C70AA1">
        <w:rPr>
          <w:rFonts w:ascii="Times New Roman" w:hAnsi="Times New Roman" w:cs="Times New Roman"/>
          <w:b/>
          <w:bCs/>
          <w:sz w:val="24"/>
          <w:szCs w:val="24"/>
        </w:rPr>
        <w:t>, Solidarity</w:t>
      </w:r>
      <w:r w:rsidRPr="00CA4F0A" w:rsidR="00343DC2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CA4F0A" w:rsidR="00C70AA1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Pr="00CA4F0A" w:rsidR="00485B30">
        <w:rPr>
          <w:rFonts w:ascii="Times New Roman" w:hAnsi="Times New Roman" w:cs="Times New Roman"/>
          <w:b/>
          <w:bCs/>
          <w:sz w:val="24"/>
          <w:szCs w:val="24"/>
        </w:rPr>
        <w:t>Sustainability</w:t>
      </w:r>
    </w:p>
    <w:p w:rsidR="00485B30" w:rsidRPr="00CA4F0A" w:rsidP="00CA4F0A" w14:paraId="138BA020" w14:textId="3D9616F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Capitalism </w:t>
      </w:r>
      <w:r w:rsidRPr="00CA4F0A" w:rsidR="00471F9F">
        <w:rPr>
          <w:rFonts w:ascii="Times New Roman" w:hAnsi="Times New Roman" w:cs="Times New Roman"/>
          <w:sz w:val="24"/>
          <w:szCs w:val="24"/>
        </w:rPr>
        <w:t xml:space="preserve">in the present </w:t>
      </w:r>
      <w:r w:rsidRPr="00CA4F0A" w:rsidR="00245035">
        <w:rPr>
          <w:rFonts w:ascii="Times New Roman" w:hAnsi="Times New Roman" w:cs="Times New Roman"/>
          <w:sz w:val="24"/>
          <w:szCs w:val="24"/>
        </w:rPr>
        <w:t xml:space="preserve">neoliberal </w:t>
      </w:r>
      <w:r w:rsidRPr="00CA4F0A" w:rsidR="00ED7C06">
        <w:rPr>
          <w:rFonts w:ascii="Times New Roman" w:hAnsi="Times New Roman" w:cs="Times New Roman"/>
          <w:sz w:val="24"/>
          <w:szCs w:val="24"/>
        </w:rPr>
        <w:t>appearance</w:t>
      </w:r>
      <w:r w:rsidRPr="00CA4F0A" w:rsidR="00B23185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0D4329">
        <w:rPr>
          <w:rFonts w:ascii="Times New Roman" w:hAnsi="Times New Roman" w:cs="Times New Roman"/>
          <w:sz w:val="24"/>
          <w:szCs w:val="24"/>
        </w:rPr>
        <w:t xml:space="preserve">is not </w:t>
      </w:r>
      <w:r w:rsidRPr="00CA4F0A" w:rsidR="0029710B">
        <w:rPr>
          <w:rFonts w:ascii="Times New Roman" w:hAnsi="Times New Roman" w:cs="Times New Roman"/>
          <w:sz w:val="24"/>
          <w:szCs w:val="24"/>
        </w:rPr>
        <w:t xml:space="preserve">going to </w:t>
      </w:r>
      <w:r w:rsidRPr="00CA4F0A" w:rsidR="0049559E">
        <w:rPr>
          <w:rFonts w:ascii="Times New Roman" w:hAnsi="Times New Roman" w:cs="Times New Roman"/>
          <w:sz w:val="24"/>
          <w:szCs w:val="24"/>
        </w:rPr>
        <w:t xml:space="preserve">offer </w:t>
      </w:r>
      <w:r w:rsidRPr="00CA4F0A" w:rsidR="009609A5">
        <w:rPr>
          <w:rFonts w:ascii="Times New Roman" w:hAnsi="Times New Roman" w:cs="Times New Roman"/>
          <w:sz w:val="24"/>
          <w:szCs w:val="24"/>
        </w:rPr>
        <w:t xml:space="preserve">a better </w:t>
      </w:r>
      <w:r w:rsidRPr="00CA4F0A" w:rsidR="00027CAE">
        <w:rPr>
          <w:rFonts w:ascii="Times New Roman" w:hAnsi="Times New Roman" w:cs="Times New Roman"/>
          <w:sz w:val="24"/>
          <w:szCs w:val="24"/>
        </w:rPr>
        <w:t xml:space="preserve">material </w:t>
      </w:r>
      <w:r w:rsidRPr="00CA4F0A" w:rsidR="00C02DFF">
        <w:rPr>
          <w:rFonts w:ascii="Times New Roman" w:hAnsi="Times New Roman" w:cs="Times New Roman"/>
          <w:sz w:val="24"/>
          <w:szCs w:val="24"/>
        </w:rPr>
        <w:t>of justice and security.</w:t>
      </w:r>
    </w:p>
    <w:p w:rsidR="000228C8" w:rsidRPr="00CA4F0A" w:rsidP="00CA4F0A" w14:paraId="41FD0689" w14:textId="06B282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>Capitalism social and political dominance</w:t>
      </w:r>
      <w:r w:rsidRPr="00CA4F0A" w:rsidR="00D83768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1E0329">
        <w:rPr>
          <w:rFonts w:ascii="Times New Roman" w:hAnsi="Times New Roman" w:cs="Times New Roman"/>
          <w:sz w:val="24"/>
          <w:szCs w:val="24"/>
        </w:rPr>
        <w:t>notwithstanding</w:t>
      </w:r>
      <w:r w:rsidRPr="00CA4F0A" w:rsidR="008A2CAE">
        <w:rPr>
          <w:rFonts w:ascii="Times New Roman" w:hAnsi="Times New Roman" w:cs="Times New Roman"/>
          <w:sz w:val="24"/>
          <w:szCs w:val="24"/>
        </w:rPr>
        <w:t xml:space="preserve"> its </w:t>
      </w:r>
      <w:r w:rsidRPr="00CA4F0A">
        <w:rPr>
          <w:rFonts w:ascii="Times New Roman" w:hAnsi="Times New Roman" w:cs="Times New Roman"/>
          <w:sz w:val="24"/>
          <w:szCs w:val="24"/>
        </w:rPr>
        <w:t>major</w:t>
      </w:r>
      <w:r w:rsidRPr="00CA4F0A" w:rsidR="0037646D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44715F">
        <w:rPr>
          <w:rFonts w:ascii="Times New Roman" w:hAnsi="Times New Roman" w:cs="Times New Roman"/>
          <w:sz w:val="24"/>
          <w:szCs w:val="24"/>
        </w:rPr>
        <w:t xml:space="preserve">crisis </w:t>
      </w:r>
      <w:r w:rsidRPr="00CA4F0A" w:rsidR="00296F54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CD1A00">
        <w:rPr>
          <w:rFonts w:ascii="Times New Roman" w:hAnsi="Times New Roman" w:cs="Times New Roman"/>
          <w:sz w:val="24"/>
          <w:szCs w:val="24"/>
        </w:rPr>
        <w:t>ongoing</w:t>
      </w:r>
      <w:r w:rsidRPr="00CA4F0A" w:rsidR="005B2555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6E440B">
        <w:rPr>
          <w:rFonts w:ascii="Times New Roman" w:hAnsi="Times New Roman" w:cs="Times New Roman"/>
          <w:sz w:val="24"/>
          <w:szCs w:val="24"/>
        </w:rPr>
        <w:t>incapacity</w:t>
      </w:r>
      <w:r w:rsidRPr="00CA4F0A" w:rsidR="00ED587A">
        <w:rPr>
          <w:rFonts w:ascii="Times New Roman" w:hAnsi="Times New Roman" w:cs="Times New Roman"/>
          <w:sz w:val="24"/>
          <w:szCs w:val="24"/>
        </w:rPr>
        <w:t xml:space="preserve"> to </w:t>
      </w:r>
      <w:r w:rsidRPr="00CA4F0A" w:rsidR="001C189D">
        <w:rPr>
          <w:rFonts w:ascii="Times New Roman" w:hAnsi="Times New Roman" w:cs="Times New Roman"/>
          <w:sz w:val="24"/>
          <w:szCs w:val="24"/>
        </w:rPr>
        <w:t xml:space="preserve">offer </w:t>
      </w:r>
      <w:r w:rsidRPr="00CA4F0A" w:rsidR="006E440B">
        <w:rPr>
          <w:rFonts w:ascii="Times New Roman" w:hAnsi="Times New Roman" w:cs="Times New Roman"/>
          <w:sz w:val="24"/>
          <w:szCs w:val="24"/>
        </w:rPr>
        <w:t>comprehensive</w:t>
      </w:r>
      <w:r w:rsidRPr="00CA4F0A" w:rsidR="00686F83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8445A0">
        <w:rPr>
          <w:rFonts w:ascii="Times New Roman" w:hAnsi="Times New Roman" w:cs="Times New Roman"/>
          <w:sz w:val="24"/>
          <w:szCs w:val="24"/>
        </w:rPr>
        <w:t xml:space="preserve">development </w:t>
      </w:r>
      <w:r w:rsidRPr="00CA4F0A" w:rsidR="007B7D4E">
        <w:rPr>
          <w:rFonts w:ascii="Times New Roman" w:hAnsi="Times New Roman" w:cs="Times New Roman"/>
          <w:sz w:val="24"/>
          <w:szCs w:val="24"/>
        </w:rPr>
        <w:t xml:space="preserve">or social justice. </w:t>
      </w:r>
    </w:p>
    <w:p w:rsidR="009619D9" w:rsidRPr="00CA4F0A" w:rsidP="00CA4F0A" w14:paraId="15885B29" w14:textId="6A67FA3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>Universal</w:t>
      </w:r>
      <w:r w:rsidRPr="00CA4F0A" w:rsidR="004010D6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E4357">
        <w:rPr>
          <w:rFonts w:ascii="Times New Roman" w:hAnsi="Times New Roman" w:cs="Times New Roman"/>
          <w:sz w:val="24"/>
          <w:szCs w:val="24"/>
        </w:rPr>
        <w:t xml:space="preserve">capitalism </w:t>
      </w:r>
      <w:r w:rsidRPr="00CA4F0A" w:rsidR="003E4096">
        <w:rPr>
          <w:rFonts w:ascii="Times New Roman" w:hAnsi="Times New Roman" w:cs="Times New Roman"/>
          <w:sz w:val="24"/>
          <w:szCs w:val="24"/>
        </w:rPr>
        <w:t xml:space="preserve">has </w:t>
      </w:r>
      <w:r w:rsidRPr="00CA4F0A" w:rsidR="00CF6E37">
        <w:rPr>
          <w:rFonts w:ascii="Times New Roman" w:hAnsi="Times New Roman" w:cs="Times New Roman"/>
          <w:sz w:val="24"/>
          <w:szCs w:val="24"/>
        </w:rPr>
        <w:t xml:space="preserve">always </w:t>
      </w:r>
      <w:r w:rsidRPr="00CA4F0A" w:rsidR="00DE3D97">
        <w:rPr>
          <w:rFonts w:ascii="Times New Roman" w:hAnsi="Times New Roman" w:cs="Times New Roman"/>
          <w:sz w:val="24"/>
          <w:szCs w:val="24"/>
        </w:rPr>
        <w:t xml:space="preserve">experienced </w:t>
      </w:r>
      <w:r w:rsidRPr="00CA4F0A" w:rsidR="00765D8F">
        <w:rPr>
          <w:rFonts w:ascii="Times New Roman" w:hAnsi="Times New Roman" w:cs="Times New Roman"/>
          <w:sz w:val="24"/>
          <w:szCs w:val="24"/>
        </w:rPr>
        <w:t xml:space="preserve">both </w:t>
      </w:r>
      <w:r w:rsidRPr="00CA4F0A" w:rsidR="005545D2">
        <w:rPr>
          <w:rFonts w:ascii="Times New Roman" w:hAnsi="Times New Roman" w:cs="Times New Roman"/>
          <w:sz w:val="24"/>
          <w:szCs w:val="24"/>
        </w:rPr>
        <w:t xml:space="preserve">locational and </w:t>
      </w:r>
      <w:r w:rsidRPr="00CA4F0A" w:rsidR="00432A7A">
        <w:rPr>
          <w:rFonts w:ascii="Times New Roman" w:hAnsi="Times New Roman" w:cs="Times New Roman"/>
          <w:sz w:val="24"/>
          <w:szCs w:val="24"/>
        </w:rPr>
        <w:t xml:space="preserve">geographical </w:t>
      </w:r>
      <w:r w:rsidRPr="00CA4F0A" w:rsidR="00096ECF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CA4F0A" w:rsidR="009D039A">
        <w:rPr>
          <w:rFonts w:ascii="Times New Roman" w:hAnsi="Times New Roman" w:cs="Times New Roman"/>
          <w:sz w:val="24"/>
          <w:szCs w:val="24"/>
        </w:rPr>
        <w:t>in its productive structures.</w:t>
      </w:r>
    </w:p>
    <w:p w:rsidR="004926E6" w:rsidRPr="00CA4F0A" w:rsidP="00CA4F0A" w14:paraId="75E80AB4" w14:textId="4B3925B2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733D61">
        <w:rPr>
          <w:rFonts w:ascii="Times New Roman" w:hAnsi="Times New Roman" w:cs="Times New Roman"/>
          <w:sz w:val="24"/>
          <w:szCs w:val="24"/>
        </w:rPr>
        <w:t xml:space="preserve">idea </w:t>
      </w:r>
      <w:r w:rsidRPr="00CA4F0A" w:rsidR="00DB72FE">
        <w:rPr>
          <w:rFonts w:ascii="Times New Roman" w:hAnsi="Times New Roman" w:cs="Times New Roman"/>
          <w:sz w:val="24"/>
          <w:szCs w:val="24"/>
        </w:rPr>
        <w:t xml:space="preserve">behind capitalism </w:t>
      </w:r>
      <w:r w:rsidRPr="00CA4F0A" w:rsidR="0067637D">
        <w:rPr>
          <w:rFonts w:ascii="Times New Roman" w:hAnsi="Times New Roman" w:cs="Times New Roman"/>
          <w:sz w:val="24"/>
          <w:szCs w:val="24"/>
        </w:rPr>
        <w:t xml:space="preserve">is </w:t>
      </w:r>
      <w:r w:rsidRPr="00CA4F0A" w:rsidR="00343DC2">
        <w:rPr>
          <w:rFonts w:ascii="Times New Roman" w:hAnsi="Times New Roman" w:cs="Times New Roman"/>
          <w:sz w:val="24"/>
          <w:szCs w:val="24"/>
        </w:rPr>
        <w:t>exploiting and needing</w:t>
      </w:r>
      <w:r w:rsidRPr="00CA4F0A" w:rsidR="00920810">
        <w:rPr>
          <w:rFonts w:ascii="Times New Roman" w:hAnsi="Times New Roman" w:cs="Times New Roman"/>
          <w:sz w:val="24"/>
          <w:szCs w:val="24"/>
        </w:rPr>
        <w:t xml:space="preserve"> to </w:t>
      </w:r>
      <w:r w:rsidRPr="00CA4F0A" w:rsidR="001579F6">
        <w:rPr>
          <w:rFonts w:ascii="Times New Roman" w:hAnsi="Times New Roman" w:cs="Times New Roman"/>
          <w:sz w:val="24"/>
          <w:szCs w:val="24"/>
        </w:rPr>
        <w:t xml:space="preserve">control </w:t>
      </w:r>
      <w:r w:rsidRPr="00CA4F0A" w:rsidR="005A1036">
        <w:rPr>
          <w:rFonts w:ascii="Times New Roman" w:hAnsi="Times New Roman" w:cs="Times New Roman"/>
          <w:sz w:val="24"/>
          <w:szCs w:val="24"/>
        </w:rPr>
        <w:t>nature</w:t>
      </w:r>
      <w:r w:rsidRPr="00CA4F0A" w:rsidR="00FD41ED">
        <w:rPr>
          <w:rFonts w:ascii="Times New Roman" w:hAnsi="Times New Roman" w:cs="Times New Roman"/>
          <w:sz w:val="24"/>
          <w:szCs w:val="24"/>
        </w:rPr>
        <w:t xml:space="preserve"> by </w:t>
      </w:r>
      <w:r w:rsidRPr="00CA4F0A" w:rsidR="00F80509">
        <w:rPr>
          <w:rFonts w:ascii="Times New Roman" w:hAnsi="Times New Roman" w:cs="Times New Roman"/>
          <w:sz w:val="24"/>
          <w:szCs w:val="24"/>
        </w:rPr>
        <w:t xml:space="preserve">privatizing </w:t>
      </w:r>
      <w:r w:rsidRPr="00CA4F0A" w:rsidR="00300675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7D5356">
        <w:rPr>
          <w:rFonts w:ascii="Times New Roman" w:hAnsi="Times New Roman" w:cs="Times New Roman"/>
          <w:sz w:val="24"/>
          <w:szCs w:val="24"/>
        </w:rPr>
        <w:t xml:space="preserve">making </w:t>
      </w:r>
      <w:r w:rsidRPr="00CA4F0A" w:rsidR="00E24DF8">
        <w:rPr>
          <w:rFonts w:ascii="Times New Roman" w:hAnsi="Times New Roman" w:cs="Times New Roman"/>
          <w:sz w:val="24"/>
          <w:szCs w:val="24"/>
        </w:rPr>
        <w:t>possession</w:t>
      </w:r>
      <w:r w:rsidRPr="00CA4F0A" w:rsidR="007D5356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E24DF8">
        <w:rPr>
          <w:rFonts w:ascii="Times New Roman" w:hAnsi="Times New Roman" w:cs="Times New Roman"/>
          <w:sz w:val="24"/>
          <w:szCs w:val="24"/>
        </w:rPr>
        <w:t>c</w:t>
      </w:r>
      <w:r w:rsidRPr="00CA4F0A" w:rsidR="003C295B">
        <w:rPr>
          <w:rFonts w:ascii="Times New Roman" w:hAnsi="Times New Roman" w:cs="Times New Roman"/>
          <w:sz w:val="24"/>
          <w:szCs w:val="24"/>
        </w:rPr>
        <w:t>oncentrated</w:t>
      </w:r>
      <w:r w:rsidRPr="00CA4F0A" w:rsidR="00831718">
        <w:rPr>
          <w:rFonts w:ascii="Times New Roman" w:hAnsi="Times New Roman" w:cs="Times New Roman"/>
          <w:sz w:val="24"/>
          <w:szCs w:val="24"/>
        </w:rPr>
        <w:t>.</w:t>
      </w:r>
    </w:p>
    <w:p w:rsidR="00D914E2" w:rsidRPr="00CA4F0A" w:rsidP="00CA4F0A" w14:paraId="5D2BF7C7" w14:textId="6C2D476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>U</w:t>
      </w:r>
      <w:r w:rsidRPr="00CA4F0A" w:rsidR="0059551A">
        <w:rPr>
          <w:rFonts w:ascii="Times New Roman" w:hAnsi="Times New Roman" w:cs="Times New Roman"/>
          <w:sz w:val="24"/>
          <w:szCs w:val="24"/>
        </w:rPr>
        <w:t xml:space="preserve">nequal </w:t>
      </w:r>
      <w:r w:rsidRPr="00CA4F0A" w:rsidR="007565A8">
        <w:rPr>
          <w:rFonts w:ascii="Times New Roman" w:hAnsi="Times New Roman" w:cs="Times New Roman"/>
          <w:sz w:val="24"/>
          <w:szCs w:val="24"/>
        </w:rPr>
        <w:t xml:space="preserve">control </w:t>
      </w:r>
      <w:r w:rsidRPr="00CA4F0A" w:rsidR="00CD2E81">
        <w:rPr>
          <w:rFonts w:ascii="Times New Roman" w:hAnsi="Times New Roman" w:cs="Times New Roman"/>
          <w:sz w:val="24"/>
          <w:szCs w:val="24"/>
        </w:rPr>
        <w:t xml:space="preserve">of natural </w:t>
      </w:r>
      <w:r w:rsidRPr="00CA4F0A" w:rsidR="00EC6F68">
        <w:rPr>
          <w:rFonts w:ascii="Times New Roman" w:hAnsi="Times New Roman" w:cs="Times New Roman"/>
          <w:sz w:val="24"/>
          <w:szCs w:val="24"/>
        </w:rPr>
        <w:t>resources</w:t>
      </w:r>
      <w:r w:rsidRPr="00CA4F0A" w:rsidR="00CD2E81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CA4F0A" w:rsidR="00E406A4">
        <w:rPr>
          <w:rFonts w:ascii="Times New Roman" w:hAnsi="Times New Roman" w:cs="Times New Roman"/>
          <w:sz w:val="24"/>
          <w:szCs w:val="24"/>
        </w:rPr>
        <w:t xml:space="preserve">land </w:t>
      </w:r>
      <w:r w:rsidRPr="00CA4F0A" w:rsidR="00E544BC">
        <w:rPr>
          <w:rFonts w:ascii="Times New Roman" w:hAnsi="Times New Roman" w:cs="Times New Roman"/>
          <w:sz w:val="24"/>
          <w:szCs w:val="24"/>
        </w:rPr>
        <w:t>antagonistically affects</w:t>
      </w:r>
      <w:r w:rsidRPr="00CA4F0A" w:rsidR="00693E85">
        <w:rPr>
          <w:rFonts w:ascii="Times New Roman" w:hAnsi="Times New Roman" w:cs="Times New Roman"/>
          <w:sz w:val="24"/>
          <w:szCs w:val="24"/>
        </w:rPr>
        <w:t xml:space="preserve"> agricultural </w:t>
      </w:r>
      <w:r w:rsidRPr="00CA4F0A" w:rsidR="00C33366">
        <w:rPr>
          <w:rFonts w:ascii="Times New Roman" w:hAnsi="Times New Roman" w:cs="Times New Roman"/>
          <w:sz w:val="24"/>
          <w:szCs w:val="24"/>
        </w:rPr>
        <w:t xml:space="preserve">productivity </w:t>
      </w:r>
      <w:r w:rsidRPr="00CA4F0A" w:rsidR="00B32431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E544BC">
        <w:rPr>
          <w:rFonts w:ascii="Times New Roman" w:hAnsi="Times New Roman" w:cs="Times New Roman"/>
          <w:sz w:val="24"/>
          <w:szCs w:val="24"/>
        </w:rPr>
        <w:t>home market developmen</w:t>
      </w:r>
      <w:r w:rsidRPr="00CA4F0A" w:rsidR="002429D2">
        <w:rPr>
          <w:rFonts w:ascii="Times New Roman" w:hAnsi="Times New Roman" w:cs="Times New Roman"/>
          <w:sz w:val="24"/>
          <w:szCs w:val="24"/>
        </w:rPr>
        <w:t>t</w:t>
      </w:r>
      <w:r w:rsidRPr="00CA4F0A" w:rsidR="00844021">
        <w:rPr>
          <w:rFonts w:ascii="Times New Roman" w:hAnsi="Times New Roman" w:cs="Times New Roman"/>
          <w:sz w:val="24"/>
          <w:szCs w:val="24"/>
        </w:rPr>
        <w:t>.</w:t>
      </w:r>
    </w:p>
    <w:p w:rsidR="007C2EFA" w:rsidRPr="00CA4F0A" w:rsidP="00CA4F0A" w14:paraId="1448B239" w14:textId="5CB0BD37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CA4F0A" w:rsidR="00F97644">
        <w:rPr>
          <w:rFonts w:ascii="Times New Roman" w:hAnsi="Times New Roman" w:cs="Times New Roman"/>
          <w:b/>
          <w:bCs/>
          <w:sz w:val="24"/>
          <w:szCs w:val="24"/>
        </w:rPr>
        <w:t>olution:</w:t>
      </w:r>
      <w:r w:rsidRPr="00CA4F0A" w:rsidR="00F97644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B943FA">
        <w:rPr>
          <w:rFonts w:ascii="Times New Roman" w:hAnsi="Times New Roman" w:cs="Times New Roman"/>
          <w:sz w:val="24"/>
          <w:szCs w:val="24"/>
        </w:rPr>
        <w:t xml:space="preserve">countries need to create an </w:t>
      </w:r>
      <w:r w:rsidRPr="00CA4F0A" w:rsidR="00964C91">
        <w:rPr>
          <w:rFonts w:ascii="Times New Roman" w:hAnsi="Times New Roman" w:cs="Times New Roman"/>
          <w:sz w:val="24"/>
          <w:szCs w:val="24"/>
        </w:rPr>
        <w:t xml:space="preserve">ideal society </w:t>
      </w:r>
      <w:r w:rsidRPr="00CA4F0A" w:rsidR="00EF600A">
        <w:rPr>
          <w:rFonts w:ascii="Times New Roman" w:hAnsi="Times New Roman" w:cs="Times New Roman"/>
          <w:sz w:val="24"/>
          <w:szCs w:val="24"/>
        </w:rPr>
        <w:t xml:space="preserve">where </w:t>
      </w:r>
      <w:r w:rsidRPr="00CA4F0A" w:rsidR="00836576">
        <w:rPr>
          <w:rFonts w:ascii="Times New Roman" w:hAnsi="Times New Roman" w:cs="Times New Roman"/>
          <w:sz w:val="24"/>
          <w:szCs w:val="24"/>
        </w:rPr>
        <w:t>person fundamental conditions of life</w:t>
      </w:r>
      <w:r w:rsidRPr="00CA4F0A" w:rsidR="00F94B28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807747">
        <w:rPr>
          <w:rFonts w:ascii="Times New Roman" w:hAnsi="Times New Roman" w:cs="Times New Roman"/>
          <w:sz w:val="24"/>
          <w:szCs w:val="24"/>
        </w:rPr>
        <w:t xml:space="preserve">are </w:t>
      </w:r>
      <w:r w:rsidRPr="00CA4F0A" w:rsidR="00474D48">
        <w:rPr>
          <w:rFonts w:ascii="Times New Roman" w:hAnsi="Times New Roman" w:cs="Times New Roman"/>
          <w:sz w:val="24"/>
          <w:szCs w:val="24"/>
        </w:rPr>
        <w:t xml:space="preserve">not affected by </w:t>
      </w:r>
      <w:r w:rsidRPr="00CA4F0A" w:rsidR="00FB07CE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101DD5">
        <w:rPr>
          <w:rFonts w:ascii="Times New Roman" w:hAnsi="Times New Roman" w:cs="Times New Roman"/>
          <w:sz w:val="24"/>
          <w:szCs w:val="24"/>
        </w:rPr>
        <w:t xml:space="preserve">things they cannot control. </w:t>
      </w:r>
      <w:r w:rsidRPr="00CA4F0A" w:rsidR="002B3740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CA4F0A" w:rsidR="00E544BC">
        <w:rPr>
          <w:rFonts w:ascii="Times New Roman" w:hAnsi="Times New Roman" w:cs="Times New Roman"/>
          <w:sz w:val="24"/>
          <w:szCs w:val="24"/>
        </w:rPr>
        <w:t xml:space="preserve">people need </w:t>
      </w:r>
      <w:r w:rsidRPr="00CA4F0A" w:rsidR="00B42F0C">
        <w:rPr>
          <w:rFonts w:ascii="Times New Roman" w:hAnsi="Times New Roman" w:cs="Times New Roman"/>
          <w:sz w:val="24"/>
          <w:szCs w:val="24"/>
        </w:rPr>
        <w:t xml:space="preserve">a secure </w:t>
      </w:r>
      <w:r w:rsidRPr="00CA4F0A" w:rsidR="000A7786">
        <w:rPr>
          <w:rFonts w:ascii="Times New Roman" w:hAnsi="Times New Roman" w:cs="Times New Roman"/>
          <w:sz w:val="24"/>
          <w:szCs w:val="24"/>
        </w:rPr>
        <w:t xml:space="preserve">home, </w:t>
      </w:r>
      <w:r w:rsidRPr="00CA4F0A" w:rsidR="00627ADA">
        <w:rPr>
          <w:rFonts w:ascii="Times New Roman" w:hAnsi="Times New Roman" w:cs="Times New Roman"/>
          <w:sz w:val="24"/>
          <w:szCs w:val="24"/>
        </w:rPr>
        <w:t>food and security</w:t>
      </w:r>
      <w:r w:rsidRPr="00CA4F0A" w:rsidR="009B56CE">
        <w:rPr>
          <w:rFonts w:ascii="Times New Roman" w:hAnsi="Times New Roman" w:cs="Times New Roman"/>
          <w:sz w:val="24"/>
          <w:szCs w:val="24"/>
        </w:rPr>
        <w:t xml:space="preserve">, </w:t>
      </w:r>
      <w:r w:rsidRPr="00CA4F0A" w:rsidR="00696547">
        <w:rPr>
          <w:rFonts w:ascii="Times New Roman" w:hAnsi="Times New Roman" w:cs="Times New Roman"/>
          <w:sz w:val="24"/>
          <w:szCs w:val="24"/>
        </w:rPr>
        <w:t>education</w:t>
      </w:r>
      <w:r w:rsidRPr="00CA4F0A">
        <w:rPr>
          <w:rFonts w:ascii="Times New Roman" w:hAnsi="Times New Roman" w:cs="Times New Roman"/>
          <w:sz w:val="24"/>
          <w:szCs w:val="24"/>
        </w:rPr>
        <w:t>,</w:t>
      </w:r>
      <w:r w:rsidRPr="00CA4F0A" w:rsidR="00696547">
        <w:rPr>
          <w:rFonts w:ascii="Times New Roman" w:hAnsi="Times New Roman" w:cs="Times New Roman"/>
          <w:sz w:val="24"/>
          <w:szCs w:val="24"/>
        </w:rPr>
        <w:t xml:space="preserve"> and </w:t>
      </w:r>
      <w:r w:rsidRPr="00CA4F0A" w:rsidR="008D1879">
        <w:rPr>
          <w:rFonts w:ascii="Times New Roman" w:hAnsi="Times New Roman" w:cs="Times New Roman"/>
          <w:sz w:val="24"/>
          <w:szCs w:val="24"/>
        </w:rPr>
        <w:t xml:space="preserve">social participation. </w:t>
      </w:r>
      <w:r w:rsidRPr="00CA4F0A" w:rsidR="00C46A5B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CA4F0A" w:rsidR="00967654">
        <w:rPr>
          <w:rFonts w:ascii="Times New Roman" w:hAnsi="Times New Roman" w:cs="Times New Roman"/>
          <w:sz w:val="24"/>
          <w:szCs w:val="24"/>
        </w:rPr>
        <w:t xml:space="preserve">social </w:t>
      </w:r>
      <w:r w:rsidRPr="00CA4F0A" w:rsidR="005F4FC1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7B1929">
        <w:rPr>
          <w:rFonts w:ascii="Times New Roman" w:hAnsi="Times New Roman" w:cs="Times New Roman"/>
          <w:sz w:val="24"/>
          <w:szCs w:val="24"/>
        </w:rPr>
        <w:t xml:space="preserve">cultural </w:t>
      </w:r>
      <w:r w:rsidRPr="00CA4F0A" w:rsidR="00606C6C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CA4F0A" w:rsidR="00A316FA">
        <w:rPr>
          <w:rFonts w:ascii="Times New Roman" w:hAnsi="Times New Roman" w:cs="Times New Roman"/>
          <w:sz w:val="24"/>
          <w:szCs w:val="24"/>
        </w:rPr>
        <w:t xml:space="preserve">will not end </w:t>
      </w:r>
      <w:r w:rsidRPr="00CA4F0A" w:rsidR="00DA45F1">
        <w:rPr>
          <w:rFonts w:ascii="Times New Roman" w:hAnsi="Times New Roman" w:cs="Times New Roman"/>
          <w:sz w:val="24"/>
          <w:szCs w:val="24"/>
        </w:rPr>
        <w:t xml:space="preserve">because they make life </w:t>
      </w:r>
      <w:r w:rsidRPr="00CA4F0A">
        <w:rPr>
          <w:rFonts w:ascii="Times New Roman" w:hAnsi="Times New Roman" w:cs="Times New Roman"/>
          <w:sz w:val="24"/>
          <w:szCs w:val="24"/>
        </w:rPr>
        <w:t>enjoyable</w:t>
      </w:r>
      <w:r w:rsidRPr="00CA4F0A" w:rsidR="0088473C">
        <w:rPr>
          <w:rFonts w:ascii="Times New Roman" w:hAnsi="Times New Roman" w:cs="Times New Roman"/>
          <w:sz w:val="24"/>
          <w:szCs w:val="24"/>
        </w:rPr>
        <w:t>.</w:t>
      </w:r>
    </w:p>
    <w:p w:rsidR="009E6A10" w:rsidRPr="00CA4F0A" w:rsidP="00CA4F0A" w14:paraId="56DFEB78" w14:textId="0357D055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Pr="00CA4F0A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B25F27">
        <w:rPr>
          <w:rFonts w:ascii="Times New Roman" w:hAnsi="Times New Roman" w:cs="Times New Roman"/>
          <w:sz w:val="24"/>
          <w:szCs w:val="24"/>
        </w:rPr>
        <w:t xml:space="preserve">the economic </w:t>
      </w:r>
      <w:r w:rsidRPr="00CA4F0A" w:rsidR="00F803B7">
        <w:rPr>
          <w:rFonts w:ascii="Times New Roman" w:hAnsi="Times New Roman" w:cs="Times New Roman"/>
          <w:sz w:val="24"/>
          <w:szCs w:val="24"/>
        </w:rPr>
        <w:t>preparations</w:t>
      </w:r>
      <w:r w:rsidRPr="00CA4F0A" w:rsidR="00ED357E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945096">
        <w:rPr>
          <w:rFonts w:ascii="Times New Roman" w:hAnsi="Times New Roman" w:cs="Times New Roman"/>
          <w:sz w:val="24"/>
          <w:szCs w:val="24"/>
        </w:rPr>
        <w:t xml:space="preserve">can be </w:t>
      </w:r>
      <w:r w:rsidRPr="00CA4F0A" w:rsidR="00543054">
        <w:rPr>
          <w:rFonts w:ascii="Times New Roman" w:hAnsi="Times New Roman" w:cs="Times New Roman"/>
          <w:sz w:val="24"/>
          <w:szCs w:val="24"/>
        </w:rPr>
        <w:t>concerned with</w:t>
      </w:r>
      <w:r w:rsidRPr="00CA4F0A" w:rsidR="008B5EFD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D57F3E">
        <w:rPr>
          <w:rFonts w:ascii="Times New Roman" w:hAnsi="Times New Roman" w:cs="Times New Roman"/>
          <w:sz w:val="24"/>
          <w:szCs w:val="24"/>
        </w:rPr>
        <w:t xml:space="preserve">a </w:t>
      </w:r>
      <w:r w:rsidRPr="00CA4F0A" w:rsidR="002F6078">
        <w:rPr>
          <w:rFonts w:ascii="Times New Roman" w:hAnsi="Times New Roman" w:cs="Times New Roman"/>
          <w:sz w:val="24"/>
          <w:szCs w:val="24"/>
        </w:rPr>
        <w:t>modest</w:t>
      </w:r>
      <w:r w:rsidRPr="00CA4F0A" w:rsidR="00D57F3E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208D7">
        <w:rPr>
          <w:rFonts w:ascii="Times New Roman" w:hAnsi="Times New Roman" w:cs="Times New Roman"/>
          <w:sz w:val="24"/>
          <w:szCs w:val="24"/>
        </w:rPr>
        <w:t>development</w:t>
      </w:r>
      <w:r w:rsidRPr="00CA4F0A" w:rsidR="00930159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5E37FB">
        <w:rPr>
          <w:rFonts w:ascii="Times New Roman" w:hAnsi="Times New Roman" w:cs="Times New Roman"/>
          <w:sz w:val="24"/>
          <w:szCs w:val="24"/>
        </w:rPr>
        <w:t xml:space="preserve">of </w:t>
      </w:r>
      <w:r w:rsidRPr="00CA4F0A" w:rsidR="002208D7">
        <w:rPr>
          <w:rFonts w:ascii="Times New Roman" w:hAnsi="Times New Roman" w:cs="Times New Roman"/>
          <w:sz w:val="24"/>
          <w:szCs w:val="24"/>
        </w:rPr>
        <w:t>collective</w:t>
      </w:r>
      <w:r w:rsidRPr="00CA4F0A" w:rsidR="005E37FB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1E3024">
        <w:rPr>
          <w:rFonts w:ascii="Times New Roman" w:hAnsi="Times New Roman" w:cs="Times New Roman"/>
          <w:sz w:val="24"/>
          <w:szCs w:val="24"/>
        </w:rPr>
        <w:t xml:space="preserve">incomes </w:t>
      </w:r>
      <w:r w:rsidRPr="00CA4F0A" w:rsidR="00BC0D1C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FC5C09">
        <w:rPr>
          <w:rFonts w:ascii="Times New Roman" w:hAnsi="Times New Roman" w:cs="Times New Roman"/>
          <w:sz w:val="24"/>
          <w:szCs w:val="24"/>
        </w:rPr>
        <w:t xml:space="preserve">revenues </w:t>
      </w:r>
      <w:r w:rsidRPr="00CA4F0A" w:rsidR="00896DA8">
        <w:rPr>
          <w:rFonts w:ascii="Times New Roman" w:hAnsi="Times New Roman" w:cs="Times New Roman"/>
          <w:sz w:val="24"/>
          <w:szCs w:val="24"/>
        </w:rPr>
        <w:t xml:space="preserve">as the </w:t>
      </w:r>
      <w:r w:rsidRPr="00CA4F0A" w:rsidR="00132859">
        <w:rPr>
          <w:rFonts w:ascii="Times New Roman" w:hAnsi="Times New Roman" w:cs="Times New Roman"/>
          <w:sz w:val="24"/>
          <w:szCs w:val="24"/>
        </w:rPr>
        <w:t xml:space="preserve">most </w:t>
      </w:r>
      <w:r w:rsidRPr="00CA4F0A" w:rsidR="00343DC2">
        <w:rPr>
          <w:rFonts w:ascii="Times New Roman" w:hAnsi="Times New Roman" w:cs="Times New Roman"/>
          <w:sz w:val="24"/>
          <w:szCs w:val="24"/>
        </w:rPr>
        <w:t>important</w:t>
      </w:r>
      <w:r w:rsidRPr="00CA4F0A" w:rsidR="00132859">
        <w:rPr>
          <w:rFonts w:ascii="Times New Roman" w:hAnsi="Times New Roman" w:cs="Times New Roman"/>
          <w:sz w:val="24"/>
          <w:szCs w:val="24"/>
        </w:rPr>
        <w:t xml:space="preserve"> goal</w:t>
      </w:r>
      <w:r w:rsidRPr="00CA4F0A" w:rsidR="008749B1">
        <w:rPr>
          <w:rFonts w:ascii="Times New Roman" w:hAnsi="Times New Roman" w:cs="Times New Roman"/>
          <w:sz w:val="24"/>
          <w:szCs w:val="24"/>
        </w:rPr>
        <w:t xml:space="preserve">s. Therefore, </w:t>
      </w:r>
      <w:r w:rsidRPr="00CA4F0A" w:rsidR="00753CEF">
        <w:rPr>
          <w:rFonts w:ascii="Times New Roman" w:hAnsi="Times New Roman" w:cs="Times New Roman"/>
          <w:sz w:val="24"/>
          <w:szCs w:val="24"/>
        </w:rPr>
        <w:t>other objectives must be considered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753CEF">
        <w:rPr>
          <w:rFonts w:ascii="Times New Roman" w:hAnsi="Times New Roman" w:cs="Times New Roman"/>
          <w:sz w:val="24"/>
          <w:szCs w:val="24"/>
        </w:rPr>
        <w:t xml:space="preserve"> including </w:t>
      </w:r>
      <w:r w:rsidRPr="00CA4F0A" w:rsidR="00343DC2">
        <w:rPr>
          <w:rFonts w:ascii="Times New Roman" w:hAnsi="Times New Roman" w:cs="Times New Roman"/>
          <w:sz w:val="24"/>
          <w:szCs w:val="24"/>
        </w:rPr>
        <w:t>excellent</w:t>
      </w:r>
      <w:r w:rsidRPr="00CA4F0A" w:rsidR="00017F3E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E4E56">
        <w:rPr>
          <w:rFonts w:ascii="Times New Roman" w:hAnsi="Times New Roman" w:cs="Times New Roman"/>
          <w:sz w:val="24"/>
          <w:szCs w:val="24"/>
        </w:rPr>
        <w:t xml:space="preserve">employment chances, </w:t>
      </w:r>
      <w:r w:rsidRPr="00CA4F0A" w:rsidR="00CE1B97">
        <w:rPr>
          <w:rFonts w:ascii="Times New Roman" w:hAnsi="Times New Roman" w:cs="Times New Roman"/>
          <w:sz w:val="24"/>
          <w:szCs w:val="24"/>
        </w:rPr>
        <w:t>proper living conditions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CE1B97">
        <w:rPr>
          <w:rFonts w:ascii="Times New Roman" w:hAnsi="Times New Roman" w:cs="Times New Roman"/>
          <w:sz w:val="24"/>
          <w:szCs w:val="24"/>
        </w:rPr>
        <w:t xml:space="preserve"> and </w:t>
      </w:r>
      <w:r w:rsidRPr="00CA4F0A" w:rsidR="00E544BC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B0223E">
        <w:rPr>
          <w:rFonts w:ascii="Times New Roman" w:hAnsi="Times New Roman" w:cs="Times New Roman"/>
          <w:sz w:val="24"/>
          <w:szCs w:val="24"/>
        </w:rPr>
        <w:t xml:space="preserve">availability of </w:t>
      </w:r>
      <w:r w:rsidRPr="00CA4F0A" w:rsidR="00343DC2">
        <w:rPr>
          <w:rFonts w:ascii="Times New Roman" w:hAnsi="Times New Roman" w:cs="Times New Roman"/>
          <w:sz w:val="24"/>
          <w:szCs w:val="24"/>
        </w:rPr>
        <w:t xml:space="preserve">a </w:t>
      </w:r>
      <w:r w:rsidRPr="00CA4F0A" w:rsidR="00B0223E">
        <w:rPr>
          <w:rFonts w:ascii="Times New Roman" w:hAnsi="Times New Roman" w:cs="Times New Roman"/>
          <w:sz w:val="24"/>
          <w:szCs w:val="24"/>
        </w:rPr>
        <w:t>safe and clean environment.</w:t>
      </w:r>
    </w:p>
    <w:p w:rsidR="00B0223E" w:rsidRPr="00CA4F0A" w:rsidP="00CA4F0A" w14:paraId="036A7C9E" w14:textId="071F6AD7">
      <w:pPr>
        <w:spacing w:line="24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 xml:space="preserve">Understanding </w:t>
      </w:r>
      <w:r w:rsidRPr="00CA4F0A" w:rsidR="00720A54">
        <w:rPr>
          <w:rFonts w:ascii="Times New Roman" w:hAnsi="Times New Roman" w:cs="Times New Roman"/>
          <w:b/>
          <w:bCs/>
          <w:sz w:val="24"/>
          <w:szCs w:val="24"/>
        </w:rPr>
        <w:t>France</w:t>
      </w:r>
      <w:r w:rsidRPr="00CA4F0A" w:rsidR="00E544BC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CA4F0A" w:rsidR="00720A54">
        <w:rPr>
          <w:rFonts w:ascii="Times New Roman" w:hAnsi="Times New Roman" w:cs="Times New Roman"/>
          <w:b/>
          <w:bCs/>
          <w:sz w:val="24"/>
          <w:szCs w:val="24"/>
        </w:rPr>
        <w:t xml:space="preserve">s </w:t>
      </w:r>
      <w:r w:rsidRPr="00CA4F0A" w:rsidR="00D25EE9">
        <w:rPr>
          <w:rFonts w:ascii="Times New Roman" w:hAnsi="Times New Roman" w:cs="Times New Roman"/>
          <w:b/>
          <w:bCs/>
          <w:sz w:val="24"/>
          <w:szCs w:val="24"/>
        </w:rPr>
        <w:t>Gilets Jaunes</w:t>
      </w:r>
    </w:p>
    <w:p w:rsidR="00D25EE9" w:rsidRPr="00CA4F0A" w:rsidP="00CA4F0A" w14:paraId="0DB3F0C0" w14:textId="16C0011A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 xml:space="preserve">Introduction: </w:t>
      </w:r>
      <w:r w:rsidRPr="00CA4F0A" w:rsidR="00412126">
        <w:rPr>
          <w:rFonts w:ascii="Times New Roman" w:hAnsi="Times New Roman" w:cs="Times New Roman"/>
          <w:sz w:val="24"/>
          <w:szCs w:val="24"/>
        </w:rPr>
        <w:t xml:space="preserve">many countries </w:t>
      </w:r>
      <w:r w:rsidRPr="00CA4F0A" w:rsidR="00C574CD">
        <w:rPr>
          <w:rFonts w:ascii="Times New Roman" w:hAnsi="Times New Roman" w:cs="Times New Roman"/>
          <w:sz w:val="24"/>
          <w:szCs w:val="24"/>
        </w:rPr>
        <w:t xml:space="preserve">have always </w:t>
      </w:r>
      <w:r w:rsidRPr="00CA4F0A" w:rsidR="00C337F9">
        <w:rPr>
          <w:rFonts w:ascii="Times New Roman" w:hAnsi="Times New Roman" w:cs="Times New Roman"/>
          <w:sz w:val="24"/>
          <w:szCs w:val="24"/>
        </w:rPr>
        <w:t xml:space="preserve">used protest to </w:t>
      </w:r>
      <w:r w:rsidRPr="00CA4F0A" w:rsidR="008116ED">
        <w:rPr>
          <w:rFonts w:ascii="Times New Roman" w:hAnsi="Times New Roman" w:cs="Times New Roman"/>
          <w:sz w:val="24"/>
          <w:szCs w:val="24"/>
        </w:rPr>
        <w:t xml:space="preserve">demand change </w:t>
      </w:r>
      <w:r w:rsidRPr="00CA4F0A" w:rsidR="00C11D55">
        <w:rPr>
          <w:rFonts w:ascii="Times New Roman" w:hAnsi="Times New Roman" w:cs="Times New Roman"/>
          <w:sz w:val="24"/>
          <w:szCs w:val="24"/>
        </w:rPr>
        <w:t xml:space="preserve">in both social </w:t>
      </w:r>
      <w:r w:rsidRPr="00CA4F0A" w:rsidR="0094056F">
        <w:rPr>
          <w:rFonts w:ascii="Times New Roman" w:hAnsi="Times New Roman" w:cs="Times New Roman"/>
          <w:sz w:val="24"/>
          <w:szCs w:val="24"/>
        </w:rPr>
        <w:t xml:space="preserve">and political </w:t>
      </w:r>
      <w:r w:rsidRPr="00CA4F0A" w:rsidR="005D3FEF">
        <w:rPr>
          <w:rFonts w:ascii="Times New Roman" w:hAnsi="Times New Roman" w:cs="Times New Roman"/>
          <w:sz w:val="24"/>
          <w:szCs w:val="24"/>
        </w:rPr>
        <w:t>structure</w:t>
      </w:r>
      <w:r w:rsidRPr="00CA4F0A" w:rsidR="00343DC2">
        <w:rPr>
          <w:rFonts w:ascii="Times New Roman" w:hAnsi="Times New Roman" w:cs="Times New Roman"/>
          <w:sz w:val="24"/>
          <w:szCs w:val="24"/>
        </w:rPr>
        <w:t>s</w:t>
      </w:r>
      <w:r w:rsidRPr="00CA4F0A" w:rsidR="005D3FEF">
        <w:rPr>
          <w:rFonts w:ascii="Times New Roman" w:hAnsi="Times New Roman" w:cs="Times New Roman"/>
          <w:sz w:val="24"/>
          <w:szCs w:val="24"/>
        </w:rPr>
        <w:t xml:space="preserve">. </w:t>
      </w:r>
      <w:r w:rsidRPr="00CA4F0A" w:rsidR="00B828A4">
        <w:rPr>
          <w:rFonts w:ascii="Times New Roman" w:hAnsi="Times New Roman" w:cs="Times New Roman"/>
          <w:sz w:val="24"/>
          <w:szCs w:val="24"/>
        </w:rPr>
        <w:t xml:space="preserve">France </w:t>
      </w:r>
      <w:r w:rsidRPr="00CA4F0A" w:rsidR="006F45B0">
        <w:rPr>
          <w:rFonts w:ascii="Times New Roman" w:hAnsi="Times New Roman" w:cs="Times New Roman"/>
          <w:sz w:val="24"/>
          <w:szCs w:val="24"/>
        </w:rPr>
        <w:t xml:space="preserve">is one of </w:t>
      </w:r>
      <w:r w:rsidRPr="00CA4F0A" w:rsidR="0028542C">
        <w:rPr>
          <w:rFonts w:ascii="Times New Roman" w:hAnsi="Times New Roman" w:cs="Times New Roman"/>
          <w:sz w:val="24"/>
          <w:szCs w:val="24"/>
        </w:rPr>
        <w:t>the</w:t>
      </w:r>
      <w:r w:rsidRPr="00CA4F0A" w:rsidR="006F45B0">
        <w:rPr>
          <w:rFonts w:ascii="Times New Roman" w:hAnsi="Times New Roman" w:cs="Times New Roman"/>
          <w:sz w:val="24"/>
          <w:szCs w:val="24"/>
        </w:rPr>
        <w:t xml:space="preserve"> countries that </w:t>
      </w:r>
      <w:r w:rsidRPr="00CA4F0A" w:rsidR="00E85A08">
        <w:rPr>
          <w:rFonts w:ascii="Times New Roman" w:hAnsi="Times New Roman" w:cs="Times New Roman"/>
          <w:sz w:val="24"/>
          <w:szCs w:val="24"/>
        </w:rPr>
        <w:t xml:space="preserve">people have </w:t>
      </w:r>
      <w:r w:rsidRPr="00CA4F0A" w:rsidR="00626E37">
        <w:rPr>
          <w:rFonts w:ascii="Times New Roman" w:hAnsi="Times New Roman" w:cs="Times New Roman"/>
          <w:sz w:val="24"/>
          <w:szCs w:val="24"/>
        </w:rPr>
        <w:t xml:space="preserve">moved to the street </w:t>
      </w:r>
      <w:r w:rsidRPr="00CA4F0A" w:rsidR="00281527">
        <w:rPr>
          <w:rFonts w:ascii="Times New Roman" w:hAnsi="Times New Roman" w:cs="Times New Roman"/>
          <w:sz w:val="24"/>
          <w:szCs w:val="24"/>
        </w:rPr>
        <w:t>several times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281527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1501B9">
        <w:rPr>
          <w:rFonts w:ascii="Times New Roman" w:hAnsi="Times New Roman" w:cs="Times New Roman"/>
          <w:sz w:val="24"/>
          <w:szCs w:val="24"/>
        </w:rPr>
        <w:t xml:space="preserve">making it </w:t>
      </w:r>
      <w:r w:rsidRPr="00CA4F0A" w:rsidR="00934F84">
        <w:rPr>
          <w:rFonts w:ascii="Times New Roman" w:hAnsi="Times New Roman" w:cs="Times New Roman"/>
          <w:sz w:val="24"/>
          <w:szCs w:val="24"/>
        </w:rPr>
        <w:t xml:space="preserve">a partisan </w:t>
      </w:r>
      <w:r w:rsidRPr="00CA4F0A" w:rsidR="008411CF">
        <w:rPr>
          <w:rFonts w:ascii="Times New Roman" w:hAnsi="Times New Roman" w:cs="Times New Roman"/>
          <w:sz w:val="24"/>
          <w:szCs w:val="24"/>
        </w:rPr>
        <w:t xml:space="preserve">culture to the </w:t>
      </w:r>
      <w:r w:rsidRPr="00CA4F0A" w:rsidR="00673F08">
        <w:rPr>
          <w:rFonts w:ascii="Times New Roman" w:hAnsi="Times New Roman" w:cs="Times New Roman"/>
          <w:sz w:val="24"/>
          <w:szCs w:val="24"/>
        </w:rPr>
        <w:t>citizens.</w:t>
      </w:r>
    </w:p>
    <w:p w:rsidR="00E91E07" w:rsidRPr="00CA4F0A" w:rsidP="00CA4F0A" w14:paraId="4F08969F" w14:textId="4D147C2E">
      <w:pPr>
        <w:spacing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Gilets Jaunes</w:t>
      </w:r>
    </w:p>
    <w:p w:rsidR="00D04A41" w:rsidRPr="00CA4F0A" w:rsidP="00CA4F0A" w14:paraId="25ECE227" w14:textId="49496FBF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French </w:t>
      </w:r>
      <w:r w:rsidRPr="00CA4F0A" w:rsidR="000D4A31">
        <w:rPr>
          <w:rFonts w:ascii="Times New Roman" w:hAnsi="Times New Roman" w:cs="Times New Roman"/>
          <w:sz w:val="24"/>
          <w:szCs w:val="24"/>
        </w:rPr>
        <w:t xml:space="preserve">protests </w:t>
      </w:r>
      <w:r w:rsidRPr="00CA4F0A" w:rsidR="008234E6">
        <w:rPr>
          <w:rFonts w:ascii="Times New Roman" w:hAnsi="Times New Roman" w:cs="Times New Roman"/>
          <w:sz w:val="24"/>
          <w:szCs w:val="24"/>
        </w:rPr>
        <w:t xml:space="preserve">have always </w:t>
      </w:r>
      <w:r w:rsidRPr="00CA4F0A" w:rsidR="0019613B">
        <w:rPr>
          <w:rFonts w:ascii="Times New Roman" w:hAnsi="Times New Roman" w:cs="Times New Roman"/>
          <w:sz w:val="24"/>
          <w:szCs w:val="24"/>
        </w:rPr>
        <w:t xml:space="preserve">been </w:t>
      </w:r>
      <w:r w:rsidRPr="00CA4F0A" w:rsidR="00850414">
        <w:rPr>
          <w:rFonts w:ascii="Times New Roman" w:hAnsi="Times New Roman" w:cs="Times New Roman"/>
          <w:sz w:val="24"/>
          <w:szCs w:val="24"/>
        </w:rPr>
        <w:t>prepared</w:t>
      </w:r>
      <w:r w:rsidRPr="00CA4F0A" w:rsidR="00343DC2">
        <w:rPr>
          <w:rFonts w:ascii="Times New Roman" w:hAnsi="Times New Roman" w:cs="Times New Roman"/>
          <w:sz w:val="24"/>
          <w:szCs w:val="24"/>
        </w:rPr>
        <w:t>,</w:t>
      </w:r>
      <w:r w:rsidRPr="00CA4F0A" w:rsidR="00850414">
        <w:rPr>
          <w:rFonts w:ascii="Times New Roman" w:hAnsi="Times New Roman" w:cs="Times New Roman"/>
          <w:sz w:val="24"/>
          <w:szCs w:val="24"/>
        </w:rPr>
        <w:t xml:space="preserve"> and </w:t>
      </w:r>
      <w:r w:rsidRPr="00CA4F0A" w:rsidR="00B754B7">
        <w:rPr>
          <w:rFonts w:ascii="Times New Roman" w:hAnsi="Times New Roman" w:cs="Times New Roman"/>
          <w:sz w:val="24"/>
          <w:szCs w:val="24"/>
        </w:rPr>
        <w:t xml:space="preserve">unions </w:t>
      </w:r>
      <w:r w:rsidRPr="00CA4F0A" w:rsidR="004439B7">
        <w:rPr>
          <w:rFonts w:ascii="Times New Roman" w:hAnsi="Times New Roman" w:cs="Times New Roman"/>
          <w:sz w:val="24"/>
          <w:szCs w:val="24"/>
        </w:rPr>
        <w:t xml:space="preserve">partisan movements and </w:t>
      </w:r>
      <w:r w:rsidRPr="00CA4F0A" w:rsidR="005B4E65">
        <w:rPr>
          <w:rFonts w:ascii="Times New Roman" w:hAnsi="Times New Roman" w:cs="Times New Roman"/>
          <w:sz w:val="24"/>
          <w:szCs w:val="24"/>
        </w:rPr>
        <w:t>student groups.</w:t>
      </w:r>
    </w:p>
    <w:p w:rsidR="00AB6279" w:rsidRPr="00CA4F0A" w:rsidP="00CA4F0A" w14:paraId="1DA5FB03" w14:textId="7777777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Gilet Jaunes:</w:t>
      </w:r>
      <w:r w:rsidRPr="00CA4F0A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816CC5">
        <w:rPr>
          <w:rFonts w:ascii="Times New Roman" w:hAnsi="Times New Roman" w:cs="Times New Roman"/>
          <w:sz w:val="24"/>
          <w:szCs w:val="24"/>
        </w:rPr>
        <w:t xml:space="preserve">is the </w:t>
      </w:r>
      <w:r w:rsidRPr="00CA4F0A" w:rsidR="00D52CCE">
        <w:rPr>
          <w:rFonts w:ascii="Times New Roman" w:hAnsi="Times New Roman" w:cs="Times New Roman"/>
          <w:sz w:val="24"/>
          <w:szCs w:val="24"/>
        </w:rPr>
        <w:t xml:space="preserve">bright yellow-vests </w:t>
      </w:r>
      <w:r w:rsidRPr="00CA4F0A" w:rsidR="00764C36">
        <w:rPr>
          <w:rFonts w:ascii="Times New Roman" w:hAnsi="Times New Roman" w:cs="Times New Roman"/>
          <w:sz w:val="24"/>
          <w:szCs w:val="24"/>
        </w:rPr>
        <w:t xml:space="preserve">taken by </w:t>
      </w:r>
      <w:r w:rsidRPr="00CA4F0A" w:rsidR="004C643B">
        <w:rPr>
          <w:rFonts w:ascii="Times New Roman" w:hAnsi="Times New Roman" w:cs="Times New Roman"/>
          <w:sz w:val="24"/>
          <w:szCs w:val="24"/>
        </w:rPr>
        <w:t xml:space="preserve">motorists </w:t>
      </w:r>
      <w:r w:rsidRPr="00CA4F0A" w:rsidR="00BE011D">
        <w:rPr>
          <w:rFonts w:ascii="Times New Roman" w:hAnsi="Times New Roman" w:cs="Times New Roman"/>
          <w:sz w:val="24"/>
          <w:szCs w:val="24"/>
        </w:rPr>
        <w:t xml:space="preserve">as a </w:t>
      </w:r>
      <w:r w:rsidRPr="00CA4F0A" w:rsidR="008F7776">
        <w:rPr>
          <w:rFonts w:ascii="Times New Roman" w:hAnsi="Times New Roman" w:cs="Times New Roman"/>
          <w:sz w:val="24"/>
          <w:szCs w:val="24"/>
        </w:rPr>
        <w:t>protection</w:t>
      </w:r>
      <w:r w:rsidRPr="00CA4F0A" w:rsidR="00BE011D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8F7776">
        <w:rPr>
          <w:rFonts w:ascii="Times New Roman" w:hAnsi="Times New Roman" w:cs="Times New Roman"/>
          <w:sz w:val="24"/>
          <w:szCs w:val="24"/>
        </w:rPr>
        <w:t>strategy</w:t>
      </w:r>
      <w:r w:rsidRPr="00CA4F0A">
        <w:rPr>
          <w:rFonts w:ascii="Times New Roman" w:hAnsi="Times New Roman" w:cs="Times New Roman"/>
          <w:sz w:val="24"/>
          <w:szCs w:val="24"/>
        </w:rPr>
        <w:t>.</w:t>
      </w:r>
    </w:p>
    <w:p w:rsidR="005B4E65" w:rsidRPr="00CA4F0A" w:rsidP="00CA4F0A" w14:paraId="08B9C2F6" w14:textId="2B2A817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0263CC">
        <w:rPr>
          <w:rFonts w:ascii="Times New Roman" w:hAnsi="Times New Roman" w:cs="Times New Roman"/>
          <w:sz w:val="24"/>
          <w:szCs w:val="24"/>
        </w:rPr>
        <w:t xml:space="preserve">The first </w:t>
      </w:r>
      <w:r w:rsidRPr="00CA4F0A" w:rsidR="004A5E51">
        <w:rPr>
          <w:rFonts w:ascii="Times New Roman" w:hAnsi="Times New Roman" w:cs="Times New Roman"/>
          <w:sz w:val="24"/>
          <w:szCs w:val="24"/>
        </w:rPr>
        <w:t xml:space="preserve">protest </w:t>
      </w:r>
      <w:r w:rsidRPr="00CA4F0A" w:rsidR="00343DC2">
        <w:rPr>
          <w:rFonts w:ascii="Times New Roman" w:hAnsi="Times New Roman" w:cs="Times New Roman"/>
          <w:sz w:val="24"/>
          <w:szCs w:val="24"/>
        </w:rPr>
        <w:t xml:space="preserve">was </w:t>
      </w:r>
      <w:r w:rsidRPr="00CA4F0A" w:rsidR="0029544D">
        <w:rPr>
          <w:rFonts w:ascii="Times New Roman" w:hAnsi="Times New Roman" w:cs="Times New Roman"/>
          <w:sz w:val="24"/>
          <w:szCs w:val="24"/>
        </w:rPr>
        <w:t xml:space="preserve">performed because of </w:t>
      </w:r>
      <w:r w:rsidRPr="00CA4F0A" w:rsidR="00E544BC">
        <w:rPr>
          <w:rFonts w:ascii="Times New Roman" w:hAnsi="Times New Roman" w:cs="Times New Roman"/>
          <w:sz w:val="24"/>
          <w:szCs w:val="24"/>
        </w:rPr>
        <w:t>increased fuel taxes to improve the environmental transition and green</w:t>
      </w:r>
      <w:r w:rsidRPr="00CA4F0A" w:rsidR="00D83A67">
        <w:rPr>
          <w:rFonts w:ascii="Times New Roman" w:hAnsi="Times New Roman" w:cs="Times New Roman"/>
          <w:sz w:val="24"/>
          <w:szCs w:val="24"/>
        </w:rPr>
        <w:t xml:space="preserve"> the </w:t>
      </w:r>
      <w:r w:rsidRPr="00CA4F0A" w:rsidR="009B533B">
        <w:rPr>
          <w:rFonts w:ascii="Times New Roman" w:hAnsi="Times New Roman" w:cs="Times New Roman"/>
          <w:sz w:val="24"/>
          <w:szCs w:val="24"/>
        </w:rPr>
        <w:t>transport industry.</w:t>
      </w:r>
    </w:p>
    <w:p w:rsidR="00831AFB" w:rsidRPr="00CA4F0A" w:rsidP="00CA4F0A" w14:paraId="3DBA9F9F" w14:textId="590DA120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642CD9">
        <w:rPr>
          <w:rFonts w:ascii="Times New Roman" w:hAnsi="Times New Roman" w:cs="Times New Roman"/>
          <w:sz w:val="24"/>
          <w:szCs w:val="24"/>
        </w:rPr>
        <w:t xml:space="preserve">yellow vest </w:t>
      </w:r>
      <w:r w:rsidRPr="00CA4F0A" w:rsidR="00A76BA5">
        <w:rPr>
          <w:rFonts w:ascii="Times New Roman" w:hAnsi="Times New Roman" w:cs="Times New Roman"/>
          <w:sz w:val="24"/>
          <w:szCs w:val="24"/>
        </w:rPr>
        <w:t xml:space="preserve">continued </w:t>
      </w:r>
      <w:r w:rsidRPr="00CA4F0A" w:rsidR="003D14BE">
        <w:rPr>
          <w:rFonts w:ascii="Times New Roman" w:hAnsi="Times New Roman" w:cs="Times New Roman"/>
          <w:sz w:val="24"/>
          <w:szCs w:val="24"/>
        </w:rPr>
        <w:t xml:space="preserve">to </w:t>
      </w:r>
      <w:r w:rsidRPr="00CA4F0A" w:rsidR="00BD7116">
        <w:rPr>
          <w:rFonts w:ascii="Times New Roman" w:hAnsi="Times New Roman" w:cs="Times New Roman"/>
          <w:sz w:val="24"/>
          <w:szCs w:val="24"/>
        </w:rPr>
        <w:t xml:space="preserve">come to the street </w:t>
      </w:r>
      <w:r w:rsidRPr="00CA4F0A" w:rsidR="00BD39CA">
        <w:rPr>
          <w:rFonts w:ascii="Times New Roman" w:hAnsi="Times New Roman" w:cs="Times New Roman"/>
          <w:sz w:val="24"/>
          <w:szCs w:val="24"/>
        </w:rPr>
        <w:t xml:space="preserve">to champion </w:t>
      </w:r>
      <w:r w:rsidRPr="00CA4F0A" w:rsidR="00DD2863">
        <w:rPr>
          <w:rFonts w:ascii="Times New Roman" w:hAnsi="Times New Roman" w:cs="Times New Roman"/>
          <w:sz w:val="24"/>
          <w:szCs w:val="24"/>
        </w:rPr>
        <w:t xml:space="preserve">social and </w:t>
      </w:r>
      <w:r w:rsidRPr="00CA4F0A" w:rsidR="0025597E">
        <w:rPr>
          <w:rFonts w:ascii="Times New Roman" w:hAnsi="Times New Roman" w:cs="Times New Roman"/>
          <w:sz w:val="24"/>
          <w:szCs w:val="24"/>
        </w:rPr>
        <w:t xml:space="preserve">economic justice </w:t>
      </w:r>
      <w:r w:rsidRPr="00CA4F0A" w:rsidR="00733C18">
        <w:rPr>
          <w:rFonts w:ascii="Times New Roman" w:hAnsi="Times New Roman" w:cs="Times New Roman"/>
          <w:sz w:val="24"/>
          <w:szCs w:val="24"/>
        </w:rPr>
        <w:t xml:space="preserve">every </w:t>
      </w:r>
      <w:r w:rsidRPr="00CA4F0A" w:rsidR="00907C48">
        <w:rPr>
          <w:rFonts w:ascii="Times New Roman" w:hAnsi="Times New Roman" w:cs="Times New Roman"/>
          <w:sz w:val="24"/>
          <w:szCs w:val="24"/>
        </w:rPr>
        <w:t>Saturday</w:t>
      </w:r>
      <w:r w:rsidRPr="00CA4F0A" w:rsidR="0073075C">
        <w:rPr>
          <w:rFonts w:ascii="Times New Roman" w:hAnsi="Times New Roman" w:cs="Times New Roman"/>
          <w:sz w:val="24"/>
          <w:szCs w:val="24"/>
        </w:rPr>
        <w:t xml:space="preserve">, </w:t>
      </w:r>
      <w:r w:rsidRPr="00CA4F0A" w:rsidR="005908AE">
        <w:rPr>
          <w:rFonts w:ascii="Times New Roman" w:hAnsi="Times New Roman" w:cs="Times New Roman"/>
          <w:sz w:val="24"/>
          <w:szCs w:val="24"/>
        </w:rPr>
        <w:t xml:space="preserve">despite </w:t>
      </w:r>
      <w:r w:rsidRPr="00CA4F0A" w:rsidR="00E544BC">
        <w:rPr>
          <w:rFonts w:ascii="Times New Roman" w:hAnsi="Times New Roman" w:cs="Times New Roman"/>
          <w:sz w:val="24"/>
          <w:szCs w:val="24"/>
        </w:rPr>
        <w:t>most</w:t>
      </w:r>
      <w:r w:rsidRPr="00CA4F0A" w:rsidR="00521A79">
        <w:rPr>
          <w:rFonts w:ascii="Times New Roman" w:hAnsi="Times New Roman" w:cs="Times New Roman"/>
          <w:sz w:val="24"/>
          <w:szCs w:val="24"/>
        </w:rPr>
        <w:t xml:space="preserve"> of the </w:t>
      </w:r>
      <w:r w:rsidRPr="00CA4F0A" w:rsidR="00BF0BCC">
        <w:rPr>
          <w:rFonts w:ascii="Times New Roman" w:hAnsi="Times New Roman" w:cs="Times New Roman"/>
          <w:sz w:val="24"/>
          <w:szCs w:val="24"/>
        </w:rPr>
        <w:t xml:space="preserve">protestors </w:t>
      </w:r>
      <w:r w:rsidRPr="00CA4F0A" w:rsidR="001B0C7F">
        <w:rPr>
          <w:rFonts w:ascii="Times New Roman" w:hAnsi="Times New Roman" w:cs="Times New Roman"/>
          <w:sz w:val="24"/>
          <w:szCs w:val="24"/>
        </w:rPr>
        <w:t xml:space="preserve">coming for the first time since </w:t>
      </w:r>
      <w:r w:rsidRPr="00CA4F0A" w:rsidR="00824264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376569">
        <w:rPr>
          <w:rFonts w:ascii="Times New Roman" w:hAnsi="Times New Roman" w:cs="Times New Roman"/>
          <w:sz w:val="24"/>
          <w:szCs w:val="24"/>
        </w:rPr>
        <w:t xml:space="preserve">rally comprised </w:t>
      </w:r>
      <w:r w:rsidRPr="00CA4F0A" w:rsidR="00571D8F">
        <w:rPr>
          <w:rFonts w:ascii="Times New Roman" w:hAnsi="Times New Roman" w:cs="Times New Roman"/>
          <w:sz w:val="24"/>
          <w:szCs w:val="24"/>
        </w:rPr>
        <w:t xml:space="preserve">people from </w:t>
      </w:r>
      <w:r w:rsidRPr="00CA4F0A" w:rsidR="00262B1F">
        <w:rPr>
          <w:rFonts w:ascii="Times New Roman" w:hAnsi="Times New Roman" w:cs="Times New Roman"/>
          <w:sz w:val="24"/>
          <w:szCs w:val="24"/>
        </w:rPr>
        <w:t xml:space="preserve">diverse </w:t>
      </w:r>
      <w:r w:rsidRPr="00CA4F0A" w:rsidR="00BD299A">
        <w:rPr>
          <w:rFonts w:ascii="Times New Roman" w:hAnsi="Times New Roman" w:cs="Times New Roman"/>
          <w:sz w:val="24"/>
          <w:szCs w:val="24"/>
        </w:rPr>
        <w:t xml:space="preserve">political </w:t>
      </w:r>
      <w:r w:rsidRPr="00CA4F0A" w:rsidR="003F3718">
        <w:rPr>
          <w:rFonts w:ascii="Times New Roman" w:hAnsi="Times New Roman" w:cs="Times New Roman"/>
          <w:sz w:val="24"/>
          <w:szCs w:val="24"/>
        </w:rPr>
        <w:t>ideologies.</w:t>
      </w:r>
    </w:p>
    <w:p w:rsidR="00B825D0" w:rsidRPr="00CA4F0A" w:rsidP="00CA4F0A" w14:paraId="33578D46" w14:textId="63F9BCC2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sz w:val="24"/>
          <w:szCs w:val="24"/>
        </w:rPr>
        <w:t xml:space="preserve">Another thing </w:t>
      </w:r>
      <w:r w:rsidRPr="00CA4F0A" w:rsidR="00F12797">
        <w:rPr>
          <w:rFonts w:ascii="Times New Roman" w:hAnsi="Times New Roman" w:cs="Times New Roman"/>
          <w:sz w:val="24"/>
          <w:szCs w:val="24"/>
        </w:rPr>
        <w:t>outline</w:t>
      </w:r>
      <w:r w:rsidRPr="00CA4F0A" w:rsidR="00343DC2">
        <w:rPr>
          <w:rFonts w:ascii="Times New Roman" w:hAnsi="Times New Roman" w:cs="Times New Roman"/>
          <w:sz w:val="24"/>
          <w:szCs w:val="24"/>
        </w:rPr>
        <w:t>d</w:t>
      </w:r>
      <w:r w:rsidRPr="00CA4F0A" w:rsidR="00F12797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745543">
        <w:rPr>
          <w:rFonts w:ascii="Times New Roman" w:hAnsi="Times New Roman" w:cs="Times New Roman"/>
          <w:sz w:val="24"/>
          <w:szCs w:val="24"/>
        </w:rPr>
        <w:t xml:space="preserve">by yellow protestors </w:t>
      </w:r>
      <w:r w:rsidRPr="00CA4F0A" w:rsidR="00E544BC">
        <w:rPr>
          <w:rFonts w:ascii="Times New Roman" w:hAnsi="Times New Roman" w:cs="Times New Roman"/>
          <w:sz w:val="24"/>
          <w:szCs w:val="24"/>
        </w:rPr>
        <w:t>is</w:t>
      </w:r>
      <w:r w:rsidRPr="00CA4F0A" w:rsidR="00722BC0">
        <w:rPr>
          <w:rFonts w:ascii="Times New Roman" w:hAnsi="Times New Roman" w:cs="Times New Roman"/>
          <w:sz w:val="24"/>
          <w:szCs w:val="24"/>
        </w:rPr>
        <w:t xml:space="preserve"> how </w:t>
      </w:r>
      <w:r w:rsidRPr="00CA4F0A" w:rsidR="00A35C12">
        <w:rPr>
          <w:rFonts w:ascii="Times New Roman" w:hAnsi="Times New Roman" w:cs="Times New Roman"/>
          <w:sz w:val="24"/>
          <w:szCs w:val="24"/>
        </w:rPr>
        <w:t xml:space="preserve">the ruling class </w:t>
      </w:r>
      <w:r w:rsidRPr="00CA4F0A" w:rsidR="00343DC2">
        <w:rPr>
          <w:rFonts w:ascii="Times New Roman" w:hAnsi="Times New Roman" w:cs="Times New Roman"/>
          <w:sz w:val="24"/>
          <w:szCs w:val="24"/>
        </w:rPr>
        <w:t>is</w:t>
      </w:r>
      <w:r w:rsidRPr="00CA4F0A" w:rsidR="002871FB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1D54DF">
        <w:rPr>
          <w:rFonts w:ascii="Times New Roman" w:hAnsi="Times New Roman" w:cs="Times New Roman"/>
          <w:sz w:val="24"/>
          <w:szCs w:val="24"/>
        </w:rPr>
        <w:t>detached</w:t>
      </w:r>
      <w:r w:rsidRPr="00CA4F0A" w:rsidR="002871FB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B77569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CA4F0A" w:rsidR="00E818CF">
        <w:rPr>
          <w:rFonts w:ascii="Times New Roman" w:hAnsi="Times New Roman" w:cs="Times New Roman"/>
          <w:sz w:val="24"/>
          <w:szCs w:val="24"/>
        </w:rPr>
        <w:t xml:space="preserve">lives </w:t>
      </w:r>
      <w:r w:rsidRPr="00CA4F0A" w:rsidR="005E02BF">
        <w:rPr>
          <w:rFonts w:ascii="Times New Roman" w:hAnsi="Times New Roman" w:cs="Times New Roman"/>
          <w:sz w:val="24"/>
          <w:szCs w:val="24"/>
        </w:rPr>
        <w:t xml:space="preserve">and issues of </w:t>
      </w:r>
      <w:r w:rsidRPr="00CA4F0A" w:rsidR="00875166">
        <w:rPr>
          <w:rFonts w:ascii="Times New Roman" w:hAnsi="Times New Roman" w:cs="Times New Roman"/>
          <w:sz w:val="24"/>
          <w:szCs w:val="24"/>
        </w:rPr>
        <w:t xml:space="preserve">ordinary </w:t>
      </w:r>
      <w:r w:rsidRPr="00CA4F0A" w:rsidR="00064B66">
        <w:rPr>
          <w:rFonts w:ascii="Times New Roman" w:hAnsi="Times New Roman" w:cs="Times New Roman"/>
          <w:sz w:val="24"/>
          <w:szCs w:val="24"/>
        </w:rPr>
        <w:t xml:space="preserve">individuals. </w:t>
      </w:r>
    </w:p>
    <w:p w:rsidR="000125D8" w:rsidRPr="00CA4F0A" w:rsidP="00CA4F0A" w14:paraId="47D73D19" w14:textId="17291C15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 xml:space="preserve">Solution: </w:t>
      </w:r>
      <w:r w:rsidRPr="00CA4F0A" w:rsidR="00A279F9">
        <w:rPr>
          <w:rFonts w:ascii="Times New Roman" w:hAnsi="Times New Roman" w:cs="Times New Roman"/>
          <w:sz w:val="24"/>
          <w:szCs w:val="24"/>
        </w:rPr>
        <w:t xml:space="preserve">the government </w:t>
      </w:r>
      <w:r w:rsidRPr="00CA4F0A" w:rsidR="00AB6FEE">
        <w:rPr>
          <w:rFonts w:ascii="Times New Roman" w:hAnsi="Times New Roman" w:cs="Times New Roman"/>
          <w:sz w:val="24"/>
          <w:szCs w:val="24"/>
        </w:rPr>
        <w:t xml:space="preserve">has a </w:t>
      </w:r>
      <w:r w:rsidRPr="00CA4F0A" w:rsidR="00AE0ACA">
        <w:rPr>
          <w:rFonts w:ascii="Times New Roman" w:hAnsi="Times New Roman" w:cs="Times New Roman"/>
          <w:sz w:val="24"/>
          <w:szCs w:val="24"/>
        </w:rPr>
        <w:t xml:space="preserve">responsibility </w:t>
      </w:r>
      <w:r w:rsidRPr="00CA4F0A" w:rsidR="00343DC2">
        <w:rPr>
          <w:rFonts w:ascii="Times New Roman" w:hAnsi="Times New Roman" w:cs="Times New Roman"/>
          <w:sz w:val="24"/>
          <w:szCs w:val="24"/>
        </w:rPr>
        <w:t>to ensure</w:t>
      </w:r>
      <w:r w:rsidRPr="00CA4F0A" w:rsidR="00AE0ACA">
        <w:rPr>
          <w:rFonts w:ascii="Times New Roman" w:hAnsi="Times New Roman" w:cs="Times New Roman"/>
          <w:sz w:val="24"/>
          <w:szCs w:val="24"/>
        </w:rPr>
        <w:t xml:space="preserve"> they listen to the concerns of </w:t>
      </w:r>
      <w:r w:rsidRPr="00CA4F0A" w:rsidR="004C7888">
        <w:rPr>
          <w:rFonts w:ascii="Times New Roman" w:hAnsi="Times New Roman" w:cs="Times New Roman"/>
          <w:sz w:val="24"/>
          <w:szCs w:val="24"/>
        </w:rPr>
        <w:t xml:space="preserve">their citizens. </w:t>
      </w:r>
      <w:r w:rsidRPr="00CA4F0A" w:rsidR="00941746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CA4F0A" w:rsidR="00A55438">
        <w:rPr>
          <w:rFonts w:ascii="Times New Roman" w:hAnsi="Times New Roman" w:cs="Times New Roman"/>
          <w:sz w:val="24"/>
          <w:szCs w:val="24"/>
        </w:rPr>
        <w:t xml:space="preserve">failure to </w:t>
      </w:r>
      <w:r w:rsidRPr="00CA4F0A" w:rsidR="00343DC2">
        <w:rPr>
          <w:rFonts w:ascii="Times New Roman" w:hAnsi="Times New Roman" w:cs="Times New Roman"/>
          <w:sz w:val="24"/>
          <w:szCs w:val="24"/>
        </w:rPr>
        <w:t xml:space="preserve">do </w:t>
      </w:r>
      <w:r w:rsidRPr="00CA4F0A" w:rsidR="003A42E0">
        <w:rPr>
          <w:rFonts w:ascii="Times New Roman" w:hAnsi="Times New Roman" w:cs="Times New Roman"/>
          <w:sz w:val="24"/>
          <w:szCs w:val="24"/>
        </w:rPr>
        <w:t xml:space="preserve">this </w:t>
      </w:r>
      <w:r w:rsidRPr="00CA4F0A" w:rsidR="00337121">
        <w:rPr>
          <w:rFonts w:ascii="Times New Roman" w:hAnsi="Times New Roman" w:cs="Times New Roman"/>
          <w:sz w:val="24"/>
          <w:szCs w:val="24"/>
        </w:rPr>
        <w:t xml:space="preserve">will result </w:t>
      </w:r>
      <w:r w:rsidRPr="00CA4F0A" w:rsidR="00343DC2">
        <w:rPr>
          <w:rFonts w:ascii="Times New Roman" w:hAnsi="Times New Roman" w:cs="Times New Roman"/>
          <w:sz w:val="24"/>
          <w:szCs w:val="24"/>
        </w:rPr>
        <w:t>in</w:t>
      </w:r>
      <w:r w:rsidRPr="00CA4F0A" w:rsidR="00337121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684063">
        <w:rPr>
          <w:rFonts w:ascii="Times New Roman" w:hAnsi="Times New Roman" w:cs="Times New Roman"/>
          <w:sz w:val="24"/>
          <w:szCs w:val="24"/>
        </w:rPr>
        <w:t xml:space="preserve">protests </w:t>
      </w:r>
      <w:r w:rsidRPr="00CA4F0A" w:rsidR="00686663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343DC2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686663">
        <w:rPr>
          <w:rFonts w:ascii="Times New Roman" w:hAnsi="Times New Roman" w:cs="Times New Roman"/>
          <w:sz w:val="24"/>
          <w:szCs w:val="24"/>
        </w:rPr>
        <w:t xml:space="preserve">formation </w:t>
      </w:r>
      <w:r w:rsidRPr="00CA4F0A" w:rsidR="00343DC2">
        <w:rPr>
          <w:rFonts w:ascii="Times New Roman" w:hAnsi="Times New Roman" w:cs="Times New Roman"/>
          <w:sz w:val="24"/>
          <w:szCs w:val="24"/>
        </w:rPr>
        <w:t xml:space="preserve">of </w:t>
      </w:r>
      <w:r w:rsidRPr="00CA4F0A" w:rsidR="002A7E13">
        <w:rPr>
          <w:rFonts w:ascii="Times New Roman" w:hAnsi="Times New Roman" w:cs="Times New Roman"/>
          <w:sz w:val="24"/>
          <w:szCs w:val="24"/>
        </w:rPr>
        <w:t xml:space="preserve">groups </w:t>
      </w:r>
      <w:r w:rsidRPr="00CA4F0A" w:rsidR="00C807B1">
        <w:rPr>
          <w:rFonts w:ascii="Times New Roman" w:hAnsi="Times New Roman" w:cs="Times New Roman"/>
          <w:sz w:val="24"/>
          <w:szCs w:val="24"/>
        </w:rPr>
        <w:t xml:space="preserve">that </w:t>
      </w:r>
      <w:r w:rsidRPr="00CA4F0A" w:rsidR="00A5636D">
        <w:rPr>
          <w:rFonts w:ascii="Times New Roman" w:hAnsi="Times New Roman" w:cs="Times New Roman"/>
          <w:sz w:val="24"/>
          <w:szCs w:val="24"/>
        </w:rPr>
        <w:t xml:space="preserve">might </w:t>
      </w:r>
      <w:r w:rsidRPr="00CA4F0A" w:rsidR="00572DB8">
        <w:rPr>
          <w:rFonts w:ascii="Times New Roman" w:hAnsi="Times New Roman" w:cs="Times New Roman"/>
          <w:sz w:val="24"/>
          <w:szCs w:val="24"/>
        </w:rPr>
        <w:t xml:space="preserve">decide to </w:t>
      </w:r>
      <w:r w:rsidRPr="00CA4F0A" w:rsidR="009F5F43">
        <w:rPr>
          <w:rFonts w:ascii="Times New Roman" w:hAnsi="Times New Roman" w:cs="Times New Roman"/>
          <w:sz w:val="24"/>
          <w:szCs w:val="24"/>
        </w:rPr>
        <w:t xml:space="preserve">come up with </w:t>
      </w:r>
      <w:r w:rsidRPr="00CA4F0A" w:rsidR="00F96920">
        <w:rPr>
          <w:rFonts w:ascii="Times New Roman" w:hAnsi="Times New Roman" w:cs="Times New Roman"/>
          <w:sz w:val="24"/>
          <w:szCs w:val="24"/>
        </w:rPr>
        <w:t>dif</w:t>
      </w:r>
      <w:r w:rsidRPr="00CA4F0A" w:rsidR="006F684F">
        <w:rPr>
          <w:rFonts w:ascii="Times New Roman" w:hAnsi="Times New Roman" w:cs="Times New Roman"/>
          <w:sz w:val="24"/>
          <w:szCs w:val="24"/>
        </w:rPr>
        <w:t xml:space="preserve">ferent political </w:t>
      </w:r>
      <w:r w:rsidRPr="00CA4F0A" w:rsidR="00AF7C26">
        <w:rPr>
          <w:rFonts w:ascii="Times New Roman" w:hAnsi="Times New Roman" w:cs="Times New Roman"/>
          <w:sz w:val="24"/>
          <w:szCs w:val="24"/>
        </w:rPr>
        <w:t>opinions.</w:t>
      </w:r>
    </w:p>
    <w:p w:rsidR="00CA4F0A" w:rsidRPr="00CA4F0A" w:rsidP="00CA4F0A" w14:paraId="569CB4E3" w14:textId="11D59B3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A4F0A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Pr="00CA4F0A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256B67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A00EFE">
        <w:rPr>
          <w:rFonts w:ascii="Times New Roman" w:hAnsi="Times New Roman" w:cs="Times New Roman"/>
          <w:sz w:val="24"/>
          <w:szCs w:val="24"/>
        </w:rPr>
        <w:t xml:space="preserve">public </w:t>
      </w:r>
      <w:r w:rsidRPr="00CA4F0A" w:rsidR="00EF0C67">
        <w:rPr>
          <w:rFonts w:ascii="Times New Roman" w:hAnsi="Times New Roman" w:cs="Times New Roman"/>
          <w:sz w:val="24"/>
          <w:szCs w:val="24"/>
        </w:rPr>
        <w:t xml:space="preserve">plays a vital role </w:t>
      </w:r>
      <w:r w:rsidRPr="00CA4F0A" w:rsidR="00260013">
        <w:rPr>
          <w:rFonts w:ascii="Times New Roman" w:hAnsi="Times New Roman" w:cs="Times New Roman"/>
          <w:sz w:val="24"/>
          <w:szCs w:val="24"/>
        </w:rPr>
        <w:t xml:space="preserve">in ensuring </w:t>
      </w:r>
      <w:r w:rsidRPr="00CA4F0A" w:rsidR="007B6F09">
        <w:rPr>
          <w:rFonts w:ascii="Times New Roman" w:hAnsi="Times New Roman" w:cs="Times New Roman"/>
          <w:sz w:val="24"/>
          <w:szCs w:val="24"/>
        </w:rPr>
        <w:t xml:space="preserve">economic and political </w:t>
      </w:r>
      <w:r w:rsidRPr="00CA4F0A" w:rsidR="00273711">
        <w:rPr>
          <w:rFonts w:ascii="Times New Roman" w:hAnsi="Times New Roman" w:cs="Times New Roman"/>
          <w:sz w:val="24"/>
          <w:szCs w:val="24"/>
        </w:rPr>
        <w:t xml:space="preserve">justice in the country. </w:t>
      </w:r>
      <w:r w:rsidRPr="00CA4F0A" w:rsidR="002A62E1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24590A">
        <w:rPr>
          <w:rFonts w:ascii="Times New Roman" w:hAnsi="Times New Roman" w:cs="Times New Roman"/>
          <w:sz w:val="24"/>
          <w:szCs w:val="24"/>
        </w:rPr>
        <w:t>rising</w:t>
      </w:r>
      <w:r w:rsidRPr="00CA4F0A" w:rsidR="0047320F">
        <w:rPr>
          <w:rFonts w:ascii="Times New Roman" w:hAnsi="Times New Roman" w:cs="Times New Roman"/>
          <w:sz w:val="24"/>
          <w:szCs w:val="24"/>
        </w:rPr>
        <w:t xml:space="preserve"> of the </w:t>
      </w:r>
      <w:r w:rsidRPr="00CA4F0A" w:rsidR="007622BB">
        <w:rPr>
          <w:rFonts w:ascii="Times New Roman" w:hAnsi="Times New Roman" w:cs="Times New Roman"/>
          <w:sz w:val="24"/>
          <w:szCs w:val="24"/>
        </w:rPr>
        <w:t>yellow</w:t>
      </w:r>
      <w:r w:rsidRPr="00CA4F0A" w:rsidR="00E87AEE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66255A">
        <w:rPr>
          <w:rFonts w:ascii="Times New Roman" w:hAnsi="Times New Roman" w:cs="Times New Roman"/>
          <w:sz w:val="24"/>
          <w:szCs w:val="24"/>
        </w:rPr>
        <w:t xml:space="preserve">vests </w:t>
      </w:r>
      <w:r w:rsidRPr="00CA4F0A" w:rsidR="00DD39A1">
        <w:rPr>
          <w:rFonts w:ascii="Times New Roman" w:hAnsi="Times New Roman" w:cs="Times New Roman"/>
          <w:sz w:val="24"/>
          <w:szCs w:val="24"/>
        </w:rPr>
        <w:t xml:space="preserve">outlines </w:t>
      </w:r>
      <w:r w:rsidRPr="00CA4F0A" w:rsidR="0054672E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7E754F">
        <w:rPr>
          <w:rFonts w:ascii="Times New Roman" w:hAnsi="Times New Roman" w:cs="Times New Roman"/>
          <w:sz w:val="24"/>
          <w:szCs w:val="24"/>
        </w:rPr>
        <w:t>catastrophe</w:t>
      </w:r>
      <w:r w:rsidRPr="00CA4F0A" w:rsidR="00A7779E">
        <w:rPr>
          <w:rFonts w:ascii="Times New Roman" w:hAnsi="Times New Roman" w:cs="Times New Roman"/>
          <w:sz w:val="24"/>
          <w:szCs w:val="24"/>
        </w:rPr>
        <w:t xml:space="preserve"> </w:t>
      </w:r>
      <w:r w:rsidRPr="00CA4F0A" w:rsidR="004F1D63">
        <w:rPr>
          <w:rFonts w:ascii="Times New Roman" w:hAnsi="Times New Roman" w:cs="Times New Roman"/>
          <w:sz w:val="24"/>
          <w:szCs w:val="24"/>
        </w:rPr>
        <w:t xml:space="preserve">of the </w:t>
      </w:r>
      <w:r w:rsidRPr="00CA4F0A" w:rsidR="004D0E8E">
        <w:rPr>
          <w:rFonts w:ascii="Times New Roman" w:hAnsi="Times New Roman" w:cs="Times New Roman"/>
          <w:sz w:val="24"/>
          <w:szCs w:val="24"/>
        </w:rPr>
        <w:t xml:space="preserve">segregationist </w:t>
      </w:r>
      <w:r w:rsidRPr="00CA4F0A" w:rsidR="00263CE6">
        <w:rPr>
          <w:rFonts w:ascii="Times New Roman" w:hAnsi="Times New Roman" w:cs="Times New Roman"/>
          <w:sz w:val="24"/>
          <w:szCs w:val="24"/>
        </w:rPr>
        <w:t>method</w:t>
      </w:r>
      <w:r w:rsidRPr="00CA4F0A" w:rsidR="005E373E">
        <w:rPr>
          <w:rFonts w:ascii="Times New Roman" w:hAnsi="Times New Roman" w:cs="Times New Roman"/>
          <w:sz w:val="24"/>
          <w:szCs w:val="24"/>
        </w:rPr>
        <w:t xml:space="preserve">. </w:t>
      </w:r>
      <w:r w:rsidRPr="00CA4F0A" w:rsidR="0097504E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CA4F0A" w:rsidR="009530BA">
        <w:rPr>
          <w:rFonts w:ascii="Times New Roman" w:hAnsi="Times New Roman" w:cs="Times New Roman"/>
          <w:sz w:val="24"/>
          <w:szCs w:val="24"/>
        </w:rPr>
        <w:t xml:space="preserve">Europe and </w:t>
      </w:r>
      <w:r w:rsidRPr="00CA4F0A" w:rsidR="00FC430A">
        <w:rPr>
          <w:rFonts w:ascii="Times New Roman" w:hAnsi="Times New Roman" w:cs="Times New Roman"/>
          <w:sz w:val="24"/>
          <w:szCs w:val="24"/>
        </w:rPr>
        <w:t xml:space="preserve">the </w:t>
      </w:r>
      <w:r w:rsidRPr="00CA4F0A" w:rsidR="00367A66">
        <w:rPr>
          <w:rFonts w:ascii="Times New Roman" w:hAnsi="Times New Roman" w:cs="Times New Roman"/>
          <w:sz w:val="24"/>
          <w:szCs w:val="24"/>
        </w:rPr>
        <w:t xml:space="preserve">whole </w:t>
      </w:r>
      <w:r w:rsidRPr="00CA4F0A" w:rsidR="006A0512">
        <w:rPr>
          <w:rFonts w:ascii="Times New Roman" w:hAnsi="Times New Roman" w:cs="Times New Roman"/>
          <w:sz w:val="24"/>
          <w:szCs w:val="24"/>
        </w:rPr>
        <w:t xml:space="preserve">universe </w:t>
      </w:r>
      <w:r w:rsidRPr="00CA4F0A" w:rsidR="00E544BC">
        <w:rPr>
          <w:rFonts w:ascii="Times New Roman" w:hAnsi="Times New Roman" w:cs="Times New Roman"/>
          <w:sz w:val="24"/>
          <w:szCs w:val="24"/>
        </w:rPr>
        <w:t>face</w:t>
      </w:r>
      <w:r w:rsidRPr="00CA4F0A" w:rsidR="00570992">
        <w:rPr>
          <w:rFonts w:ascii="Times New Roman" w:hAnsi="Times New Roman" w:cs="Times New Roman"/>
          <w:sz w:val="24"/>
          <w:szCs w:val="24"/>
        </w:rPr>
        <w:t xml:space="preserve"> unplanned </w:t>
      </w:r>
      <w:r w:rsidRPr="00CA4F0A" w:rsidR="0086236D">
        <w:rPr>
          <w:rFonts w:ascii="Times New Roman" w:hAnsi="Times New Roman" w:cs="Times New Roman"/>
          <w:sz w:val="24"/>
          <w:szCs w:val="24"/>
        </w:rPr>
        <w:t xml:space="preserve">ecological, </w:t>
      </w:r>
      <w:r w:rsidRPr="00CA4F0A" w:rsidR="009A3619">
        <w:rPr>
          <w:rFonts w:ascii="Times New Roman" w:hAnsi="Times New Roman" w:cs="Times New Roman"/>
          <w:sz w:val="24"/>
          <w:szCs w:val="24"/>
        </w:rPr>
        <w:t xml:space="preserve">economic and social </w:t>
      </w:r>
      <w:r w:rsidRPr="00CA4F0A" w:rsidR="005E0993">
        <w:rPr>
          <w:rFonts w:ascii="Times New Roman" w:hAnsi="Times New Roman" w:cs="Times New Roman"/>
          <w:sz w:val="24"/>
          <w:szCs w:val="24"/>
        </w:rPr>
        <w:t>disasters</w:t>
      </w:r>
      <w:r w:rsidRPr="00CA4F0A" w:rsidR="00FD2D58">
        <w:rPr>
          <w:rFonts w:ascii="Times New Roman" w:hAnsi="Times New Roman" w:cs="Times New Roman"/>
          <w:sz w:val="24"/>
          <w:szCs w:val="24"/>
        </w:rPr>
        <w:t xml:space="preserve">, </w:t>
      </w:r>
      <w:r w:rsidRPr="00CA4F0A" w:rsidR="00DE1B2B">
        <w:rPr>
          <w:rFonts w:ascii="Times New Roman" w:hAnsi="Times New Roman" w:cs="Times New Roman"/>
          <w:sz w:val="24"/>
          <w:szCs w:val="24"/>
        </w:rPr>
        <w:t xml:space="preserve">they need to </w:t>
      </w:r>
      <w:r w:rsidRPr="00CA4F0A" w:rsidR="00606A56">
        <w:rPr>
          <w:rFonts w:ascii="Times New Roman" w:hAnsi="Times New Roman" w:cs="Times New Roman"/>
          <w:sz w:val="24"/>
          <w:szCs w:val="24"/>
        </w:rPr>
        <w:t xml:space="preserve">change from the </w:t>
      </w:r>
      <w:r w:rsidRPr="00CA4F0A" w:rsidR="001559C9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CA4F0A" w:rsidR="00D740F1">
        <w:rPr>
          <w:rFonts w:ascii="Times New Roman" w:hAnsi="Times New Roman" w:cs="Times New Roman"/>
          <w:sz w:val="24"/>
          <w:szCs w:val="24"/>
        </w:rPr>
        <w:t xml:space="preserve">austerity </w:t>
      </w:r>
      <w:r w:rsidRPr="00CA4F0A" w:rsidR="009737A4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C833C5">
        <w:rPr>
          <w:rFonts w:ascii="Times New Roman" w:hAnsi="Times New Roman" w:cs="Times New Roman"/>
          <w:sz w:val="24"/>
          <w:szCs w:val="24"/>
        </w:rPr>
        <w:t xml:space="preserve">invest in </w:t>
      </w:r>
      <w:r w:rsidRPr="00CA4F0A" w:rsidR="00343DC2">
        <w:rPr>
          <w:rFonts w:ascii="Times New Roman" w:hAnsi="Times New Roman" w:cs="Times New Roman"/>
          <w:sz w:val="24"/>
          <w:szCs w:val="24"/>
        </w:rPr>
        <w:t xml:space="preserve">a </w:t>
      </w:r>
      <w:r w:rsidRPr="00CA4F0A" w:rsidR="00C833C5">
        <w:rPr>
          <w:rFonts w:ascii="Times New Roman" w:hAnsi="Times New Roman" w:cs="Times New Roman"/>
          <w:sz w:val="24"/>
          <w:szCs w:val="24"/>
        </w:rPr>
        <w:t xml:space="preserve">green energy </w:t>
      </w:r>
      <w:r w:rsidRPr="00CA4F0A" w:rsidR="007C4575">
        <w:rPr>
          <w:rFonts w:ascii="Times New Roman" w:hAnsi="Times New Roman" w:cs="Times New Roman"/>
          <w:sz w:val="24"/>
          <w:szCs w:val="24"/>
        </w:rPr>
        <w:t xml:space="preserve">economy </w:t>
      </w:r>
      <w:r w:rsidRPr="00CA4F0A" w:rsidR="0051312E">
        <w:rPr>
          <w:rFonts w:ascii="Times New Roman" w:hAnsi="Times New Roman" w:cs="Times New Roman"/>
          <w:sz w:val="24"/>
          <w:szCs w:val="24"/>
        </w:rPr>
        <w:t xml:space="preserve">that </w:t>
      </w:r>
      <w:r w:rsidRPr="00CA4F0A" w:rsidR="00047C2B">
        <w:rPr>
          <w:rFonts w:ascii="Times New Roman" w:hAnsi="Times New Roman" w:cs="Times New Roman"/>
          <w:sz w:val="24"/>
          <w:szCs w:val="24"/>
        </w:rPr>
        <w:t xml:space="preserve">provides </w:t>
      </w:r>
      <w:r w:rsidRPr="00CA4F0A" w:rsidR="00947EE3">
        <w:rPr>
          <w:rFonts w:ascii="Times New Roman" w:hAnsi="Times New Roman" w:cs="Times New Roman"/>
          <w:sz w:val="24"/>
          <w:szCs w:val="24"/>
        </w:rPr>
        <w:t xml:space="preserve">jobs </w:t>
      </w:r>
      <w:r w:rsidRPr="00CA4F0A" w:rsidR="00075DED">
        <w:rPr>
          <w:rFonts w:ascii="Times New Roman" w:hAnsi="Times New Roman" w:cs="Times New Roman"/>
          <w:sz w:val="24"/>
          <w:szCs w:val="24"/>
        </w:rPr>
        <w:t xml:space="preserve">and </w:t>
      </w:r>
      <w:r w:rsidRPr="00CA4F0A" w:rsidR="00861F63">
        <w:rPr>
          <w:rFonts w:ascii="Times New Roman" w:hAnsi="Times New Roman" w:cs="Times New Roman"/>
          <w:sz w:val="24"/>
          <w:szCs w:val="24"/>
        </w:rPr>
        <w:t xml:space="preserve">improved </w:t>
      </w:r>
      <w:r w:rsidRPr="00CA4F0A" w:rsidR="003811F9">
        <w:rPr>
          <w:rFonts w:ascii="Times New Roman" w:hAnsi="Times New Roman" w:cs="Times New Roman"/>
          <w:sz w:val="24"/>
          <w:szCs w:val="24"/>
        </w:rPr>
        <w:t>life</w:t>
      </w:r>
      <w:r w:rsidRPr="00CA4F0A" w:rsidR="00DF2877">
        <w:rPr>
          <w:rFonts w:ascii="Times New Roman" w:hAnsi="Times New Roman" w:cs="Times New Roman"/>
          <w:sz w:val="24"/>
          <w:szCs w:val="24"/>
        </w:rPr>
        <w:t>.</w:t>
      </w:r>
    </w:p>
    <w:p w:rsidR="00CA4F0A" w:rsidRPr="00CA4F0A" w:rsidP="00CA4F0A" w14:paraId="48739D40" w14:textId="777777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43DC2" w14:paraId="5742D0F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43DC2" w14:paraId="0650A67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43DC2" w14:paraId="77A2EADD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43DC2" w14:paraId="2101F12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390966278"/>
      <w:docPartObj>
        <w:docPartGallery w:val="Page Numbers (Top of Page)"/>
        <w:docPartUnique/>
      </w:docPartObj>
    </w:sdtPr>
    <w:sdtEndPr>
      <w:rPr>
        <w:noProof/>
      </w:rPr>
    </w:sdtEndPr>
    <w:sdtContent>
      <w:p w:rsidR="00343DC2" w14:paraId="3FC26DFC" w14:textId="4A1212F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4F0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43DC2" w14:paraId="7D86CA0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43DC2" w14:paraId="508A5D6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74A41DA"/>
    <w:multiLevelType w:val="hybridMultilevel"/>
    <w:tmpl w:val="FBC2FB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9A2BEC"/>
    <w:multiLevelType w:val="hybridMultilevel"/>
    <w:tmpl w:val="68563D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FF3C94"/>
    <w:multiLevelType w:val="hybridMultilevel"/>
    <w:tmpl w:val="87E623A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4FB2"/>
    <w:rsid w:val="00001FE3"/>
    <w:rsid w:val="000035AC"/>
    <w:rsid w:val="000125D8"/>
    <w:rsid w:val="0001498D"/>
    <w:rsid w:val="00015998"/>
    <w:rsid w:val="00017F3E"/>
    <w:rsid w:val="000228C8"/>
    <w:rsid w:val="000263CC"/>
    <w:rsid w:val="00027CAE"/>
    <w:rsid w:val="00032790"/>
    <w:rsid w:val="00033D03"/>
    <w:rsid w:val="00033DA2"/>
    <w:rsid w:val="00033DC6"/>
    <w:rsid w:val="00036DBE"/>
    <w:rsid w:val="000378D5"/>
    <w:rsid w:val="00047C2B"/>
    <w:rsid w:val="00050E6B"/>
    <w:rsid w:val="00064B66"/>
    <w:rsid w:val="00075DED"/>
    <w:rsid w:val="000833E6"/>
    <w:rsid w:val="00090F92"/>
    <w:rsid w:val="00090FF1"/>
    <w:rsid w:val="00096ECF"/>
    <w:rsid w:val="000A12A2"/>
    <w:rsid w:val="000A2831"/>
    <w:rsid w:val="000A602A"/>
    <w:rsid w:val="000A7786"/>
    <w:rsid w:val="000B695E"/>
    <w:rsid w:val="000C0EF7"/>
    <w:rsid w:val="000D04B7"/>
    <w:rsid w:val="000D4329"/>
    <w:rsid w:val="000D4A31"/>
    <w:rsid w:val="000D7067"/>
    <w:rsid w:val="000E7613"/>
    <w:rsid w:val="000E77AE"/>
    <w:rsid w:val="000F6628"/>
    <w:rsid w:val="00101DD5"/>
    <w:rsid w:val="00105760"/>
    <w:rsid w:val="0011116E"/>
    <w:rsid w:val="001220E9"/>
    <w:rsid w:val="00126B16"/>
    <w:rsid w:val="00132859"/>
    <w:rsid w:val="00136CA2"/>
    <w:rsid w:val="0013748D"/>
    <w:rsid w:val="0014158C"/>
    <w:rsid w:val="001501B9"/>
    <w:rsid w:val="00150393"/>
    <w:rsid w:val="0015173E"/>
    <w:rsid w:val="0015465D"/>
    <w:rsid w:val="001559C9"/>
    <w:rsid w:val="0015754C"/>
    <w:rsid w:val="001579F6"/>
    <w:rsid w:val="001742E2"/>
    <w:rsid w:val="00177B94"/>
    <w:rsid w:val="00191041"/>
    <w:rsid w:val="00191D5E"/>
    <w:rsid w:val="0019595A"/>
    <w:rsid w:val="0019613B"/>
    <w:rsid w:val="001A0734"/>
    <w:rsid w:val="001A10E5"/>
    <w:rsid w:val="001B03C6"/>
    <w:rsid w:val="001B0C7F"/>
    <w:rsid w:val="001B5188"/>
    <w:rsid w:val="001B5E38"/>
    <w:rsid w:val="001B7E66"/>
    <w:rsid w:val="001C189D"/>
    <w:rsid w:val="001C6436"/>
    <w:rsid w:val="001D2B97"/>
    <w:rsid w:val="001D54DF"/>
    <w:rsid w:val="001E0329"/>
    <w:rsid w:val="001E2D76"/>
    <w:rsid w:val="001E3024"/>
    <w:rsid w:val="001E751F"/>
    <w:rsid w:val="00203769"/>
    <w:rsid w:val="002045B2"/>
    <w:rsid w:val="002108AF"/>
    <w:rsid w:val="002138B1"/>
    <w:rsid w:val="002205ED"/>
    <w:rsid w:val="002208D7"/>
    <w:rsid w:val="00222A42"/>
    <w:rsid w:val="002304ED"/>
    <w:rsid w:val="002324BB"/>
    <w:rsid w:val="00237EAB"/>
    <w:rsid w:val="002400F6"/>
    <w:rsid w:val="002429D2"/>
    <w:rsid w:val="00245035"/>
    <w:rsid w:val="0024590A"/>
    <w:rsid w:val="00247560"/>
    <w:rsid w:val="0025597E"/>
    <w:rsid w:val="00256B67"/>
    <w:rsid w:val="00256F37"/>
    <w:rsid w:val="00260013"/>
    <w:rsid w:val="00262B1F"/>
    <w:rsid w:val="00263CE6"/>
    <w:rsid w:val="00264420"/>
    <w:rsid w:val="00271628"/>
    <w:rsid w:val="00272090"/>
    <w:rsid w:val="002725B4"/>
    <w:rsid w:val="00273711"/>
    <w:rsid w:val="002748A0"/>
    <w:rsid w:val="00281527"/>
    <w:rsid w:val="00284D60"/>
    <w:rsid w:val="0028542C"/>
    <w:rsid w:val="002871FB"/>
    <w:rsid w:val="00287DED"/>
    <w:rsid w:val="00287F01"/>
    <w:rsid w:val="0029325F"/>
    <w:rsid w:val="0029544D"/>
    <w:rsid w:val="00296F54"/>
    <w:rsid w:val="0029710B"/>
    <w:rsid w:val="002A50AA"/>
    <w:rsid w:val="002A5B07"/>
    <w:rsid w:val="002A62E1"/>
    <w:rsid w:val="002A7E13"/>
    <w:rsid w:val="002B2DF3"/>
    <w:rsid w:val="002B3740"/>
    <w:rsid w:val="002B5D9F"/>
    <w:rsid w:val="002B6A8A"/>
    <w:rsid w:val="002B7194"/>
    <w:rsid w:val="002C2BF4"/>
    <w:rsid w:val="002C6C2B"/>
    <w:rsid w:val="002D289A"/>
    <w:rsid w:val="002D31F9"/>
    <w:rsid w:val="002D46B0"/>
    <w:rsid w:val="002D5DE6"/>
    <w:rsid w:val="002E117E"/>
    <w:rsid w:val="002E4357"/>
    <w:rsid w:val="002E4E56"/>
    <w:rsid w:val="002E55B3"/>
    <w:rsid w:val="002E6916"/>
    <w:rsid w:val="002F6078"/>
    <w:rsid w:val="00300675"/>
    <w:rsid w:val="00303F2D"/>
    <w:rsid w:val="00304815"/>
    <w:rsid w:val="00311B1A"/>
    <w:rsid w:val="00313ED2"/>
    <w:rsid w:val="003218DD"/>
    <w:rsid w:val="003239C1"/>
    <w:rsid w:val="00327088"/>
    <w:rsid w:val="00327F36"/>
    <w:rsid w:val="00337121"/>
    <w:rsid w:val="0033744B"/>
    <w:rsid w:val="00342CC6"/>
    <w:rsid w:val="003430E0"/>
    <w:rsid w:val="00343DC2"/>
    <w:rsid w:val="003467CD"/>
    <w:rsid w:val="00367A66"/>
    <w:rsid w:val="00374F4D"/>
    <w:rsid w:val="0037646D"/>
    <w:rsid w:val="00376569"/>
    <w:rsid w:val="00377780"/>
    <w:rsid w:val="00377A56"/>
    <w:rsid w:val="003811F9"/>
    <w:rsid w:val="00381998"/>
    <w:rsid w:val="00393FA8"/>
    <w:rsid w:val="003945D9"/>
    <w:rsid w:val="003A388D"/>
    <w:rsid w:val="003A42E0"/>
    <w:rsid w:val="003A535D"/>
    <w:rsid w:val="003C295B"/>
    <w:rsid w:val="003D02BA"/>
    <w:rsid w:val="003D14BE"/>
    <w:rsid w:val="003D291F"/>
    <w:rsid w:val="003D376A"/>
    <w:rsid w:val="003D6F4F"/>
    <w:rsid w:val="003E4096"/>
    <w:rsid w:val="003E6693"/>
    <w:rsid w:val="003F3718"/>
    <w:rsid w:val="004010D6"/>
    <w:rsid w:val="004068B4"/>
    <w:rsid w:val="00412126"/>
    <w:rsid w:val="00413E7C"/>
    <w:rsid w:val="00416D2F"/>
    <w:rsid w:val="00417189"/>
    <w:rsid w:val="0042291C"/>
    <w:rsid w:val="00423B58"/>
    <w:rsid w:val="00432A6D"/>
    <w:rsid w:val="00432A7A"/>
    <w:rsid w:val="00433C03"/>
    <w:rsid w:val="00440B5F"/>
    <w:rsid w:val="004439B7"/>
    <w:rsid w:val="0044715F"/>
    <w:rsid w:val="00457973"/>
    <w:rsid w:val="00457B56"/>
    <w:rsid w:val="00471F9F"/>
    <w:rsid w:val="0047320F"/>
    <w:rsid w:val="00474D48"/>
    <w:rsid w:val="00474FB2"/>
    <w:rsid w:val="00485B30"/>
    <w:rsid w:val="004871B6"/>
    <w:rsid w:val="00490B0A"/>
    <w:rsid w:val="004926E6"/>
    <w:rsid w:val="0049559E"/>
    <w:rsid w:val="0049762F"/>
    <w:rsid w:val="004A30F7"/>
    <w:rsid w:val="004A5E51"/>
    <w:rsid w:val="004A5FD2"/>
    <w:rsid w:val="004B09BF"/>
    <w:rsid w:val="004B1398"/>
    <w:rsid w:val="004B4D26"/>
    <w:rsid w:val="004B50AA"/>
    <w:rsid w:val="004B5CA8"/>
    <w:rsid w:val="004B5E62"/>
    <w:rsid w:val="004C2888"/>
    <w:rsid w:val="004C643B"/>
    <w:rsid w:val="004C7888"/>
    <w:rsid w:val="004D0E8E"/>
    <w:rsid w:val="004D3863"/>
    <w:rsid w:val="004E11CD"/>
    <w:rsid w:val="004F1D63"/>
    <w:rsid w:val="005004F0"/>
    <w:rsid w:val="0050123F"/>
    <w:rsid w:val="0051312E"/>
    <w:rsid w:val="0051315A"/>
    <w:rsid w:val="00521A79"/>
    <w:rsid w:val="0053192E"/>
    <w:rsid w:val="00542121"/>
    <w:rsid w:val="00543054"/>
    <w:rsid w:val="0054672E"/>
    <w:rsid w:val="005545D2"/>
    <w:rsid w:val="0055659B"/>
    <w:rsid w:val="0056255F"/>
    <w:rsid w:val="005625FE"/>
    <w:rsid w:val="0056524D"/>
    <w:rsid w:val="00566D11"/>
    <w:rsid w:val="00570992"/>
    <w:rsid w:val="00571D8F"/>
    <w:rsid w:val="0057232B"/>
    <w:rsid w:val="00572DB8"/>
    <w:rsid w:val="0057368B"/>
    <w:rsid w:val="005770FF"/>
    <w:rsid w:val="00586913"/>
    <w:rsid w:val="00587781"/>
    <w:rsid w:val="005908AE"/>
    <w:rsid w:val="00592236"/>
    <w:rsid w:val="00592EB2"/>
    <w:rsid w:val="0059551A"/>
    <w:rsid w:val="005956C6"/>
    <w:rsid w:val="00597559"/>
    <w:rsid w:val="005A1036"/>
    <w:rsid w:val="005A1370"/>
    <w:rsid w:val="005A6EAD"/>
    <w:rsid w:val="005B2555"/>
    <w:rsid w:val="005B4708"/>
    <w:rsid w:val="005B4E65"/>
    <w:rsid w:val="005B5011"/>
    <w:rsid w:val="005B55E9"/>
    <w:rsid w:val="005B7E72"/>
    <w:rsid w:val="005C0755"/>
    <w:rsid w:val="005C7B3C"/>
    <w:rsid w:val="005D2696"/>
    <w:rsid w:val="005D3FEF"/>
    <w:rsid w:val="005D4846"/>
    <w:rsid w:val="005D5964"/>
    <w:rsid w:val="005E02BF"/>
    <w:rsid w:val="005E03E5"/>
    <w:rsid w:val="005E0993"/>
    <w:rsid w:val="005E0C1F"/>
    <w:rsid w:val="005E13D9"/>
    <w:rsid w:val="005E33F2"/>
    <w:rsid w:val="005E373E"/>
    <w:rsid w:val="005E37FB"/>
    <w:rsid w:val="005F4FC1"/>
    <w:rsid w:val="00606A56"/>
    <w:rsid w:val="00606C6C"/>
    <w:rsid w:val="00606D57"/>
    <w:rsid w:val="00611136"/>
    <w:rsid w:val="006115DE"/>
    <w:rsid w:val="00620E66"/>
    <w:rsid w:val="00625149"/>
    <w:rsid w:val="00626E37"/>
    <w:rsid w:val="00627ADA"/>
    <w:rsid w:val="00630A8B"/>
    <w:rsid w:val="006363DE"/>
    <w:rsid w:val="00640A96"/>
    <w:rsid w:val="00642CD9"/>
    <w:rsid w:val="00651618"/>
    <w:rsid w:val="00660ECF"/>
    <w:rsid w:val="0066255A"/>
    <w:rsid w:val="006645D5"/>
    <w:rsid w:val="006657FF"/>
    <w:rsid w:val="00666EBC"/>
    <w:rsid w:val="00672630"/>
    <w:rsid w:val="00673F08"/>
    <w:rsid w:val="00675000"/>
    <w:rsid w:val="0067637D"/>
    <w:rsid w:val="0067736E"/>
    <w:rsid w:val="00684063"/>
    <w:rsid w:val="00685626"/>
    <w:rsid w:val="006865CF"/>
    <w:rsid w:val="00686663"/>
    <w:rsid w:val="00686F83"/>
    <w:rsid w:val="00693E85"/>
    <w:rsid w:val="006964A1"/>
    <w:rsid w:val="00696547"/>
    <w:rsid w:val="006A0512"/>
    <w:rsid w:val="006A2D97"/>
    <w:rsid w:val="006A423D"/>
    <w:rsid w:val="006B5C9D"/>
    <w:rsid w:val="006C20B7"/>
    <w:rsid w:val="006D0D77"/>
    <w:rsid w:val="006D6039"/>
    <w:rsid w:val="006D67DC"/>
    <w:rsid w:val="006E440B"/>
    <w:rsid w:val="006E6612"/>
    <w:rsid w:val="006F1A22"/>
    <w:rsid w:val="006F45B0"/>
    <w:rsid w:val="006F6632"/>
    <w:rsid w:val="006F684F"/>
    <w:rsid w:val="006F7D76"/>
    <w:rsid w:val="00707757"/>
    <w:rsid w:val="007131FB"/>
    <w:rsid w:val="00715531"/>
    <w:rsid w:val="00720A54"/>
    <w:rsid w:val="00722BC0"/>
    <w:rsid w:val="0073075C"/>
    <w:rsid w:val="007325FA"/>
    <w:rsid w:val="0073262E"/>
    <w:rsid w:val="00733C18"/>
    <w:rsid w:val="00733D61"/>
    <w:rsid w:val="00742C48"/>
    <w:rsid w:val="00743B4A"/>
    <w:rsid w:val="00745543"/>
    <w:rsid w:val="007458BF"/>
    <w:rsid w:val="007473F9"/>
    <w:rsid w:val="00753CEF"/>
    <w:rsid w:val="007565A8"/>
    <w:rsid w:val="00760FCE"/>
    <w:rsid w:val="007622BB"/>
    <w:rsid w:val="007643C9"/>
    <w:rsid w:val="00764C36"/>
    <w:rsid w:val="0076581D"/>
    <w:rsid w:val="00765D8F"/>
    <w:rsid w:val="00770B0C"/>
    <w:rsid w:val="00771708"/>
    <w:rsid w:val="00782305"/>
    <w:rsid w:val="00782645"/>
    <w:rsid w:val="00787E7C"/>
    <w:rsid w:val="007A40BD"/>
    <w:rsid w:val="007A55A0"/>
    <w:rsid w:val="007B1929"/>
    <w:rsid w:val="007B6F09"/>
    <w:rsid w:val="007B7D4E"/>
    <w:rsid w:val="007C15B3"/>
    <w:rsid w:val="007C2EFA"/>
    <w:rsid w:val="007C4575"/>
    <w:rsid w:val="007D045D"/>
    <w:rsid w:val="007D0647"/>
    <w:rsid w:val="007D149F"/>
    <w:rsid w:val="007D5356"/>
    <w:rsid w:val="007D790E"/>
    <w:rsid w:val="007E64E7"/>
    <w:rsid w:val="007E71BF"/>
    <w:rsid w:val="007E754F"/>
    <w:rsid w:val="007E7AC7"/>
    <w:rsid w:val="007F6C2E"/>
    <w:rsid w:val="00800B6C"/>
    <w:rsid w:val="0080556F"/>
    <w:rsid w:val="00807747"/>
    <w:rsid w:val="00810F93"/>
    <w:rsid w:val="008116ED"/>
    <w:rsid w:val="00816CC5"/>
    <w:rsid w:val="008234E6"/>
    <w:rsid w:val="00824264"/>
    <w:rsid w:val="00826C44"/>
    <w:rsid w:val="00831718"/>
    <w:rsid w:val="00831832"/>
    <w:rsid w:val="00831AFB"/>
    <w:rsid w:val="008340C8"/>
    <w:rsid w:val="0083575C"/>
    <w:rsid w:val="00836576"/>
    <w:rsid w:val="0084028C"/>
    <w:rsid w:val="008411CF"/>
    <w:rsid w:val="00844021"/>
    <w:rsid w:val="008445A0"/>
    <w:rsid w:val="00850414"/>
    <w:rsid w:val="008540BA"/>
    <w:rsid w:val="00861F63"/>
    <w:rsid w:val="0086236D"/>
    <w:rsid w:val="00867B99"/>
    <w:rsid w:val="008749B1"/>
    <w:rsid w:val="00875166"/>
    <w:rsid w:val="0088473C"/>
    <w:rsid w:val="00890A2B"/>
    <w:rsid w:val="00890BC4"/>
    <w:rsid w:val="00896DA8"/>
    <w:rsid w:val="008A2CAE"/>
    <w:rsid w:val="008B5152"/>
    <w:rsid w:val="008B5EFD"/>
    <w:rsid w:val="008C1210"/>
    <w:rsid w:val="008D1879"/>
    <w:rsid w:val="008D5499"/>
    <w:rsid w:val="008E3B61"/>
    <w:rsid w:val="008F23F6"/>
    <w:rsid w:val="008F7314"/>
    <w:rsid w:val="008F7776"/>
    <w:rsid w:val="00903756"/>
    <w:rsid w:val="00907C48"/>
    <w:rsid w:val="00914A64"/>
    <w:rsid w:val="00920810"/>
    <w:rsid w:val="009211CC"/>
    <w:rsid w:val="0092684D"/>
    <w:rsid w:val="00930159"/>
    <w:rsid w:val="00930D23"/>
    <w:rsid w:val="00934F84"/>
    <w:rsid w:val="0094056F"/>
    <w:rsid w:val="0094106E"/>
    <w:rsid w:val="009410B4"/>
    <w:rsid w:val="00941746"/>
    <w:rsid w:val="00945096"/>
    <w:rsid w:val="00947EE3"/>
    <w:rsid w:val="00947EF9"/>
    <w:rsid w:val="009530BA"/>
    <w:rsid w:val="00954E58"/>
    <w:rsid w:val="009564C6"/>
    <w:rsid w:val="009607A1"/>
    <w:rsid w:val="009609A5"/>
    <w:rsid w:val="009619D9"/>
    <w:rsid w:val="00961B69"/>
    <w:rsid w:val="00964C91"/>
    <w:rsid w:val="00967654"/>
    <w:rsid w:val="0097350F"/>
    <w:rsid w:val="009737A4"/>
    <w:rsid w:val="0097504E"/>
    <w:rsid w:val="00982C35"/>
    <w:rsid w:val="00983088"/>
    <w:rsid w:val="00986879"/>
    <w:rsid w:val="00987799"/>
    <w:rsid w:val="009923F0"/>
    <w:rsid w:val="009A3619"/>
    <w:rsid w:val="009A3E21"/>
    <w:rsid w:val="009A661A"/>
    <w:rsid w:val="009A7285"/>
    <w:rsid w:val="009B2DD3"/>
    <w:rsid w:val="009B533B"/>
    <w:rsid w:val="009B56CE"/>
    <w:rsid w:val="009C032D"/>
    <w:rsid w:val="009D039A"/>
    <w:rsid w:val="009D1087"/>
    <w:rsid w:val="009D1B6E"/>
    <w:rsid w:val="009D1EB8"/>
    <w:rsid w:val="009D5416"/>
    <w:rsid w:val="009D73D9"/>
    <w:rsid w:val="009E2F61"/>
    <w:rsid w:val="009E6A10"/>
    <w:rsid w:val="009F3D01"/>
    <w:rsid w:val="009F56F0"/>
    <w:rsid w:val="009F5F43"/>
    <w:rsid w:val="00A00EFE"/>
    <w:rsid w:val="00A11A14"/>
    <w:rsid w:val="00A208B1"/>
    <w:rsid w:val="00A2292D"/>
    <w:rsid w:val="00A23F96"/>
    <w:rsid w:val="00A25B1D"/>
    <w:rsid w:val="00A279F9"/>
    <w:rsid w:val="00A316FA"/>
    <w:rsid w:val="00A35C12"/>
    <w:rsid w:val="00A3789F"/>
    <w:rsid w:val="00A55438"/>
    <w:rsid w:val="00A5636D"/>
    <w:rsid w:val="00A57109"/>
    <w:rsid w:val="00A73796"/>
    <w:rsid w:val="00A75F80"/>
    <w:rsid w:val="00A76BA5"/>
    <w:rsid w:val="00A7779E"/>
    <w:rsid w:val="00A829FD"/>
    <w:rsid w:val="00A83780"/>
    <w:rsid w:val="00A97F76"/>
    <w:rsid w:val="00AA5213"/>
    <w:rsid w:val="00AA776D"/>
    <w:rsid w:val="00AB2EC3"/>
    <w:rsid w:val="00AB4026"/>
    <w:rsid w:val="00AB4655"/>
    <w:rsid w:val="00AB4DBC"/>
    <w:rsid w:val="00AB6279"/>
    <w:rsid w:val="00AB6FEE"/>
    <w:rsid w:val="00AD2EA0"/>
    <w:rsid w:val="00AD3BE8"/>
    <w:rsid w:val="00AD4F54"/>
    <w:rsid w:val="00AD6938"/>
    <w:rsid w:val="00AE0ACA"/>
    <w:rsid w:val="00AE36B5"/>
    <w:rsid w:val="00AF7C26"/>
    <w:rsid w:val="00B0223E"/>
    <w:rsid w:val="00B02C3F"/>
    <w:rsid w:val="00B037B0"/>
    <w:rsid w:val="00B122A8"/>
    <w:rsid w:val="00B21FE1"/>
    <w:rsid w:val="00B23185"/>
    <w:rsid w:val="00B25F27"/>
    <w:rsid w:val="00B32431"/>
    <w:rsid w:val="00B3300F"/>
    <w:rsid w:val="00B33D73"/>
    <w:rsid w:val="00B361AD"/>
    <w:rsid w:val="00B363E8"/>
    <w:rsid w:val="00B37CC1"/>
    <w:rsid w:val="00B41267"/>
    <w:rsid w:val="00B42F0C"/>
    <w:rsid w:val="00B52E19"/>
    <w:rsid w:val="00B60720"/>
    <w:rsid w:val="00B60ADB"/>
    <w:rsid w:val="00B73E49"/>
    <w:rsid w:val="00B754B7"/>
    <w:rsid w:val="00B77569"/>
    <w:rsid w:val="00B825D0"/>
    <w:rsid w:val="00B828A4"/>
    <w:rsid w:val="00B85354"/>
    <w:rsid w:val="00B943FA"/>
    <w:rsid w:val="00BA16D0"/>
    <w:rsid w:val="00BB686B"/>
    <w:rsid w:val="00BB6A13"/>
    <w:rsid w:val="00BB7F86"/>
    <w:rsid w:val="00BC0D1C"/>
    <w:rsid w:val="00BC1C5F"/>
    <w:rsid w:val="00BD1BFA"/>
    <w:rsid w:val="00BD299A"/>
    <w:rsid w:val="00BD39CA"/>
    <w:rsid w:val="00BD44B1"/>
    <w:rsid w:val="00BD484A"/>
    <w:rsid w:val="00BD4C27"/>
    <w:rsid w:val="00BD7116"/>
    <w:rsid w:val="00BE011D"/>
    <w:rsid w:val="00BE0E50"/>
    <w:rsid w:val="00BE3C1F"/>
    <w:rsid w:val="00BE3D12"/>
    <w:rsid w:val="00BF0BCC"/>
    <w:rsid w:val="00BF1860"/>
    <w:rsid w:val="00BF3219"/>
    <w:rsid w:val="00C000A8"/>
    <w:rsid w:val="00C02DFF"/>
    <w:rsid w:val="00C07770"/>
    <w:rsid w:val="00C114DD"/>
    <w:rsid w:val="00C11D55"/>
    <w:rsid w:val="00C13BDE"/>
    <w:rsid w:val="00C158C0"/>
    <w:rsid w:val="00C177C6"/>
    <w:rsid w:val="00C33218"/>
    <w:rsid w:val="00C33366"/>
    <w:rsid w:val="00C335AE"/>
    <w:rsid w:val="00C337F9"/>
    <w:rsid w:val="00C40C70"/>
    <w:rsid w:val="00C42371"/>
    <w:rsid w:val="00C46A5B"/>
    <w:rsid w:val="00C574CD"/>
    <w:rsid w:val="00C61C5E"/>
    <w:rsid w:val="00C63B8F"/>
    <w:rsid w:val="00C64AA8"/>
    <w:rsid w:val="00C70AA1"/>
    <w:rsid w:val="00C74E67"/>
    <w:rsid w:val="00C807B1"/>
    <w:rsid w:val="00C833C5"/>
    <w:rsid w:val="00C86436"/>
    <w:rsid w:val="00C97BCE"/>
    <w:rsid w:val="00CA4F0A"/>
    <w:rsid w:val="00CB01ED"/>
    <w:rsid w:val="00CB1C99"/>
    <w:rsid w:val="00CB2DFB"/>
    <w:rsid w:val="00CC65E1"/>
    <w:rsid w:val="00CD0660"/>
    <w:rsid w:val="00CD1A00"/>
    <w:rsid w:val="00CD2E81"/>
    <w:rsid w:val="00CE1B97"/>
    <w:rsid w:val="00CE4BB2"/>
    <w:rsid w:val="00CE6287"/>
    <w:rsid w:val="00CF2CD7"/>
    <w:rsid w:val="00CF6E37"/>
    <w:rsid w:val="00CF733A"/>
    <w:rsid w:val="00CF734B"/>
    <w:rsid w:val="00D03B20"/>
    <w:rsid w:val="00D04902"/>
    <w:rsid w:val="00D04A41"/>
    <w:rsid w:val="00D06D92"/>
    <w:rsid w:val="00D0739E"/>
    <w:rsid w:val="00D107B2"/>
    <w:rsid w:val="00D12122"/>
    <w:rsid w:val="00D1341B"/>
    <w:rsid w:val="00D25EE9"/>
    <w:rsid w:val="00D26CE9"/>
    <w:rsid w:val="00D277BD"/>
    <w:rsid w:val="00D30DA8"/>
    <w:rsid w:val="00D33847"/>
    <w:rsid w:val="00D35B74"/>
    <w:rsid w:val="00D374BD"/>
    <w:rsid w:val="00D52CCE"/>
    <w:rsid w:val="00D536B7"/>
    <w:rsid w:val="00D57F3E"/>
    <w:rsid w:val="00D610BF"/>
    <w:rsid w:val="00D61CD7"/>
    <w:rsid w:val="00D65A8D"/>
    <w:rsid w:val="00D65F53"/>
    <w:rsid w:val="00D67D3F"/>
    <w:rsid w:val="00D7268D"/>
    <w:rsid w:val="00D740F1"/>
    <w:rsid w:val="00D808BC"/>
    <w:rsid w:val="00D83768"/>
    <w:rsid w:val="00D83A67"/>
    <w:rsid w:val="00D84C80"/>
    <w:rsid w:val="00D87FEC"/>
    <w:rsid w:val="00D914E2"/>
    <w:rsid w:val="00D9213B"/>
    <w:rsid w:val="00D97FCF"/>
    <w:rsid w:val="00DA45F1"/>
    <w:rsid w:val="00DB72FE"/>
    <w:rsid w:val="00DC2CE4"/>
    <w:rsid w:val="00DC4519"/>
    <w:rsid w:val="00DC726A"/>
    <w:rsid w:val="00DD2863"/>
    <w:rsid w:val="00DD39A1"/>
    <w:rsid w:val="00DD7324"/>
    <w:rsid w:val="00DE0A59"/>
    <w:rsid w:val="00DE1B2B"/>
    <w:rsid w:val="00DE3509"/>
    <w:rsid w:val="00DE3D97"/>
    <w:rsid w:val="00DE5B83"/>
    <w:rsid w:val="00DE720C"/>
    <w:rsid w:val="00DF1CD4"/>
    <w:rsid w:val="00DF2877"/>
    <w:rsid w:val="00DF6314"/>
    <w:rsid w:val="00DF7618"/>
    <w:rsid w:val="00E160CE"/>
    <w:rsid w:val="00E17941"/>
    <w:rsid w:val="00E20B57"/>
    <w:rsid w:val="00E20F75"/>
    <w:rsid w:val="00E2144F"/>
    <w:rsid w:val="00E21E26"/>
    <w:rsid w:val="00E24DF8"/>
    <w:rsid w:val="00E2689D"/>
    <w:rsid w:val="00E31A91"/>
    <w:rsid w:val="00E406A4"/>
    <w:rsid w:val="00E537E2"/>
    <w:rsid w:val="00E544BC"/>
    <w:rsid w:val="00E56408"/>
    <w:rsid w:val="00E60ABB"/>
    <w:rsid w:val="00E636AA"/>
    <w:rsid w:val="00E67622"/>
    <w:rsid w:val="00E71C89"/>
    <w:rsid w:val="00E75FFD"/>
    <w:rsid w:val="00E77C44"/>
    <w:rsid w:val="00E818CF"/>
    <w:rsid w:val="00E85A08"/>
    <w:rsid w:val="00E87AEE"/>
    <w:rsid w:val="00E9019A"/>
    <w:rsid w:val="00E91E07"/>
    <w:rsid w:val="00E96830"/>
    <w:rsid w:val="00EB4943"/>
    <w:rsid w:val="00EB6149"/>
    <w:rsid w:val="00EC19E2"/>
    <w:rsid w:val="00EC6F68"/>
    <w:rsid w:val="00EC7B1D"/>
    <w:rsid w:val="00EC7D17"/>
    <w:rsid w:val="00ED1D97"/>
    <w:rsid w:val="00ED357E"/>
    <w:rsid w:val="00ED587A"/>
    <w:rsid w:val="00ED63CF"/>
    <w:rsid w:val="00ED7C06"/>
    <w:rsid w:val="00EE2F82"/>
    <w:rsid w:val="00EF0C67"/>
    <w:rsid w:val="00EF3784"/>
    <w:rsid w:val="00EF4C1C"/>
    <w:rsid w:val="00EF600A"/>
    <w:rsid w:val="00EF7FDA"/>
    <w:rsid w:val="00F101E3"/>
    <w:rsid w:val="00F12797"/>
    <w:rsid w:val="00F13058"/>
    <w:rsid w:val="00F2097F"/>
    <w:rsid w:val="00F254AA"/>
    <w:rsid w:val="00F308AE"/>
    <w:rsid w:val="00F32D60"/>
    <w:rsid w:val="00F462A1"/>
    <w:rsid w:val="00F53587"/>
    <w:rsid w:val="00F54F3C"/>
    <w:rsid w:val="00F65092"/>
    <w:rsid w:val="00F70099"/>
    <w:rsid w:val="00F71B14"/>
    <w:rsid w:val="00F77EF1"/>
    <w:rsid w:val="00F803B7"/>
    <w:rsid w:val="00F80509"/>
    <w:rsid w:val="00F915C3"/>
    <w:rsid w:val="00F94B28"/>
    <w:rsid w:val="00F96308"/>
    <w:rsid w:val="00F96920"/>
    <w:rsid w:val="00F97644"/>
    <w:rsid w:val="00FA0C83"/>
    <w:rsid w:val="00FA2EF3"/>
    <w:rsid w:val="00FB07CE"/>
    <w:rsid w:val="00FB53DF"/>
    <w:rsid w:val="00FB610F"/>
    <w:rsid w:val="00FC0AEB"/>
    <w:rsid w:val="00FC3D09"/>
    <w:rsid w:val="00FC430A"/>
    <w:rsid w:val="00FC5C09"/>
    <w:rsid w:val="00FD2D58"/>
    <w:rsid w:val="00FD41ED"/>
    <w:rsid w:val="00FD5CEC"/>
    <w:rsid w:val="00FE5AD5"/>
    <w:rsid w:val="00FF590F"/>
  </w:rsids>
  <w:docVars>
    <w:docVar w:name="__Grammarly_42___1" w:val="H4sIAAAAAAAEAKtWcslP9kxRslIyNDayMDAwNTA3AwJjI1NzEyUdpeDU4uLM/DyQAsNaAMtPfDo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41B228F"/>
  <w15:chartTrackingRefBased/>
  <w15:docId w15:val="{1FF511EF-CA71-4A58-8DA7-6EA1492E9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3D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DC2"/>
  </w:style>
  <w:style w:type="paragraph" w:styleId="Footer">
    <w:name w:val="footer"/>
    <w:basedOn w:val="Normal"/>
    <w:link w:val="FooterChar"/>
    <w:uiPriority w:val="99"/>
    <w:unhideWhenUsed/>
    <w:rsid w:val="00343D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D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4</Pages>
  <Words>1010</Words>
  <Characters>575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034</cp:revision>
  <dcterms:created xsi:type="dcterms:W3CDTF">2021-10-30T06:57:00Z</dcterms:created>
  <dcterms:modified xsi:type="dcterms:W3CDTF">2021-10-30T11:50:00Z</dcterms:modified>
</cp:coreProperties>
</file>